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C1D68" w:rsidP="15095868" w:rsidRDefault="00EC1D68" w14:paraId="6F33A136" w14:textId="62D44CB0">
      <w:pPr>
        <w:pStyle w:val="Normal"/>
        <w:rPr>
          <w:rFonts w:ascii="Calibri" w:hAnsi="Calibri" w:eastAsia="Times New Roman" w:cs="Times New Roman"/>
          <w:color w:val="000000" w:themeColor="text1" w:themeTint="FF" w:themeShade="FF"/>
        </w:rPr>
      </w:pPr>
    </w:p>
    <w:p w:rsidR="003F4EE6" w:rsidP="000021CC" w:rsidRDefault="003F4EE6" w14:paraId="058EE571" w14:textId="77777777">
      <w:pPr>
        <w:rPr>
          <w:rFonts w:ascii="Calibri" w:hAnsi="Calibri" w:eastAsia="Times New Roman" w:cs="Times New Roman"/>
          <w:color w:val="000000"/>
        </w:rPr>
      </w:pPr>
    </w:p>
    <w:p w:rsidRPr="003947C8" w:rsidR="008A2BAE" w:rsidP="5FDA52B9" w:rsidRDefault="00FD1286" w14:paraId="3D448271" w14:textId="42D5FA46">
      <w:pPr>
        <w:rPr>
          <w:rFonts w:ascii="Calibri" w:hAnsi="Calibri" w:eastAsia="Times New Roman" w:cs="Times New Roman" w:asciiTheme="majorAscii" w:hAnsiTheme="majorAscii"/>
          <w:color w:val="000000"/>
        </w:rPr>
      </w:pPr>
      <w:r w:rsidRPr="1A30F9B4" w:rsidR="12D15974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:</w:t>
      </w:r>
      <w:r w:rsidRPr="1A30F9B4" w:rsidR="406493E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Meeting</w:t>
      </w:r>
      <w:r w:rsidRPr="1A30F9B4" w:rsidR="406493E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Opened </w:t>
      </w:r>
      <w:r w:rsidRPr="1A30F9B4" w:rsidR="22436B27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7:15</w:t>
      </w:r>
      <w:r w:rsidRPr="1A30F9B4" w:rsidR="251EF4D4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pm</w:t>
      </w:r>
    </w:p>
    <w:p w:rsidR="005B5CFA" w:rsidP="003E3480" w:rsidRDefault="005B5CFA" w14:paraId="41F84B3E" w14:textId="5604C9EF">
      <w:pPr>
        <w:rPr>
          <w:rFonts w:eastAsia="Times New Roman" w:cs="Times New Roman" w:asciiTheme="majorHAnsi" w:hAnsiTheme="majorHAnsi"/>
          <w:color w:val="000000"/>
        </w:rPr>
      </w:pPr>
    </w:p>
    <w:p w:rsidRPr="003947C8" w:rsidR="003F4EE6" w:rsidP="003E3480" w:rsidRDefault="003F4EE6" w14:paraId="10C3C446" w14:textId="77777777">
      <w:pPr>
        <w:rPr>
          <w:rFonts w:eastAsia="Times New Roman" w:cs="Times New Roman" w:asciiTheme="majorHAnsi" w:hAnsiTheme="majorHAnsi"/>
          <w:color w:val="000000"/>
        </w:rPr>
      </w:pPr>
    </w:p>
    <w:p w:rsidRPr="00251300" w:rsidR="005B5CFA" w:rsidP="003E3480" w:rsidRDefault="005B5CFA" w14:paraId="6D6B744B" w14:textId="77777777">
      <w:pPr>
        <w:rPr>
          <w:rFonts w:eastAsia="Times New Roman" w:cs="Times New Roman" w:asciiTheme="majorHAnsi" w:hAnsiTheme="majorHAnsi"/>
          <w:b/>
          <w:color w:val="000000"/>
        </w:rPr>
      </w:pPr>
      <w:r w:rsidRPr="00251300">
        <w:rPr>
          <w:rFonts w:eastAsia="Times New Roman" w:cs="Times New Roman" w:asciiTheme="majorHAnsi" w:hAnsiTheme="majorHAnsi"/>
          <w:b/>
          <w:color w:val="000000"/>
        </w:rPr>
        <w:t>Roll Call:</w:t>
      </w:r>
    </w:p>
    <w:tbl>
      <w:tblPr>
        <w:tblStyle w:val="GridTable4-Accent1"/>
        <w:tblW w:w="9180" w:type="dxa"/>
        <w:tblInd w:w="-95" w:type="dxa"/>
        <w:tblLook w:val="04A0" w:firstRow="1" w:lastRow="0" w:firstColumn="1" w:lastColumn="0" w:noHBand="0" w:noVBand="1"/>
      </w:tblPr>
      <w:tblGrid>
        <w:gridCol w:w="4140"/>
        <w:gridCol w:w="3240"/>
        <w:gridCol w:w="1800"/>
      </w:tblGrid>
      <w:tr w:rsidRPr="003947C8" w:rsidR="00251300" w:rsidTr="1A30F9B4" w14:paraId="777CC38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</w:tcPr>
          <w:p w:rsidRPr="003947C8" w:rsidR="00251300" w:rsidP="005B5CFA" w:rsidRDefault="00251300" w14:paraId="2B3B95A1" w14:textId="022860BB">
            <w:pPr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Board Position(s)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</w:tcPr>
          <w:p w:rsidRPr="003947C8" w:rsidR="00251300" w:rsidP="005B5CFA" w:rsidRDefault="00251300" w14:paraId="27E81350" w14:textId="62139F4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Nam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</w:tcPr>
          <w:p w:rsidRPr="003947C8" w:rsidR="00251300" w:rsidP="005B5CFA" w:rsidRDefault="00251300" w14:paraId="0D39A507" w14:textId="6B45DF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Status</w:t>
            </w:r>
          </w:p>
        </w:tc>
      </w:tr>
      <w:tr w:rsidRPr="003947C8" w:rsidR="005B5CFA" w:rsidTr="1A30F9B4" w14:paraId="5618FA0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  <w:hideMark/>
          </w:tcPr>
          <w:p w:rsidRPr="003947C8" w:rsidR="005B5CFA" w:rsidP="00D87EF6" w:rsidRDefault="005B5CFA" w14:paraId="4E595B3B" w14:textId="2A104539">
            <w:pPr>
              <w:rPr>
                <w:rFonts w:eastAsia="Times New Roman" w:cs="Times New Roman" w:asciiTheme="majorHAnsi" w:hAnsiTheme="majorHAnsi"/>
                <w:color w:val="000000"/>
              </w:rPr>
            </w:pPr>
            <w:r w:rsidRPr="003947C8">
              <w:rPr>
                <w:rFonts w:eastAsia="Times New Roman" w:cs="Times New Roman" w:asciiTheme="majorHAnsi" w:hAnsiTheme="majorHAnsi"/>
                <w:color w:val="000000"/>
              </w:rPr>
              <w:t>President</w:t>
            </w:r>
            <w:r w:rsidR="005F4834">
              <w:rPr>
                <w:rFonts w:eastAsia="Times New Roman" w:cs="Times New Roman" w:asciiTheme="majorHAnsi" w:hAnsiTheme="majorHAnsi"/>
                <w:color w:val="000000"/>
              </w:rPr>
              <w:t>/</w:t>
            </w:r>
            <w:r w:rsidRPr="003947C8" w:rsidR="00D87EF6">
              <w:rPr>
                <w:rFonts w:eastAsia="Times New Roman" w:cs="Times New Roman" w:asciiTheme="majorHAnsi" w:hAnsiTheme="majorHAnsi"/>
                <w:color w:val="000000"/>
              </w:rPr>
              <w:t xml:space="preserve"> Little League President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  <w:hideMark/>
          </w:tcPr>
          <w:p w:rsidRPr="003947C8" w:rsidR="005B5CFA" w:rsidP="71A9BDA3" w:rsidRDefault="00775ED8" w14:paraId="550DB52F" w14:textId="624C8C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ED3E043" w:rsidR="152881C1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Chrystal Carme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  <w:hideMark/>
          </w:tcPr>
          <w:p w:rsidRPr="003947C8" w:rsidR="005B5CFA" w:rsidP="71A9BDA3" w:rsidRDefault="1A291258" w14:paraId="09ECA23F" w14:textId="53E7F5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5DE2458" w:rsidR="4FEAD605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</w:p>
        </w:tc>
      </w:tr>
      <w:tr w:rsidRPr="003947C8" w:rsidR="005B5CFA" w:rsidTr="1A30F9B4" w14:paraId="2AC29860" w14:textId="77777777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  <w:hideMark/>
          </w:tcPr>
          <w:p w:rsidRPr="003947C8" w:rsidR="005B5CFA" w:rsidP="005B5CFA" w:rsidRDefault="005B5CFA" w14:paraId="173C4EF6" w14:textId="68548F9B">
            <w:pPr>
              <w:rPr>
                <w:rFonts w:eastAsia="Times New Roman" w:cs="Times New Roman" w:asciiTheme="majorHAnsi" w:hAnsiTheme="majorHAnsi"/>
                <w:color w:val="000000"/>
              </w:rPr>
            </w:pPr>
            <w:r w:rsidRPr="003947C8">
              <w:rPr>
                <w:rFonts w:eastAsia="Times New Roman" w:cs="Times New Roman" w:asciiTheme="majorHAnsi" w:hAnsiTheme="majorHAnsi"/>
                <w:color w:val="000000"/>
              </w:rPr>
              <w:t>Vice President</w:t>
            </w:r>
            <w:r w:rsidR="00CE7EFB">
              <w:rPr>
                <w:rFonts w:eastAsia="Times New Roman" w:cs="Times New Roman" w:asciiTheme="majorHAnsi" w:hAnsiTheme="majorHAnsi"/>
                <w:color w:val="000000"/>
              </w:rPr>
              <w:t>/Player Agent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  <w:hideMark/>
          </w:tcPr>
          <w:p w:rsidRPr="003947C8" w:rsidR="005B5CFA" w:rsidP="45DE2458" w:rsidRDefault="00E57C67" w14:paraId="7FADEF3B" w14:textId="65B75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581A7D5" w:rsidR="73EF5044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Andy Fruncek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  <w:hideMark/>
          </w:tcPr>
          <w:p w:rsidRPr="003947C8" w:rsidR="005B5CFA" w:rsidP="69A8EA6C" w:rsidRDefault="2D866089" w14:paraId="4EBFAFA8" w14:textId="4147F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r w:rsidRPr="69A8EA6C">
              <w:rPr>
                <w:rFonts w:eastAsia="Times New Roman" w:cs="Times New Roman" w:asciiTheme="majorHAnsi" w:hAnsiTheme="majorHAnsi"/>
                <w:color w:val="000000" w:themeColor="text1"/>
              </w:rPr>
              <w:t>Present</w:t>
            </w:r>
          </w:p>
        </w:tc>
      </w:tr>
      <w:tr w:rsidRPr="003947C8" w:rsidR="0003411E" w:rsidTr="1A30F9B4" w14:paraId="63EBD36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  <w:hideMark/>
          </w:tcPr>
          <w:p w:rsidRPr="003947C8" w:rsidR="0003411E" w:rsidP="0003411E" w:rsidRDefault="0003411E" w14:paraId="065C5446" w14:textId="77777777">
            <w:pPr>
              <w:rPr>
                <w:rFonts w:eastAsia="Times New Roman" w:cs="Times New Roman" w:asciiTheme="majorHAnsi" w:hAnsiTheme="majorHAnsi"/>
                <w:color w:val="000000"/>
              </w:rPr>
            </w:pPr>
            <w:r w:rsidRPr="003947C8">
              <w:rPr>
                <w:rFonts w:eastAsia="Times New Roman" w:cs="Times New Roman" w:asciiTheme="majorHAnsi" w:hAnsiTheme="majorHAnsi"/>
                <w:color w:val="000000"/>
              </w:rPr>
              <w:t>Treasur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  <w:hideMark/>
          </w:tcPr>
          <w:p w:rsidRPr="003947C8" w:rsidR="0003411E" w:rsidP="45DE2458" w:rsidRDefault="00E57C67" w14:paraId="1F19BA27" w14:textId="47DDED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5DE2458" w:rsidR="20BB1A1F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George Lengyel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  <w:hideMark/>
          </w:tcPr>
          <w:p w:rsidRPr="003947C8" w:rsidR="0003411E" w:rsidP="5FDA52B9" w:rsidRDefault="0003411E" w14:paraId="390730E7" w14:textId="3464B0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3BBBD4AC" w:rsidR="58D9CE80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</w:p>
        </w:tc>
      </w:tr>
      <w:tr w:rsidRPr="003947C8" w:rsidR="0003411E" w:rsidTr="1A30F9B4" w14:paraId="1C86BDB7" w14:textId="77777777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  <w:hideMark/>
          </w:tcPr>
          <w:p w:rsidRPr="003947C8" w:rsidR="0003411E" w:rsidP="0003411E" w:rsidRDefault="0003411E" w14:paraId="6918F253" w14:textId="6DEEFE86">
            <w:pPr>
              <w:rPr>
                <w:rFonts w:eastAsia="Times New Roman" w:cs="Times New Roman" w:asciiTheme="majorHAnsi" w:hAnsiTheme="majorHAnsi"/>
                <w:color w:val="000000"/>
              </w:rPr>
            </w:pPr>
            <w:r w:rsidRPr="003947C8">
              <w:rPr>
                <w:rFonts w:eastAsia="Times New Roman" w:cs="Times New Roman" w:asciiTheme="majorHAnsi" w:hAnsiTheme="majorHAnsi"/>
                <w:color w:val="000000"/>
              </w:rPr>
              <w:t>Secretary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  <w:hideMark/>
          </w:tcPr>
          <w:p w:rsidRPr="003947C8" w:rsidR="0003411E" w:rsidP="0003411E" w:rsidRDefault="00E57C67" w14:paraId="7D153BEE" w14:textId="3140E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Stephanie Headley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  <w:hideMark/>
          </w:tcPr>
          <w:p w:rsidRPr="003947C8" w:rsidR="0003411E" w:rsidP="69A8EA6C" w:rsidRDefault="563C4188" w14:paraId="32A91B3D" w14:textId="456CAF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r w:rsidRPr="69A8EA6C">
              <w:rPr>
                <w:rFonts w:eastAsia="Times New Roman" w:cs="Times New Roman" w:asciiTheme="majorHAnsi" w:hAnsiTheme="majorHAnsi"/>
                <w:color w:val="000000" w:themeColor="text1"/>
              </w:rPr>
              <w:t>Present</w:t>
            </w:r>
          </w:p>
        </w:tc>
      </w:tr>
      <w:tr w:rsidRPr="003947C8" w:rsidR="0003411E" w:rsidTr="1A30F9B4" w14:paraId="7EB3EC4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  <w:hideMark/>
          </w:tcPr>
          <w:p w:rsidRPr="003947C8" w:rsidR="0003411E" w:rsidP="71A9BDA3" w:rsidRDefault="0003411E" w14:paraId="7828E50D" w14:textId="444E3015">
            <w:pPr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71A9BDA3" w:rsidR="0003411E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Concession Chai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  <w:hideMark/>
          </w:tcPr>
          <w:p w:rsidR="0003411E" w:rsidP="71A9BDA3" w:rsidRDefault="0003411E" w14:paraId="6B90B015" w14:textId="6B4F78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</w:p>
          <w:p w:rsidRPr="003947C8" w:rsidR="00323E10" w:rsidP="1A30F9B4" w:rsidRDefault="00323E10" w14:paraId="53E8202D" w14:textId="4054FC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  <w:hideMark/>
          </w:tcPr>
          <w:p w:rsidR="0003411E" w:rsidP="1A30F9B4" w:rsidRDefault="22A172A7" w14:paraId="78A8343C" w14:textId="181817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</w:p>
          <w:p w:rsidRPr="003947C8" w:rsidR="00323E10" w:rsidP="0003411E" w:rsidRDefault="00323E10" w14:paraId="0B275350" w14:textId="1F3B77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</w:p>
        </w:tc>
      </w:tr>
      <w:tr w:rsidRPr="003947C8" w:rsidR="0003411E" w:rsidTr="1A30F9B4" w14:paraId="2D6F3F9E" w14:textId="77777777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  <w:hideMark/>
          </w:tcPr>
          <w:p w:rsidRPr="00E30725" w:rsidR="0003411E" w:rsidP="0003411E" w:rsidRDefault="00E57C67" w14:paraId="577CD6FB" w14:textId="6621691A">
            <w:pPr>
              <w:rPr>
                <w:rFonts w:eastAsia="Times New Roman" w:cs="Times New Roman" w:asciiTheme="majorHAnsi" w:hAnsiTheme="majorHAnsi"/>
                <w:b w:val="0"/>
                <w:bCs w:val="0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 xml:space="preserve">Director of Youth Baseball Operations (4-8 </w:t>
            </w:r>
            <w:proofErr w:type="spellStart"/>
            <w:r>
              <w:rPr>
                <w:rFonts w:eastAsia="Times New Roman" w:cs="Times New Roman" w:asciiTheme="majorHAnsi" w:hAnsiTheme="majorHAnsi"/>
                <w:color w:val="000000"/>
              </w:rPr>
              <w:t>yrs</w:t>
            </w:r>
            <w:proofErr w:type="spellEnd"/>
            <w:r>
              <w:rPr>
                <w:rFonts w:eastAsia="Times New Roman" w:cs="Times New Roman" w:asciiTheme="majorHAnsi" w:hAnsiTheme="majorHAnsi"/>
                <w:color w:val="000000"/>
              </w:rPr>
              <w:t xml:space="preserve"> old)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  <w:hideMark/>
          </w:tcPr>
          <w:p w:rsidRPr="003947C8" w:rsidR="0003411E" w:rsidP="45DE2458" w:rsidRDefault="00E57C67" w14:paraId="6B503E03" w14:textId="1D8D34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581A7D5" w:rsidR="5B7D27B2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Dan Obiecuna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  <w:hideMark/>
          </w:tcPr>
          <w:p w:rsidRPr="003947C8" w:rsidR="0003411E" w:rsidP="0E65AA3E" w:rsidRDefault="620E3381" w14:paraId="0067E956" w14:textId="4FF806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3BBBD4AC" w:rsidR="39EEE33E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</w:p>
        </w:tc>
      </w:tr>
      <w:tr w:rsidRPr="003947C8" w:rsidR="0003411E" w:rsidTr="1A30F9B4" w14:paraId="4206076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</w:tcPr>
          <w:p w:rsidR="0003411E" w:rsidP="0003411E" w:rsidRDefault="00E57C67" w14:paraId="1D13CC04" w14:textId="336239BC">
            <w:pPr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 xml:space="preserve">Director of Junior Baseball Operations (9-12 </w:t>
            </w:r>
            <w:proofErr w:type="spellStart"/>
            <w:r>
              <w:rPr>
                <w:rFonts w:eastAsia="Times New Roman" w:cs="Times New Roman" w:asciiTheme="majorHAnsi" w:hAnsiTheme="majorHAnsi"/>
                <w:color w:val="000000"/>
              </w:rPr>
              <w:t>yrs</w:t>
            </w:r>
            <w:proofErr w:type="spellEnd"/>
            <w:r>
              <w:rPr>
                <w:rFonts w:eastAsia="Times New Roman" w:cs="Times New Roman" w:asciiTheme="majorHAnsi" w:hAnsiTheme="majorHAnsi"/>
                <w:color w:val="000000"/>
              </w:rPr>
              <w:t xml:space="preserve"> old)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</w:tcPr>
          <w:p w:rsidR="0003411E" w:rsidP="45DE2458" w:rsidRDefault="00E57C67" w14:paraId="1B8688B3" w14:textId="7736AC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</w:tcPr>
          <w:p w:rsidR="0003411E" w:rsidP="5FDA52B9" w:rsidRDefault="540E4F65" w14:paraId="13370D4D" w14:textId="106A33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</w:p>
        </w:tc>
      </w:tr>
      <w:tr w:rsidRPr="003947C8" w:rsidR="00E57C67" w:rsidTr="1A30F9B4" w14:paraId="41AD3C71" w14:textId="77777777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</w:tcPr>
          <w:p w:rsidR="00E57C67" w:rsidP="0003411E" w:rsidRDefault="00E57C67" w14:paraId="0D063B36" w14:textId="708B890F">
            <w:pPr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 xml:space="preserve">Director of Senior Baseball Operations (13-18 </w:t>
            </w:r>
            <w:proofErr w:type="spellStart"/>
            <w:r>
              <w:rPr>
                <w:rFonts w:eastAsia="Times New Roman" w:cs="Times New Roman" w:asciiTheme="majorHAnsi" w:hAnsiTheme="majorHAnsi"/>
                <w:color w:val="000000"/>
              </w:rPr>
              <w:t>yrs</w:t>
            </w:r>
            <w:proofErr w:type="spellEnd"/>
            <w:r>
              <w:rPr>
                <w:rFonts w:eastAsia="Times New Roman" w:cs="Times New Roman" w:asciiTheme="majorHAnsi" w:hAnsiTheme="majorHAnsi"/>
                <w:color w:val="000000"/>
              </w:rPr>
              <w:t xml:space="preserve"> old)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</w:tcPr>
          <w:p w:rsidR="00E57C67" w:rsidP="4581A7D5" w:rsidRDefault="00E57C67" w14:paraId="431A45EF" w14:textId="72979B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</w:tcPr>
          <w:p w:rsidR="00E57C67" w:rsidP="5FDA52B9" w:rsidRDefault="605F8FA9" w14:paraId="61F9A7F5" w14:textId="3CA859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</w:p>
        </w:tc>
      </w:tr>
      <w:tr w:rsidRPr="003947C8" w:rsidR="0003411E" w:rsidTr="1A30F9B4" w14:paraId="19A6421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  <w:hideMark/>
          </w:tcPr>
          <w:p w:rsidRPr="003947C8" w:rsidR="0003411E" w:rsidP="0003411E" w:rsidRDefault="00E57C67" w14:paraId="1FE84CCB" w14:textId="641D77E2">
            <w:pPr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Director of Fields &amp; Project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  <w:hideMark/>
          </w:tcPr>
          <w:p w:rsidRPr="003947C8" w:rsidR="0003411E" w:rsidP="4581A7D5" w:rsidRDefault="00E57C67" w14:paraId="2DD6D90B" w14:textId="1B94EA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  <w:hideMark/>
          </w:tcPr>
          <w:p w:rsidRPr="003947C8" w:rsidR="0003411E" w:rsidP="71A9BDA3" w:rsidRDefault="001C17D0" w14:paraId="265157E9" w14:textId="513D3C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</w:p>
        </w:tc>
      </w:tr>
      <w:tr w:rsidRPr="003947C8" w:rsidR="0003411E" w:rsidTr="1A30F9B4" w14:paraId="28C95E4A" w14:textId="77777777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  <w:hideMark/>
          </w:tcPr>
          <w:p w:rsidRPr="003947C8" w:rsidR="0003411E" w:rsidP="0003411E" w:rsidRDefault="0003411E" w14:paraId="1A431C6B" w14:textId="6ECEA857">
            <w:pPr>
              <w:rPr>
                <w:rFonts w:eastAsia="Times New Roman" w:cs="Times New Roman" w:asciiTheme="majorHAnsi" w:hAnsiTheme="majorHAnsi"/>
                <w:color w:val="000000"/>
              </w:rPr>
            </w:pPr>
            <w:r w:rsidRPr="003947C8">
              <w:rPr>
                <w:rFonts w:eastAsia="Times New Roman" w:cs="Times New Roman" w:asciiTheme="majorHAnsi" w:hAnsiTheme="majorHAnsi"/>
                <w:color w:val="000000"/>
              </w:rPr>
              <w:t>Equipment Manag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  <w:hideMark/>
          </w:tcPr>
          <w:p w:rsidRPr="003947C8" w:rsidR="0003411E" w:rsidP="45DE2458" w:rsidRDefault="00E57C67" w14:paraId="1BA5EC19" w14:textId="65D130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6EC9C484" w:rsidR="16468697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Joe Andri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  <w:hideMark/>
          </w:tcPr>
          <w:p w:rsidRPr="003947C8" w:rsidR="0003411E" w:rsidP="5FDA52B9" w:rsidRDefault="001C17D0" w14:paraId="475F298A" w14:textId="480981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1A30F9B4" w:rsidR="65F322AC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</w:p>
        </w:tc>
      </w:tr>
      <w:tr w:rsidRPr="003947C8" w:rsidR="0003411E" w:rsidTr="1A30F9B4" w14:paraId="581990A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  <w:hideMark/>
          </w:tcPr>
          <w:p w:rsidRPr="003947C8" w:rsidR="0003411E" w:rsidP="0003411E" w:rsidRDefault="0003411E" w14:paraId="5032F77A" w14:textId="06A67C92">
            <w:pPr>
              <w:rPr>
                <w:rFonts w:eastAsia="Times New Roman" w:cs="Times New Roman" w:asciiTheme="majorHAnsi" w:hAnsiTheme="majorHAnsi"/>
                <w:color w:val="000000"/>
              </w:rPr>
            </w:pPr>
            <w:r w:rsidRPr="003947C8">
              <w:rPr>
                <w:rFonts w:eastAsia="Times New Roman" w:cs="Times New Roman" w:asciiTheme="majorHAnsi" w:hAnsiTheme="majorHAnsi"/>
                <w:color w:val="000000"/>
              </w:rPr>
              <w:t>Safety Offic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  <w:hideMark/>
          </w:tcPr>
          <w:p w:rsidRPr="003947C8" w:rsidR="0003411E" w:rsidP="0003411E" w:rsidRDefault="0003411E" w14:paraId="4E4CDECF" w14:textId="796FFC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Tom Far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  <w:hideMark/>
          </w:tcPr>
          <w:p w:rsidRPr="003947C8" w:rsidR="0003411E" w:rsidP="5FDA52B9" w:rsidRDefault="001C17D0" w14:paraId="760C7CB8" w14:textId="37B6FE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1A30F9B4" w:rsidR="524C3E9B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  <w:r w:rsidRPr="1A30F9B4" w:rsidR="0D8DF05A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 xml:space="preserve"> </w:t>
            </w:r>
          </w:p>
        </w:tc>
      </w:tr>
      <w:tr w:rsidRPr="003947C8" w:rsidR="0003411E" w:rsidTr="1A30F9B4" w14:paraId="2F81A85C" w14:textId="77777777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  <w:hideMark/>
          </w:tcPr>
          <w:p w:rsidRPr="003947C8" w:rsidR="0003411E" w:rsidP="3BBBD4AC" w:rsidRDefault="00E57C67" w14:paraId="042F99FA" w14:textId="6996BDB2">
            <w:pPr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3BBBD4AC" w:rsidR="3CD3F906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Director of Sponsorships</w:t>
            </w:r>
            <w:r w:rsidRPr="3BBBD4AC" w:rsidR="75E5C479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 xml:space="preserve"> and </w:t>
            </w:r>
            <w:r w:rsidRPr="3BBBD4AC" w:rsidR="20542757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Fundraising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  <w:hideMark/>
          </w:tcPr>
          <w:p w:rsidRPr="003947C8" w:rsidR="0003411E" w:rsidP="45DE2458" w:rsidRDefault="00A46512" w14:paraId="3132BC00" w14:textId="6100B0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081AA720" w:rsidR="1F4391E2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Tessa Seigworth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  <w:hideMark/>
          </w:tcPr>
          <w:p w:rsidRPr="003947C8" w:rsidR="0003411E" w:rsidP="5FDA52B9" w:rsidRDefault="0D3914D4" w14:paraId="02631DFA" w14:textId="2A828B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3BBBD4AC" w:rsidR="77D01DC1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</w:t>
            </w:r>
            <w:r w:rsidRPr="3BBBD4AC" w:rsidR="666FFCAD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resent</w:t>
            </w:r>
            <w:r w:rsidRPr="3BBBD4AC" w:rsidR="60F8DAEE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 xml:space="preserve"> </w:t>
            </w:r>
          </w:p>
        </w:tc>
      </w:tr>
      <w:tr w:rsidRPr="003947C8" w:rsidR="0003411E" w:rsidTr="1A30F9B4" w14:paraId="000FE83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</w:tcPr>
          <w:p w:rsidRPr="003947C8" w:rsidR="0003411E" w:rsidP="0003411E" w:rsidRDefault="00C148CA" w14:paraId="534C986C" w14:textId="5A6C8F4E">
            <w:pPr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 xml:space="preserve"> Co-</w:t>
            </w:r>
            <w:r w:rsidR="0003411E">
              <w:rPr>
                <w:rFonts w:eastAsia="Times New Roman" w:cs="Times New Roman" w:asciiTheme="majorHAnsi" w:hAnsiTheme="majorHAnsi"/>
                <w:color w:val="000000"/>
              </w:rPr>
              <w:t>Tournament Director</w:t>
            </w:r>
            <w:r>
              <w:rPr>
                <w:rFonts w:eastAsia="Times New Roman" w:cs="Times New Roman" w:asciiTheme="majorHAnsi" w:hAnsiTheme="majorHAnsi"/>
                <w:color w:val="000000"/>
              </w:rPr>
              <w:t>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</w:tcPr>
          <w:p w:rsidR="0003411E" w:rsidP="45DE2458" w:rsidRDefault="17929C37" w14:paraId="71B2A631" w14:textId="3197D5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5DE2458" w:rsidR="06BB7534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Jeff Rommes</w:t>
            </w:r>
          </w:p>
          <w:p w:rsidR="00C148CA" w:rsidP="71A9BDA3" w:rsidRDefault="00C148CA" w14:paraId="3C8053F5" w14:textId="7A1645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3BBBD4AC" w:rsidR="14B64560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James Mey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</w:tcPr>
          <w:p w:rsidR="0003411E" w:rsidP="5FDA52B9" w:rsidRDefault="4B7F484B" w14:paraId="2221A6FC" w14:textId="1151EA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1A30F9B4" w:rsidR="66150E5A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  <w:r w:rsidRPr="1A30F9B4" w:rsidR="228FAB8F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 xml:space="preserve"> </w:t>
            </w:r>
          </w:p>
        </w:tc>
      </w:tr>
      <w:tr w:rsidRPr="003947C8" w:rsidR="0003411E" w:rsidTr="1A30F9B4" w14:paraId="69348186" w14:textId="77777777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</w:tcPr>
          <w:p w:rsidRPr="003947C8" w:rsidR="0003411E" w:rsidP="3BBBD4AC" w:rsidRDefault="0003411E" w14:paraId="3E43643D" w14:textId="2A6A1B30">
            <w:pPr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3BBBD4AC" w:rsidR="0D3336FE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Fall Baseball Direc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</w:tcPr>
          <w:p w:rsidR="0003411E" w:rsidP="45DE2458" w:rsidRDefault="001C17D0" w14:paraId="3A6947F6" w14:textId="7FEE58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3BBBD4AC" w:rsidR="0D3336FE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Keith Kraus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</w:tcPr>
          <w:p w:rsidR="0003411E" w:rsidP="5FDA52B9" w:rsidRDefault="001C17D0" w14:paraId="73FA6D00" w14:textId="1BBD83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3BBBD4AC" w:rsidR="6629E00D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</w:p>
        </w:tc>
      </w:tr>
      <w:tr w:rsidRPr="003947C8" w:rsidR="00E57C67" w:rsidTr="1A30F9B4" w14:paraId="0F40012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</w:tcPr>
          <w:p w:rsidR="00E57C67" w:rsidP="0003411E" w:rsidRDefault="00E57C67" w14:paraId="74E28B7C" w14:textId="2C24B045">
            <w:pPr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Director of Media &amp; Public Relation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</w:tcPr>
          <w:p w:rsidR="00E57C67" w:rsidP="0003411E" w:rsidRDefault="00130CD4" w14:paraId="320E068A" w14:textId="4DCE4C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proofErr w:type="spellStart"/>
            <w:r>
              <w:rPr>
                <w:rFonts w:eastAsia="Times New Roman" w:cs="Times New Roman" w:asciiTheme="majorHAnsi" w:hAnsiTheme="majorHAnsi"/>
                <w:color w:val="000000"/>
              </w:rPr>
              <w:t>Miste</w:t>
            </w:r>
            <w:proofErr w:type="spellEnd"/>
            <w:r>
              <w:rPr>
                <w:rFonts w:eastAsia="Times New Roman" w:cs="Times New Roman" w:asciiTheme="majorHAnsi" w:hAnsiTheme="majorHAnsi"/>
                <w:color w:val="000000"/>
              </w:rPr>
              <w:t xml:space="preserve"> Wiegand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</w:tcPr>
          <w:p w:rsidRPr="0F8A73E2" w:rsidR="00E57C67" w:rsidP="0E65AA3E" w:rsidRDefault="2A7D63B1" w14:paraId="5F1DA496" w14:textId="7326BC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 w:themeColor="text1"/>
              </w:rPr>
            </w:pPr>
            <w:r w:rsidRPr="1A30F9B4" w:rsidR="3C8BA64A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  <w:r w:rsidRPr="1A30F9B4" w:rsidR="731CD2B8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 xml:space="preserve"> </w:t>
            </w:r>
          </w:p>
        </w:tc>
      </w:tr>
      <w:tr w:rsidRPr="003947C8" w:rsidR="0003411E" w:rsidTr="1A30F9B4" w14:paraId="4722F6C7" w14:textId="77777777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</w:tcPr>
          <w:p w:rsidR="0003411E" w:rsidP="2F9FA412" w:rsidRDefault="0003411E" w14:paraId="698E69C4" w14:textId="3AEE42AE">
            <w:pPr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2F9FA412" w:rsidR="4CA06B95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All Abilities Direc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</w:tcPr>
          <w:p w:rsidR="0003411E" w:rsidP="2F9FA412" w:rsidRDefault="0003411E" w14:paraId="177C7C04" w14:textId="18F9CB7E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</w:pPr>
            <w:r w:rsidRPr="2F9FA412" w:rsidR="4CA06B95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Kaitlyn Domsl</w:t>
            </w:r>
            <w:r w:rsidRPr="2F9FA412" w:rsidR="29E9CC58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aw</w:t>
            </w:r>
            <w:r w:rsidRPr="2F9FA412" w:rsidR="4CA06B95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ski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</w:tcPr>
          <w:p w:rsidR="0003411E" w:rsidP="5FDA52B9" w:rsidRDefault="0003411E" w14:paraId="1DAE69F1" w14:textId="72B89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081AA720" w:rsidR="2E896F4D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 xml:space="preserve">Not </w:t>
            </w:r>
            <w:r w:rsidRPr="081AA720" w:rsidR="543DB593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</w:t>
            </w:r>
            <w:r w:rsidRPr="081AA720" w:rsidR="5D7AEAE8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resent</w:t>
            </w:r>
          </w:p>
        </w:tc>
      </w:tr>
    </w:tbl>
    <w:tbl>
      <w:tblPr>
        <w:tblW w:w="7300" w:type="dxa"/>
        <w:tblInd w:w="93" w:type="dxa"/>
        <w:tblLook w:val="04A0" w:firstRow="1" w:lastRow="0" w:firstColumn="1" w:lastColumn="0" w:noHBand="0" w:noVBand="1"/>
      </w:tblPr>
      <w:tblGrid>
        <w:gridCol w:w="3080"/>
        <w:gridCol w:w="4220"/>
      </w:tblGrid>
      <w:tr w:rsidRPr="003947C8" w:rsidR="007D3964" w:rsidTr="66270630" w14:paraId="64FE1E99" w14:textId="77777777">
        <w:trPr>
          <w:trHeight w:val="306"/>
        </w:trPr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3947C8" w:rsidR="00766480" w:rsidP="66270630" w:rsidRDefault="00766480" w14:paraId="028CBA12" w14:textId="4BED7FA0">
            <w:pPr>
              <w:pStyle w:val="Normal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</w:p>
        </w:tc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3947C8" w:rsidR="007D3964" w:rsidP="005B5CFA" w:rsidRDefault="007D3964" w14:paraId="6BCAFAA3" w14:textId="4439CC75">
            <w:pPr>
              <w:rPr>
                <w:rFonts w:eastAsia="Times New Roman" w:cs="Times New Roman" w:asciiTheme="majorHAnsi" w:hAnsiTheme="majorHAnsi"/>
                <w:color w:val="000000"/>
              </w:rPr>
            </w:pPr>
          </w:p>
        </w:tc>
      </w:tr>
    </w:tbl>
    <w:p w:rsidR="71A9BDA3" w:rsidP="71A9BDA3" w:rsidRDefault="71A9BDA3" w14:paraId="3A687D9F" w14:textId="5DDA2E32">
      <w:pPr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  <w:u w:val="single"/>
        </w:rPr>
      </w:pPr>
    </w:p>
    <w:p w:rsidRPr="003E580D" w:rsidR="00201A96" w:rsidP="00967AA7" w:rsidRDefault="003E580D" w14:paraId="189A077F" w14:textId="45D724F8">
      <w:pPr>
        <w:rPr>
          <w:rFonts w:eastAsia="Times New Roman" w:cs="Times New Roman" w:asciiTheme="majorHAnsi" w:hAnsiTheme="majorHAnsi"/>
          <w:b/>
          <w:color w:val="000000"/>
          <w:u w:val="single"/>
        </w:rPr>
      </w:pPr>
      <w:r>
        <w:rPr>
          <w:rFonts w:eastAsia="Times New Roman" w:cs="Times New Roman" w:asciiTheme="majorHAnsi" w:hAnsiTheme="majorHAnsi"/>
          <w:b/>
          <w:color w:val="000000"/>
          <w:u w:val="single"/>
        </w:rPr>
        <w:t>President Opens &amp; Calls for Approval of the Previous Meeting Minutes</w:t>
      </w:r>
    </w:p>
    <w:p w:rsidRPr="00323E10" w:rsidR="00057827" w:rsidP="5FDA52B9" w:rsidRDefault="00FB5FCA" w14:paraId="736A056F" w14:textId="19EF3B79">
      <w:pPr>
        <w:rPr>
          <w:rFonts w:ascii="Calibri" w:hAnsi="Calibri" w:eastAsia="Times New Roman" w:cs="Times New Roman" w:asciiTheme="majorAscii" w:hAnsiTheme="majorAscii"/>
          <w:color w:val="000000"/>
        </w:rPr>
      </w:pPr>
      <w:r w:rsidRPr="1A30F9B4" w:rsidR="1022C495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1A30F9B4" w:rsidR="7A415DCD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Andy </w:t>
      </w:r>
      <w:r w:rsidRPr="1A30F9B4" w:rsidR="7A415DCD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Fruncek</w:t>
      </w:r>
      <w:r w:rsidRPr="1A30F9B4" w:rsidR="724F5C0E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1A30F9B4" w:rsidR="1022C495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motion and</w:t>
      </w:r>
      <w:r w:rsidRPr="1A30F9B4" w:rsidR="473D7284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1A30F9B4" w:rsidR="790EC03F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Dan </w:t>
      </w:r>
      <w:r w:rsidRPr="1A30F9B4" w:rsidR="790EC03F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Obiecunas</w:t>
      </w:r>
      <w:r w:rsidRPr="1A30F9B4" w:rsidR="66D4F83A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1A30F9B4" w:rsidR="66D4F83A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second</w:t>
      </w:r>
      <w:r w:rsidRPr="1A30F9B4" w:rsidR="7B716548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1A30F9B4" w:rsidR="1022C495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to </w:t>
      </w:r>
      <w:r w:rsidRPr="1A30F9B4" w:rsidR="338E7C2E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approve </w:t>
      </w:r>
      <w:r w:rsidRPr="1A30F9B4" w:rsidR="2AA92FC4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the</w:t>
      </w:r>
      <w:r w:rsidRPr="1A30F9B4" w:rsidR="1F4FF4E6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1A30F9B4" w:rsidR="1F80175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August</w:t>
      </w:r>
      <w:r w:rsidRPr="1A30F9B4" w:rsidR="139B7C09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1A30F9B4" w:rsidR="52280759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202</w:t>
      </w:r>
      <w:r w:rsidRPr="1A30F9B4" w:rsidR="49EC7D03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5</w:t>
      </w:r>
      <w:r w:rsidRPr="1A30F9B4" w:rsidR="51497CD9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1A30F9B4" w:rsidR="51497CD9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meeting</w:t>
      </w:r>
      <w:r w:rsidRPr="1A30F9B4" w:rsidR="67E69AD1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1A30F9B4" w:rsidR="0B73898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m</w:t>
      </w:r>
      <w:r w:rsidRPr="1A30F9B4" w:rsidR="540B8121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inutes.</w:t>
      </w:r>
    </w:p>
    <w:p w:rsidR="458F0155" w:rsidP="6EC9C484" w:rsidRDefault="458F0155" w14:paraId="37A9CFAB" w14:textId="5794FF44">
      <w:pPr>
        <w:pStyle w:val="Normal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69A8EA6C" w:rsidP="69A8EA6C" w:rsidRDefault="69A8EA6C" w14:paraId="3D3B67F7" w14:textId="5C2B6E8B">
      <w:pPr>
        <w:rPr>
          <w:rFonts w:eastAsia="Times New Roman" w:cs="Times New Roman" w:asciiTheme="majorHAnsi" w:hAnsiTheme="majorHAnsi"/>
          <w:color w:val="000000" w:themeColor="text1"/>
        </w:rPr>
      </w:pPr>
    </w:p>
    <w:p w:rsidR="4581A7D5" w:rsidP="4581A7D5" w:rsidRDefault="4581A7D5" w14:paraId="5CBEA055" w14:textId="1831ED46">
      <w:pPr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4581A7D5" w:rsidP="4581A7D5" w:rsidRDefault="4581A7D5" w14:paraId="43B8F6C6" w14:textId="3DB6A06B">
      <w:pPr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4581A7D5" w:rsidP="4581A7D5" w:rsidRDefault="4581A7D5" w14:paraId="60C0B12B" w14:textId="51F832F2">
      <w:pPr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4581A7D5" w:rsidP="4581A7D5" w:rsidRDefault="4581A7D5" w14:paraId="5C8B2DD4" w14:textId="2B7AF464">
      <w:pPr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4581A7D5" w:rsidP="4581A7D5" w:rsidRDefault="4581A7D5" w14:paraId="1FCF442E" w14:textId="6BFA2E44">
      <w:pPr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Pr="00054235" w:rsidR="00054235" w:rsidP="2FE2E512" w:rsidRDefault="000021CC" w14:paraId="244C5932" w14:textId="6B5D98E4">
      <w:pPr>
        <w:rPr>
          <w:rFonts w:eastAsia="Times New Roman" w:cs="Times New Roman" w:asciiTheme="majorHAnsi" w:hAnsiTheme="majorHAnsi"/>
          <w:b/>
          <w:bCs/>
          <w:color w:val="000000"/>
        </w:rPr>
      </w:pPr>
      <w:r w:rsidRPr="5FDA52B9" w:rsidR="000021CC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Treasure</w:t>
      </w:r>
      <w:r w:rsidRPr="5FDA52B9" w:rsidR="003C33C6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r</w:t>
      </w:r>
    </w:p>
    <w:p w:rsidR="61CB6C5F" w:rsidP="3BBBD4AC" w:rsidRDefault="61CB6C5F" w14:paraId="187074EB" w14:textId="5EA7ECDF">
      <w:pPr>
        <w:pStyle w:val="ListParagraph"/>
        <w:numPr>
          <w:ilvl w:val="0"/>
          <w:numId w:val="23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</w:rPr>
      </w:pPr>
      <w:r w:rsidRPr="1A30F9B4" w:rsidR="52675EF3">
        <w:rPr>
          <w:rFonts w:ascii="Calibri" w:hAnsi="Calibri" w:eastAsia="ＭＳ ゴシック" w:cs="" w:asciiTheme="majorAscii" w:hAnsiTheme="majorAscii" w:eastAsiaTheme="majorEastAsia" w:cstheme="majorBidi"/>
        </w:rPr>
        <w:t>$11,000 operating and $10,000 project</w:t>
      </w:r>
    </w:p>
    <w:p w:rsidR="52675EF3" w:rsidP="1A30F9B4" w:rsidRDefault="52675EF3" w14:paraId="578C8026" w14:textId="6E5A6094">
      <w:pPr>
        <w:pStyle w:val="ListParagraph"/>
        <w:numPr>
          <w:ilvl w:val="0"/>
          <w:numId w:val="23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</w:rPr>
      </w:pPr>
      <w:r w:rsidRPr="1A30F9B4" w:rsidR="52675EF3">
        <w:rPr>
          <w:rFonts w:ascii="Calibri" w:hAnsi="Calibri" w:eastAsia="ＭＳ ゴシック" w:cs="" w:asciiTheme="majorAscii" w:hAnsiTheme="majorAscii" w:eastAsiaTheme="majorEastAsia" w:cstheme="majorBidi"/>
        </w:rPr>
        <w:t>Clinics are already paid for, but umpires still need paid.</w:t>
      </w:r>
    </w:p>
    <w:p w:rsidR="650C7105" w:rsidP="1A30F9B4" w:rsidRDefault="650C7105" w14:paraId="3FC719C8" w14:textId="4CFD1BA3">
      <w:pPr>
        <w:pStyle w:val="ListParagraph"/>
        <w:numPr>
          <w:ilvl w:val="0"/>
          <w:numId w:val="23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</w:rPr>
      </w:pPr>
      <w:r w:rsidRPr="1A30F9B4" w:rsidR="650C7105">
        <w:rPr>
          <w:rFonts w:ascii="Calibri" w:hAnsi="Calibri" w:eastAsia="ＭＳ ゴシック" w:cs="" w:asciiTheme="majorAscii" w:hAnsiTheme="majorAscii" w:eastAsiaTheme="majorEastAsia" w:cstheme="majorBidi"/>
        </w:rPr>
        <w:t>McCandless needs reimbursed for mix up with tournament.</w:t>
      </w:r>
    </w:p>
    <w:p w:rsidR="02391993" w:rsidP="1A30F9B4" w:rsidRDefault="02391993" w14:paraId="370F4ABF" w14:textId="76AC03D6">
      <w:pPr>
        <w:pStyle w:val="ListParagraph"/>
        <w:numPr>
          <w:ilvl w:val="0"/>
          <w:numId w:val="23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</w:rPr>
      </w:pPr>
      <w:r w:rsidRPr="1A30F9B4" w:rsidR="02391993">
        <w:rPr>
          <w:rFonts w:ascii="Calibri" w:hAnsi="Calibri" w:eastAsia="ＭＳ ゴシック" w:cs="" w:asciiTheme="majorAscii" w:hAnsiTheme="majorAscii" w:eastAsiaTheme="majorEastAsia" w:cstheme="majorBidi"/>
        </w:rPr>
        <w:t xml:space="preserve">George </w:t>
      </w:r>
      <w:r w:rsidRPr="1A30F9B4" w:rsidR="02391993">
        <w:rPr>
          <w:rFonts w:ascii="Calibri" w:hAnsi="Calibri" w:eastAsia="ＭＳ ゴシック" w:cs="" w:asciiTheme="majorAscii" w:hAnsiTheme="majorAscii" w:eastAsiaTheme="majorEastAsia" w:cstheme="majorBidi"/>
        </w:rPr>
        <w:t>Lengy</w:t>
      </w:r>
      <w:r w:rsidRPr="1A30F9B4" w:rsidR="1D77DA25">
        <w:rPr>
          <w:rFonts w:ascii="Calibri" w:hAnsi="Calibri" w:eastAsia="ＭＳ ゴシック" w:cs="" w:asciiTheme="majorAscii" w:hAnsiTheme="majorAscii" w:eastAsiaTheme="majorEastAsia" w:cstheme="majorBidi"/>
        </w:rPr>
        <w:t>e</w:t>
      </w:r>
      <w:r w:rsidRPr="1A30F9B4" w:rsidR="02391993">
        <w:rPr>
          <w:rFonts w:ascii="Calibri" w:hAnsi="Calibri" w:eastAsia="ＭＳ ゴシック" w:cs="" w:asciiTheme="majorAscii" w:hAnsiTheme="majorAscii" w:eastAsiaTheme="majorEastAsia" w:cstheme="majorBidi"/>
        </w:rPr>
        <w:t>l</w:t>
      </w:r>
      <w:r w:rsidRPr="1A30F9B4" w:rsidR="02391993">
        <w:rPr>
          <w:rFonts w:ascii="Calibri" w:hAnsi="Calibri" w:eastAsia="ＭＳ ゴシック" w:cs="" w:asciiTheme="majorAscii" w:hAnsiTheme="majorAscii" w:eastAsiaTheme="majorEastAsia" w:cstheme="majorBidi"/>
        </w:rPr>
        <w:t xml:space="preserve"> is officially done as Treasurer as of this evening, Dan Obiecunas to take over. </w:t>
      </w:r>
      <w:r w:rsidRPr="1A30F9B4" w:rsidR="5E33291F">
        <w:rPr>
          <w:rFonts w:ascii="Calibri" w:hAnsi="Calibri" w:eastAsia="ＭＳ ゴシック" w:cs="" w:asciiTheme="majorAscii" w:hAnsiTheme="majorAscii" w:eastAsiaTheme="majorEastAsia" w:cstheme="majorBidi"/>
        </w:rPr>
        <w:t xml:space="preserve">Tom Farr motions to appoint Dan </w:t>
      </w:r>
      <w:r w:rsidRPr="1A30F9B4" w:rsidR="5E33291F">
        <w:rPr>
          <w:rFonts w:ascii="Calibri" w:hAnsi="Calibri" w:eastAsia="ＭＳ ゴシック" w:cs="" w:asciiTheme="majorAscii" w:hAnsiTheme="majorAscii" w:eastAsiaTheme="majorEastAsia" w:cstheme="majorBidi"/>
        </w:rPr>
        <w:t>Obiecunas</w:t>
      </w:r>
      <w:r w:rsidRPr="1A30F9B4" w:rsidR="5E33291F">
        <w:rPr>
          <w:rFonts w:ascii="Calibri" w:hAnsi="Calibri" w:eastAsia="ＭＳ ゴシック" w:cs="" w:asciiTheme="majorAscii" w:hAnsiTheme="majorAscii" w:eastAsiaTheme="majorEastAsia" w:cstheme="majorBidi"/>
        </w:rPr>
        <w:t xml:space="preserve"> to Treasurer, and Miste Weigand to second. All in favor. Dan is the new treasurer.</w:t>
      </w:r>
    </w:p>
    <w:p w:rsidR="058E3872" w:rsidP="058E3872" w:rsidRDefault="058E3872" w14:paraId="66101AEE" w14:textId="5B52A5E5">
      <w:pPr>
        <w:pStyle w:val="ListParagraph"/>
        <w:bidi w:val="0"/>
        <w:spacing w:before="0" w:beforeAutospacing="off" w:after="0" w:afterAutospacing="off" w:line="259" w:lineRule="auto"/>
        <w:ind w:left="720" w:right="0" w:hanging="0"/>
        <w:jc w:val="left"/>
        <w:rPr>
          <w:rFonts w:ascii="Calibri" w:hAnsi="Calibri" w:eastAsia="ＭＳ ゴシック" w:cs="" w:asciiTheme="majorAscii" w:hAnsiTheme="majorAscii" w:eastAsiaTheme="majorEastAsia" w:cstheme="majorBidi"/>
        </w:rPr>
      </w:pPr>
    </w:p>
    <w:p w:rsidR="23900BC2" w:rsidP="4581A7D5" w:rsidRDefault="23900BC2" w14:paraId="23DA10D9" w14:textId="40BE2691">
      <w:pPr>
        <w:pStyle w:val="Normal"/>
        <w:spacing w:line="259" w:lineRule="auto"/>
        <w:rPr>
          <w:rFonts w:ascii="Calibri" w:hAnsi="Calibri" w:asciiTheme="majorAscii" w:hAnsiTheme="majorAscii"/>
          <w:b w:val="1"/>
          <w:bCs w:val="1"/>
        </w:rPr>
      </w:pPr>
      <w:r w:rsidRPr="4581A7D5" w:rsidR="476AA62B">
        <w:rPr>
          <w:rFonts w:ascii="Calibri" w:hAnsi="Calibri" w:asciiTheme="majorAscii" w:hAnsiTheme="majorAscii"/>
          <w:b w:val="1"/>
          <w:bCs w:val="1"/>
        </w:rPr>
        <w:t>President / Little League President</w:t>
      </w:r>
    </w:p>
    <w:p w:rsidR="5909393D" w:rsidP="3BBBD4AC" w:rsidRDefault="5909393D" w14:paraId="7B504FDE" w14:textId="76F829A6">
      <w:pPr>
        <w:pStyle w:val="ListParagraph"/>
        <w:numPr>
          <w:ilvl w:val="0"/>
          <w:numId w:val="44"/>
        </w:numPr>
        <w:spacing w:line="259" w:lineRule="auto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1A30F9B4" w:rsidR="50B43E21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Electricity issues need </w:t>
      </w:r>
      <w:r w:rsidRPr="1A30F9B4" w:rsidR="50B43E21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discussed</w:t>
      </w:r>
      <w:r w:rsidRPr="1A30F9B4" w:rsidR="50B43E21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. </w:t>
      </w:r>
    </w:p>
    <w:p w:rsidR="5909393D" w:rsidP="3BBBD4AC" w:rsidRDefault="5909393D" w14:paraId="379B6A9C" w14:textId="185A5603">
      <w:pPr>
        <w:pStyle w:val="ListParagraph"/>
        <w:numPr>
          <w:ilvl w:val="0"/>
          <w:numId w:val="44"/>
        </w:numPr>
        <w:spacing w:line="259" w:lineRule="auto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1A30F9B4" w:rsidR="78F58CD8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Prior President(s) had agreed to help fundraise to help pay for new concession stand.</w:t>
      </w:r>
      <w:r w:rsidRPr="1A30F9B4" w:rsidR="08F91156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 </w:t>
      </w:r>
      <w:r w:rsidRPr="1A30F9B4" w:rsidR="7B03ACA6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Will discuss further once there are plans in place.</w:t>
      </w:r>
    </w:p>
    <w:p w:rsidR="2DDAB422" w:rsidP="1A30F9B4" w:rsidRDefault="2DDAB422" w14:paraId="2779BE48" w14:textId="0D94EA0B">
      <w:pPr>
        <w:pStyle w:val="ListParagraph"/>
        <w:numPr>
          <w:ilvl w:val="0"/>
          <w:numId w:val="44"/>
        </w:numPr>
        <w:spacing w:line="259" w:lineRule="auto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1A30F9B4" w:rsidR="2DDAB422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We have an electrician coming to fix issues this week. </w:t>
      </w:r>
      <w:r w:rsidRPr="1A30F9B4" w:rsidR="0AE907F6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Total cost, expected to be $2500</w:t>
      </w:r>
      <w:r w:rsidRPr="1A30F9B4" w:rsidR="4A636910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.</w:t>
      </w:r>
    </w:p>
    <w:p w:rsidR="7E7FAB4D" w:rsidP="1A30F9B4" w:rsidRDefault="7E7FAB4D" w14:paraId="1F3D241A" w14:textId="2B1823BE">
      <w:pPr>
        <w:pStyle w:val="ListParagraph"/>
        <w:numPr>
          <w:ilvl w:val="0"/>
          <w:numId w:val="44"/>
        </w:numPr>
        <w:spacing w:line="259" w:lineRule="auto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1A30F9B4" w:rsidR="7E7FAB4D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Clinics to be split 6-7 coach pitch and 7-8 bronco/m</w:t>
      </w:r>
      <w:r w:rsidRPr="1A30F9B4" w:rsidR="6F0F4057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ustang, </w:t>
      </w:r>
      <w:r w:rsidRPr="1A30F9B4" w:rsidR="6F0F4057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possibly have</w:t>
      </w:r>
      <w:r w:rsidRPr="1A30F9B4" w:rsidR="6F0F4057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 outside trainers.</w:t>
      </w:r>
    </w:p>
    <w:p w:rsidR="0673767B" w:rsidP="1A30F9B4" w:rsidRDefault="0673767B" w14:paraId="69CA1B25" w14:textId="263CAD6D">
      <w:pPr>
        <w:pStyle w:val="ListParagraph"/>
        <w:numPr>
          <w:ilvl w:val="0"/>
          <w:numId w:val="44"/>
        </w:numPr>
        <w:spacing w:line="259" w:lineRule="auto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1A30F9B4" w:rsidR="0673767B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Miste motions to keep Chrystal Carmen in the president position, Nick Blough to second. All in favor. Chrystal will remain president for the next two seasons.</w:t>
      </w:r>
    </w:p>
    <w:p w:rsidR="3BBBD4AC" w:rsidP="3BBBD4AC" w:rsidRDefault="3BBBD4AC" w14:paraId="6074E458" w14:textId="7E01598E">
      <w:pPr>
        <w:pStyle w:val="ListParagraph"/>
        <w:spacing w:line="259" w:lineRule="auto"/>
        <w:ind w:left="720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</w:p>
    <w:p w:rsidR="359662B8" w:rsidP="359662B8" w:rsidRDefault="359662B8" w14:paraId="45170EFC" w14:textId="31D1816D">
      <w:pPr>
        <w:pStyle w:val="Normal"/>
        <w:rPr>
          <w:rFonts w:ascii="Calibri" w:hAnsi="Calibri" w:asciiTheme="majorAscii" w:hAnsiTheme="majorAscii"/>
          <w:b w:val="1"/>
          <w:bCs w:val="1"/>
        </w:rPr>
      </w:pPr>
    </w:p>
    <w:p w:rsidR="000021CC" w:rsidP="71A9BDA3" w:rsidRDefault="000021CC" w14:paraId="7A1D0979" w14:textId="62DE2D0B">
      <w:pPr>
        <w:pStyle w:val="Normal"/>
        <w:rPr>
          <w:rFonts w:ascii="Calibri" w:hAnsi="Calibri" w:asciiTheme="majorAscii" w:hAnsiTheme="majorAscii"/>
          <w:b w:val="1"/>
          <w:bCs w:val="1"/>
        </w:rPr>
      </w:pPr>
      <w:r w:rsidRPr="6EC9C484" w:rsidR="000021CC">
        <w:rPr>
          <w:rFonts w:ascii="Calibri" w:hAnsi="Calibri" w:asciiTheme="majorAscii" w:hAnsiTheme="majorAscii"/>
          <w:b w:val="1"/>
          <w:bCs w:val="1"/>
        </w:rPr>
        <w:t>Vice President</w:t>
      </w:r>
      <w:r w:rsidRPr="6EC9C484" w:rsidR="006958CA">
        <w:rPr>
          <w:rFonts w:ascii="Calibri" w:hAnsi="Calibri" w:asciiTheme="majorAscii" w:hAnsiTheme="majorAscii"/>
          <w:b w:val="1"/>
          <w:bCs w:val="1"/>
        </w:rPr>
        <w:t xml:space="preserve"> / Player Agent</w:t>
      </w:r>
    </w:p>
    <w:p w:rsidR="76FCA991" w:rsidP="3BBBD4AC" w:rsidRDefault="76FCA991" w14:paraId="0A56BF9C" w14:textId="1F34989F">
      <w:pPr>
        <w:pStyle w:val="ListParagraph"/>
        <w:numPr>
          <w:ilvl w:val="0"/>
          <w:numId w:val="52"/>
        </w:numPr>
        <w:spacing w:before="0" w:beforeAutospacing="off" w:after="0" w:afterAutospacing="off" w:line="259" w:lineRule="auto"/>
        <w:rPr>
          <w:rFonts w:ascii="Calibri" w:hAnsi="Calibri" w:asciiTheme="majorAscii" w:hAnsiTheme="majorAscii"/>
        </w:rPr>
      </w:pPr>
      <w:r w:rsidRPr="1A30F9B4" w:rsidR="0EE99B51">
        <w:rPr>
          <w:rFonts w:ascii="Calibri" w:hAnsi="Calibri" w:asciiTheme="majorAscii" w:hAnsiTheme="majorAscii"/>
        </w:rPr>
        <w:t>Need directors at every level. 2 directors preferably.</w:t>
      </w:r>
    </w:p>
    <w:p w:rsidR="76FCA991" w:rsidP="3BBBD4AC" w:rsidRDefault="76FCA991" w14:paraId="02846461" w14:textId="6B42AD1A">
      <w:pPr>
        <w:pStyle w:val="ListParagraph"/>
        <w:numPr>
          <w:ilvl w:val="0"/>
          <w:numId w:val="52"/>
        </w:numPr>
        <w:spacing w:before="0" w:beforeAutospacing="off" w:after="0" w:afterAutospacing="off" w:line="259" w:lineRule="auto"/>
        <w:rPr>
          <w:rFonts w:ascii="Calibri" w:hAnsi="Calibri" w:asciiTheme="majorAscii" w:hAnsiTheme="majorAscii"/>
        </w:rPr>
      </w:pPr>
      <w:r w:rsidRPr="1A30F9B4" w:rsidR="2EE74D55">
        <w:rPr>
          <w:rFonts w:ascii="Calibri" w:hAnsi="Calibri" w:asciiTheme="majorAscii" w:hAnsiTheme="majorAscii"/>
        </w:rPr>
        <w:t>B1 was cleared of weeds and cleaned up.</w:t>
      </w:r>
    </w:p>
    <w:p w:rsidR="76FCA991" w:rsidP="3BBBD4AC" w:rsidRDefault="76FCA991" w14:paraId="595A5AC0" w14:textId="7EC58432">
      <w:pPr>
        <w:pStyle w:val="ListParagraph"/>
        <w:numPr>
          <w:ilvl w:val="0"/>
          <w:numId w:val="52"/>
        </w:numPr>
        <w:spacing w:before="0" w:beforeAutospacing="off" w:after="0" w:afterAutospacing="off" w:line="259" w:lineRule="auto"/>
        <w:rPr>
          <w:rFonts w:ascii="Calibri" w:hAnsi="Calibri" w:asciiTheme="majorAscii" w:hAnsiTheme="majorAscii"/>
        </w:rPr>
      </w:pPr>
      <w:r w:rsidRPr="1A30F9B4" w:rsidR="2EE74D55">
        <w:rPr>
          <w:rFonts w:ascii="Calibri" w:hAnsi="Calibri" w:asciiTheme="majorAscii" w:hAnsiTheme="majorAscii"/>
        </w:rPr>
        <w:t>Back</w:t>
      </w:r>
      <w:r w:rsidRPr="1A30F9B4" w:rsidR="2EE74D55">
        <w:rPr>
          <w:rFonts w:ascii="Calibri" w:hAnsi="Calibri" w:asciiTheme="majorAscii" w:hAnsiTheme="majorAscii"/>
        </w:rPr>
        <w:t xml:space="preserve"> of </w:t>
      </w:r>
      <w:r w:rsidRPr="1A30F9B4" w:rsidR="2EE74D55">
        <w:rPr>
          <w:rFonts w:ascii="Calibri" w:hAnsi="Calibri" w:asciiTheme="majorAscii" w:hAnsiTheme="majorAscii"/>
        </w:rPr>
        <w:t>concession</w:t>
      </w:r>
      <w:r w:rsidRPr="1A30F9B4" w:rsidR="2EE74D55">
        <w:rPr>
          <w:rFonts w:ascii="Calibri" w:hAnsi="Calibri" w:asciiTheme="majorAscii" w:hAnsiTheme="majorAscii"/>
        </w:rPr>
        <w:t xml:space="preserve"> stand needs </w:t>
      </w:r>
      <w:r w:rsidRPr="1A30F9B4" w:rsidR="2EE74D55">
        <w:rPr>
          <w:rFonts w:ascii="Calibri" w:hAnsi="Calibri" w:asciiTheme="majorAscii" w:hAnsiTheme="majorAscii"/>
        </w:rPr>
        <w:t>cleaned</w:t>
      </w:r>
      <w:r w:rsidRPr="1A30F9B4" w:rsidR="2EE74D55">
        <w:rPr>
          <w:rFonts w:ascii="Calibri" w:hAnsi="Calibri" w:asciiTheme="majorAscii" w:hAnsiTheme="majorAscii"/>
        </w:rPr>
        <w:t xml:space="preserve"> up to keep things dry.</w:t>
      </w:r>
    </w:p>
    <w:p w:rsidR="28E396A0" w:rsidP="1A30F9B4" w:rsidRDefault="28E396A0" w14:paraId="1E762B12" w14:textId="29593C95">
      <w:pPr>
        <w:pStyle w:val="ListParagraph"/>
        <w:numPr>
          <w:ilvl w:val="0"/>
          <w:numId w:val="52"/>
        </w:numPr>
        <w:spacing w:before="0" w:beforeAutospacing="off" w:after="0" w:afterAutospacing="off" w:line="259" w:lineRule="auto"/>
        <w:rPr>
          <w:rFonts w:ascii="Calibri" w:hAnsi="Calibri" w:asciiTheme="majorAscii" w:hAnsiTheme="majorAscii"/>
        </w:rPr>
      </w:pPr>
      <w:r w:rsidRPr="1A30F9B4" w:rsidR="28E396A0">
        <w:rPr>
          <w:rFonts w:ascii="Calibri" w:hAnsi="Calibri" w:asciiTheme="majorAscii" w:hAnsiTheme="majorAscii"/>
        </w:rPr>
        <w:t xml:space="preserve">Lowes to </w:t>
      </w:r>
      <w:r w:rsidRPr="1A30F9B4" w:rsidR="28E396A0">
        <w:rPr>
          <w:rFonts w:ascii="Calibri" w:hAnsi="Calibri" w:asciiTheme="majorAscii" w:hAnsiTheme="majorAscii"/>
        </w:rPr>
        <w:t>possibly donate</w:t>
      </w:r>
      <w:r w:rsidRPr="1A30F9B4" w:rsidR="28E396A0">
        <w:rPr>
          <w:rFonts w:ascii="Calibri" w:hAnsi="Calibri" w:asciiTheme="majorAscii" w:hAnsiTheme="majorAscii"/>
        </w:rPr>
        <w:t xml:space="preserve"> sheds for storage</w:t>
      </w:r>
      <w:r w:rsidRPr="1A30F9B4" w:rsidR="00F19BD6">
        <w:rPr>
          <w:rFonts w:ascii="Calibri" w:hAnsi="Calibri" w:asciiTheme="majorAscii" w:hAnsiTheme="majorAscii"/>
        </w:rPr>
        <w:t xml:space="preserve"> or other items for storage.</w:t>
      </w:r>
    </w:p>
    <w:p w:rsidR="3EB127D0" w:rsidP="1A30F9B4" w:rsidRDefault="3EB127D0" w14:paraId="4A49BE66" w14:textId="18A35B9E">
      <w:pPr>
        <w:pStyle w:val="ListParagraph"/>
        <w:numPr>
          <w:ilvl w:val="0"/>
          <w:numId w:val="52"/>
        </w:numPr>
        <w:spacing w:before="0" w:beforeAutospacing="off" w:after="0" w:afterAutospacing="off" w:line="259" w:lineRule="auto"/>
        <w:rPr>
          <w:rFonts w:ascii="Calibri" w:hAnsi="Calibri" w:asciiTheme="majorAscii" w:hAnsiTheme="majorAscii"/>
        </w:rPr>
      </w:pPr>
      <w:r w:rsidRPr="1A30F9B4" w:rsidR="3EB127D0">
        <w:rPr>
          <w:rFonts w:ascii="Calibri" w:hAnsi="Calibri" w:asciiTheme="majorAscii" w:hAnsiTheme="majorAscii"/>
        </w:rPr>
        <w:t>Will need new mounds for next season, at least two.</w:t>
      </w:r>
    </w:p>
    <w:p w:rsidR="5CB488E3" w:rsidP="1A30F9B4" w:rsidRDefault="5CB488E3" w14:paraId="0B911DC9" w14:textId="2EE94840">
      <w:pPr>
        <w:pStyle w:val="ListParagraph"/>
        <w:numPr>
          <w:ilvl w:val="0"/>
          <w:numId w:val="52"/>
        </w:numPr>
        <w:spacing w:before="0" w:beforeAutospacing="off" w:after="0" w:afterAutospacing="off" w:line="259" w:lineRule="auto"/>
        <w:rPr>
          <w:rFonts w:ascii="Calibri" w:hAnsi="Calibri" w:asciiTheme="majorAscii" w:hAnsiTheme="majorAscii"/>
        </w:rPr>
      </w:pPr>
      <w:r w:rsidRPr="1A30F9B4" w:rsidR="5CB488E3">
        <w:rPr>
          <w:rFonts w:ascii="Calibri" w:hAnsi="Calibri" w:asciiTheme="majorAscii" w:hAnsiTheme="majorAscii"/>
        </w:rPr>
        <w:t xml:space="preserve">Have outside help to </w:t>
      </w:r>
      <w:r w:rsidRPr="1A30F9B4" w:rsidR="5CB488E3">
        <w:rPr>
          <w:rFonts w:ascii="Calibri" w:hAnsi="Calibri" w:asciiTheme="majorAscii" w:hAnsiTheme="majorAscii"/>
        </w:rPr>
        <w:t>maintain</w:t>
      </w:r>
      <w:r w:rsidRPr="1A30F9B4" w:rsidR="5CB488E3">
        <w:rPr>
          <w:rFonts w:ascii="Calibri" w:hAnsi="Calibri" w:asciiTheme="majorAscii" w:hAnsiTheme="majorAscii"/>
        </w:rPr>
        <w:t xml:space="preserve"> the fields.</w:t>
      </w:r>
    </w:p>
    <w:p w:rsidR="5CB488E3" w:rsidP="1A30F9B4" w:rsidRDefault="5CB488E3" w14:paraId="19750DA3" w14:textId="2E74D4EE">
      <w:pPr>
        <w:pStyle w:val="ListParagraph"/>
        <w:numPr>
          <w:ilvl w:val="0"/>
          <w:numId w:val="52"/>
        </w:numPr>
        <w:spacing w:before="0" w:beforeAutospacing="off" w:after="0" w:afterAutospacing="off" w:line="259" w:lineRule="auto"/>
        <w:rPr>
          <w:rFonts w:ascii="Calibri" w:hAnsi="Calibri" w:asciiTheme="majorAscii" w:hAnsiTheme="majorAscii"/>
        </w:rPr>
      </w:pPr>
      <w:r w:rsidRPr="1A30F9B4" w:rsidR="5CB488E3">
        <w:rPr>
          <w:rFonts w:ascii="Calibri" w:hAnsi="Calibri" w:asciiTheme="majorAscii" w:hAnsiTheme="majorAscii"/>
        </w:rPr>
        <w:t>Need a sliding mat.</w:t>
      </w:r>
    </w:p>
    <w:p w:rsidR="46CCC582" w:rsidP="1A30F9B4" w:rsidRDefault="46CCC582" w14:paraId="193D4594" w14:textId="7DE4DD48">
      <w:pPr>
        <w:pStyle w:val="ListParagraph"/>
        <w:numPr>
          <w:ilvl w:val="0"/>
          <w:numId w:val="52"/>
        </w:numPr>
        <w:spacing w:before="0" w:beforeAutospacing="off" w:after="0" w:afterAutospacing="off" w:line="259" w:lineRule="auto"/>
        <w:rPr>
          <w:rFonts w:ascii="Calibri" w:hAnsi="Calibri" w:asciiTheme="majorAscii" w:hAnsiTheme="majorAscii"/>
        </w:rPr>
      </w:pPr>
      <w:r w:rsidRPr="1A30F9B4" w:rsidR="46CCC582">
        <w:rPr>
          <w:rFonts w:ascii="Calibri" w:hAnsi="Calibri" w:asciiTheme="majorAscii" w:hAnsiTheme="majorAscii"/>
        </w:rPr>
        <w:t>Need to renew our charter with little league ASAP.</w:t>
      </w:r>
    </w:p>
    <w:p w:rsidR="4581A7D5" w:rsidP="4581A7D5" w:rsidRDefault="4581A7D5" w14:paraId="2A4460AC" w14:textId="4AB73FFD">
      <w:pPr>
        <w:pStyle w:val="Normal"/>
        <w:spacing w:before="0" w:beforeAutospacing="off" w:after="0" w:afterAutospacing="off" w:line="259" w:lineRule="auto"/>
        <w:ind w:left="0"/>
        <w:rPr>
          <w:rFonts w:ascii="Calibri" w:hAnsi="Calibri" w:asciiTheme="majorAscii" w:hAnsiTheme="majorAscii"/>
        </w:rPr>
      </w:pPr>
    </w:p>
    <w:p w:rsidR="00DF3A0F" w:rsidP="4581A7D5" w:rsidRDefault="00DF3A0F" w14:paraId="226BD622" w14:textId="115AF88A">
      <w:pPr>
        <w:pStyle w:val="Normal"/>
        <w:spacing w:before="0" w:beforeAutospacing="off" w:after="0" w:afterAutospacing="off" w:line="259" w:lineRule="auto"/>
        <w:ind w:left="0"/>
        <w:rPr>
          <w:rFonts w:ascii="Calibri" w:hAnsi="Calibri" w:eastAsia="Times New Roman" w:cs="Times New Roman" w:asciiTheme="majorAscii" w:hAnsiTheme="majorAscii"/>
          <w:b w:val="1"/>
          <w:bCs w:val="1"/>
          <w:color w:val="000000"/>
        </w:rPr>
      </w:pPr>
      <w:r w:rsidRPr="4581A7D5" w:rsidR="00DF3A0F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Secretary </w:t>
      </w:r>
    </w:p>
    <w:p w:rsidR="1B280219" w:rsidP="265FB288" w:rsidRDefault="1B280219" w14:paraId="266E7703" w14:textId="2868ADD1">
      <w:pPr>
        <w:pStyle w:val="ListParagraph"/>
        <w:numPr>
          <w:ilvl w:val="0"/>
          <w:numId w:val="54"/>
        </w:numPr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1A30F9B4" w:rsidR="06598CB7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Nothing</w:t>
      </w:r>
    </w:p>
    <w:p w:rsidR="0F8A73E2" w:rsidP="0F8A73E2" w:rsidRDefault="0F8A73E2" w14:paraId="76170674" w14:textId="2F7A48EB">
      <w:pPr>
        <w:rPr>
          <w:rFonts w:eastAsia="Times New Roman" w:cs="Times New Roman" w:asciiTheme="majorHAnsi" w:hAnsiTheme="majorHAnsi"/>
          <w:b/>
          <w:bCs/>
          <w:color w:val="000000" w:themeColor="text1"/>
        </w:rPr>
      </w:pPr>
    </w:p>
    <w:p w:rsidR="24E29E1A" w:rsidP="4581A7D5" w:rsidRDefault="24E29E1A" w14:paraId="4D3AA3AD" w14:textId="0199CD44">
      <w:pPr>
        <w:bidi w:val="0"/>
        <w:spacing w:before="0" w:beforeAutospacing="off" w:after="0" w:afterAutospacing="off" w:line="259" w:lineRule="auto"/>
        <w:ind/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  <w:r w:rsidRPr="4581A7D5" w:rsidR="59F8E91C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Concession Chair</w:t>
      </w:r>
    </w:p>
    <w:p w:rsidR="1C13D21A" w:rsidP="04360041" w:rsidRDefault="1C13D21A" w14:paraId="2B574D23" w14:textId="6F01B42E">
      <w:pPr>
        <w:pStyle w:val="ListParagraph"/>
        <w:numPr>
          <w:ilvl w:val="0"/>
          <w:numId w:val="23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3BBBD4AC" w:rsidR="0EFF521C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Looking concession person.</w:t>
      </w:r>
    </w:p>
    <w:p w:rsidR="5A230FD1" w:rsidP="3BBBD4AC" w:rsidRDefault="5A230FD1" w14:paraId="077CCD07" w14:textId="5412110E">
      <w:pPr>
        <w:pStyle w:val="ListParagraph"/>
        <w:numPr>
          <w:ilvl w:val="0"/>
          <w:numId w:val="23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1A30F9B4" w:rsidR="60981626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The stand </w:t>
      </w:r>
      <w:r w:rsidRPr="1A30F9B4" w:rsidR="60981626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to</w:t>
      </w:r>
      <w:r w:rsidRPr="1A30F9B4" w:rsidR="60981626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 be closed when the electricity is fixed.</w:t>
      </w:r>
    </w:p>
    <w:p w:rsidR="43B95A04" w:rsidP="1A30F9B4" w:rsidRDefault="43B95A04" w14:paraId="786B3B10" w14:textId="4A9E948F">
      <w:pPr>
        <w:pStyle w:val="ListParagraph"/>
        <w:numPr>
          <w:ilvl w:val="0"/>
          <w:numId w:val="23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1A30F9B4" w:rsidR="43B95A04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Need to invoice DLYF for </w:t>
      </w:r>
      <w:r w:rsidRPr="1A30F9B4" w:rsidR="43B95A04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slushie</w:t>
      </w:r>
      <w:r w:rsidRPr="1A30F9B4" w:rsidR="43B95A04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 machine and juice.</w:t>
      </w:r>
    </w:p>
    <w:p w:rsidR="43B95A04" w:rsidP="1A30F9B4" w:rsidRDefault="43B95A04" w14:paraId="689A65EB" w14:textId="6F085230">
      <w:pPr>
        <w:pStyle w:val="ListParagraph"/>
        <w:numPr>
          <w:ilvl w:val="0"/>
          <w:numId w:val="23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1A30F9B4" w:rsidR="43B95A04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Would like to sell fridge/freezer combo.</w:t>
      </w:r>
    </w:p>
    <w:p w:rsidR="46E05FC0" w:rsidP="4581A7D5" w:rsidRDefault="46E05FC0" w14:paraId="6F5C7405" w14:textId="31993809">
      <w:pPr>
        <w:pStyle w:val="ListParagraph"/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</w:p>
    <w:p w:rsidR="69EE0823" w:rsidP="3BE6B974" w:rsidRDefault="69EE0823" w14:paraId="759AF806" w14:textId="00D630A8">
      <w:pPr>
        <w:pStyle w:val="Normal"/>
        <w:bidi w:val="0"/>
        <w:spacing w:before="0" w:beforeAutospacing="off" w:after="0" w:afterAutospacing="off" w:line="259" w:lineRule="auto"/>
        <w:ind w:left="0" w:right="0"/>
        <w:jc w:val="left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</w:p>
    <w:p w:rsidRPr="001D4231" w:rsidR="00527D0E" w:rsidP="3BE6B974" w:rsidRDefault="001D4231" w14:paraId="2262FB51" w14:textId="75C71C41">
      <w:pPr>
        <w:pStyle w:val="Normal"/>
        <w:spacing w:line="259" w:lineRule="auto"/>
        <w:rPr>
          <w:rFonts w:ascii="Calibri" w:hAnsi="Calibri" w:eastAsia="Times New Roman" w:cs="Times New Roman" w:asciiTheme="majorAscii" w:hAnsiTheme="majorAscii"/>
          <w:b w:val="1"/>
          <w:bCs w:val="1"/>
          <w:color w:val="000000"/>
        </w:rPr>
      </w:pPr>
      <w:r w:rsidRPr="3BE6B974" w:rsidR="001D4231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Director of Youth Baseball Operations (4-8 </w:t>
      </w:r>
      <w:r w:rsidRPr="3BE6B974" w:rsidR="001D4231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yrs</w:t>
      </w:r>
      <w:r w:rsidRPr="3BE6B974" w:rsidR="001D4231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 old)</w:t>
      </w:r>
    </w:p>
    <w:p w:rsidR="1D0537D9" w:rsidP="01803405" w:rsidRDefault="1D0537D9" w14:paraId="7537A6A6" w14:textId="18F182D5">
      <w:pPr>
        <w:pStyle w:val="ListParagraph"/>
        <w:numPr>
          <w:ilvl w:val="0"/>
          <w:numId w:val="59"/>
        </w:numPr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1A30F9B4" w:rsidR="283B433D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None</w:t>
      </w:r>
    </w:p>
    <w:p w:rsidR="3ACEE9F5" w:rsidP="3ACEE9F5" w:rsidRDefault="3ACEE9F5" w14:paraId="24E1BF46" w14:textId="264825CB">
      <w:pPr>
        <w:pStyle w:val="ListParagraph"/>
        <w:bidi w:val="0"/>
        <w:spacing w:before="0" w:beforeAutospacing="off" w:after="0" w:afterAutospacing="off" w:line="259" w:lineRule="auto"/>
        <w:ind w:left="720" w:right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2F9FA412" w:rsidP="2F9FA412" w:rsidRDefault="2F9FA412" w14:paraId="5F917C84" w14:textId="1A6FEB27">
      <w:pPr>
        <w:pStyle w:val="Normal"/>
        <w:bidi w:val="0"/>
        <w:spacing w:before="0" w:beforeAutospacing="off" w:after="0" w:afterAutospacing="off" w:line="259" w:lineRule="auto"/>
        <w:ind w:left="0" w:right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00555CA1" w:rsidP="2F9FA412" w:rsidRDefault="00555CA1" w14:paraId="1C03D7B5" w14:textId="3566C0F8">
      <w:pPr>
        <w:pStyle w:val="Normal"/>
        <w:rPr>
          <w:rFonts w:ascii="Calibri" w:hAnsi="Calibri" w:eastAsia="Times New Roman" w:cs="Times New Roman" w:asciiTheme="majorAscii" w:hAnsiTheme="majorAscii"/>
          <w:b w:val="1"/>
          <w:bCs w:val="1"/>
          <w:color w:val="000000"/>
        </w:rPr>
      </w:pPr>
      <w:bookmarkStart w:name="_Hlk35352447" w:id="0"/>
      <w:r w:rsidRPr="4581A7D5" w:rsidR="6A37EDE3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Director of Baseball Operations (9-</w:t>
      </w:r>
      <w:r w:rsidRPr="4581A7D5" w:rsidR="72DCD145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16</w:t>
      </w:r>
      <w:r w:rsidRPr="4581A7D5" w:rsidR="6A37EDE3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 </w:t>
      </w:r>
      <w:r w:rsidRPr="4581A7D5" w:rsidR="6A37EDE3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yrs</w:t>
      </w:r>
      <w:r w:rsidRPr="4581A7D5" w:rsidR="6A37EDE3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 old)</w:t>
      </w:r>
    </w:p>
    <w:bookmarkEnd w:id="0"/>
    <w:p w:rsidR="3E89AE25" w:rsidP="01803405" w:rsidRDefault="3E89AE25" w14:paraId="7E839793" w14:textId="505CB0B2">
      <w:pPr>
        <w:pStyle w:val="ListParagraph"/>
        <w:numPr>
          <w:ilvl w:val="0"/>
          <w:numId w:val="7"/>
        </w:numPr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1A30F9B4" w:rsidR="24E4DB1C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No</w:t>
      </w:r>
      <w:r w:rsidRPr="1A30F9B4" w:rsidR="07A83279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ne</w:t>
      </w:r>
    </w:p>
    <w:p w:rsidR="1A30F9B4" w:rsidP="1A30F9B4" w:rsidRDefault="1A30F9B4" w14:paraId="2244259A" w14:textId="4E69C0A7">
      <w:pPr>
        <w:pStyle w:val="Normal"/>
        <w:ind w:left="0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07A83279" w:rsidP="1A30F9B4" w:rsidRDefault="07A83279" w14:paraId="16A9C814" w14:textId="0EC7CB80">
      <w:pPr>
        <w:pStyle w:val="Normal"/>
        <w:ind w:left="0"/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  <w:r w:rsidRPr="1A30F9B4" w:rsidR="07A83279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Director of Fall Baseball</w:t>
      </w:r>
    </w:p>
    <w:p w:rsidR="07A83279" w:rsidP="1A30F9B4" w:rsidRDefault="07A83279" w14:paraId="58F2357F" w14:textId="1C675753">
      <w:pPr>
        <w:pStyle w:val="ListParagraph"/>
        <w:numPr>
          <w:ilvl w:val="0"/>
          <w:numId w:val="62"/>
        </w:numPr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  <w:sz w:val="24"/>
          <w:szCs w:val="24"/>
        </w:rPr>
      </w:pPr>
      <w:r w:rsidRPr="1A30F9B4" w:rsidR="07A83279"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  <w:sz w:val="24"/>
          <w:szCs w:val="24"/>
        </w:rPr>
        <w:t>Fields need regraded to help with the drainage issues.</w:t>
      </w:r>
    </w:p>
    <w:p w:rsidR="3BBBD4AC" w:rsidP="3BBBD4AC" w:rsidRDefault="3BBBD4AC" w14:paraId="384B8E58" w14:textId="22B226AB">
      <w:pPr>
        <w:pStyle w:val="ListParagraph"/>
        <w:ind w:left="720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45DE2458" w:rsidP="45DE2458" w:rsidRDefault="45DE2458" w14:paraId="77F05D6E" w14:textId="3EBF1637">
      <w:pPr>
        <w:pStyle w:val="Normal"/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001227A2" w:rsidP="3BE6B974" w:rsidRDefault="00F37A29" w14:paraId="5F10BA90" w14:textId="7566CC2A">
      <w:pPr>
        <w:pStyle w:val="Normal"/>
        <w:rPr>
          <w:rFonts w:ascii="Calibri" w:hAnsi="Calibri" w:eastAsia="Times New Roman" w:cs="Times New Roman" w:asciiTheme="majorAscii" w:hAnsiTheme="majorAscii"/>
          <w:color w:val="000000"/>
        </w:rPr>
      </w:pPr>
      <w:r w:rsidRPr="3BE6B974" w:rsidR="00F37A29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Social Media Director </w:t>
      </w:r>
    </w:p>
    <w:p w:rsidR="63B6B4B0" w:rsidP="01803405" w:rsidRDefault="63B6B4B0" w14:paraId="219C382C" w14:textId="1DDC7980">
      <w:pPr>
        <w:pStyle w:val="ListParagraph"/>
        <w:numPr>
          <w:ilvl w:val="0"/>
          <w:numId w:val="61"/>
        </w:numPr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</w:pPr>
      <w:r w:rsidRPr="1A30F9B4" w:rsidR="1A36D864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  <w:t>Still making posts as they come in.</w:t>
      </w:r>
    </w:p>
    <w:p w:rsidR="1A36D864" w:rsidP="1A30F9B4" w:rsidRDefault="1A36D864" w14:paraId="0D4FEAEA" w14:textId="7A782B4E">
      <w:pPr>
        <w:pStyle w:val="ListParagraph"/>
        <w:numPr>
          <w:ilvl w:val="0"/>
          <w:numId w:val="61"/>
        </w:numPr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</w:pPr>
      <w:r w:rsidRPr="1A30F9B4" w:rsidR="1A36D864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  <w:t xml:space="preserve">Need a calendar on </w:t>
      </w:r>
      <w:r w:rsidRPr="1A30F9B4" w:rsidR="1A36D864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  <w:t>website.</w:t>
      </w:r>
    </w:p>
    <w:p w:rsidR="1A36D864" w:rsidP="1A30F9B4" w:rsidRDefault="1A36D864" w14:paraId="117AF1BB" w14:textId="0573355C">
      <w:pPr>
        <w:pStyle w:val="ListParagraph"/>
        <w:numPr>
          <w:ilvl w:val="0"/>
          <w:numId w:val="61"/>
        </w:numPr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</w:pPr>
      <w:r w:rsidRPr="1A30F9B4" w:rsidR="1A36D864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  <w:t>Will post about open board positions: Concession, Directors for each level, and project directors.</w:t>
      </w:r>
    </w:p>
    <w:p w:rsidR="04360041" w:rsidP="04360041" w:rsidRDefault="04360041" w14:paraId="44FC86AA" w14:textId="3B4584D8">
      <w:pPr>
        <w:pStyle w:val="ListParagraph"/>
        <w:ind w:left="720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</w:pPr>
    </w:p>
    <w:p w:rsidR="3BE6B974" w:rsidP="3BE6B974" w:rsidRDefault="3BE6B974" w14:paraId="1DB5B6BE" w14:textId="4AE9A0DF">
      <w:pPr>
        <w:spacing w:line="259" w:lineRule="auto"/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659280C9" w:rsidP="265FB288" w:rsidRDefault="000021CC" w14:paraId="7E777D04" w14:textId="5771143B">
      <w:pPr>
        <w:spacing w:line="259" w:lineRule="auto"/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/>
        </w:rPr>
      </w:pPr>
      <w:r w:rsidRPr="265FB288" w:rsidR="4D5A3C7B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Equipment</w:t>
      </w:r>
      <w:r w:rsidRPr="265FB288" w:rsidR="32B65DBB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 Manager</w:t>
      </w:r>
    </w:p>
    <w:p w:rsidR="40F6425B" w:rsidP="3BBBD4AC" w:rsidRDefault="40F6425B" w14:paraId="18F93C10" w14:textId="1F70C197">
      <w:pPr>
        <w:pStyle w:val="ListParagraph"/>
        <w:numPr>
          <w:ilvl w:val="0"/>
          <w:numId w:val="45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1A30F9B4" w:rsidR="07FD770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Nothing going on, Nick Blough to help Joe Andrie.</w:t>
      </w:r>
    </w:p>
    <w:p w:rsidR="01766FE1" w:rsidP="01766FE1" w:rsidRDefault="01766FE1" w14:paraId="405DCD26" w14:textId="5B125223">
      <w:pPr>
        <w:pStyle w:val="ListParagraph"/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Pr="004B749B" w:rsidR="00F637DE" w:rsidP="009773F6" w:rsidRDefault="00F637DE" w14:paraId="0444AB73" w14:textId="77777777">
      <w:pPr>
        <w:rPr>
          <w:rFonts w:eastAsia="Times New Roman" w:cs="Times New Roman" w:asciiTheme="majorHAnsi" w:hAnsiTheme="majorHAnsi"/>
          <w:color w:val="000000"/>
        </w:rPr>
      </w:pPr>
    </w:p>
    <w:p w:rsidR="00B7737C" w:rsidP="058E3872" w:rsidRDefault="000021CC" w14:paraId="13AD468E" w14:textId="5FA76A09">
      <w:pPr>
        <w:pStyle w:val="Normal"/>
        <w:rPr>
          <w:rFonts w:ascii="Calibri" w:hAnsi="Calibri" w:eastAsia="Times New Roman" w:cs="Times New Roman" w:asciiTheme="majorAscii" w:hAnsiTheme="majorAscii"/>
          <w:b w:val="1"/>
          <w:bCs w:val="1"/>
          <w:color w:val="000000"/>
        </w:rPr>
      </w:pPr>
      <w:r w:rsidRPr="2E2FD956" w:rsidR="000021CC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Safety</w:t>
      </w:r>
      <w:r w:rsidRPr="2E2FD956" w:rsidR="002F5319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 Director</w:t>
      </w:r>
    </w:p>
    <w:p w:rsidR="6E744096" w:rsidP="3BBBD4AC" w:rsidRDefault="6E744096" w14:paraId="7FC7CFD7" w14:textId="3ACD05BD">
      <w:pPr>
        <w:pStyle w:val="ListParagraph"/>
        <w:numPr>
          <w:ilvl w:val="0"/>
          <w:numId w:val="58"/>
        </w:numPr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</w:rPr>
      </w:pPr>
      <w:r w:rsidRPr="1A30F9B4" w:rsidR="7564FC9F"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</w:rPr>
        <w:t>Need to check the battery on AED machine.</w:t>
      </w:r>
    </w:p>
    <w:p w:rsidR="21CA8BF5" w:rsidP="1A30F9B4" w:rsidRDefault="21CA8BF5" w14:paraId="24857B7B" w14:textId="6FE141DB">
      <w:pPr>
        <w:pStyle w:val="ListParagraph"/>
        <w:numPr>
          <w:ilvl w:val="0"/>
          <w:numId w:val="58"/>
        </w:numPr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</w:rPr>
      </w:pPr>
      <w:r w:rsidRPr="1A30F9B4" w:rsidR="21CA8BF5"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</w:rPr>
        <w:t>Talked</w:t>
      </w:r>
      <w:r w:rsidRPr="1A30F9B4" w:rsidR="21CA8BF5"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</w:rPr>
        <w:t xml:space="preserve"> about </w:t>
      </w:r>
      <w:r w:rsidRPr="1A30F9B4" w:rsidR="21CA8BF5"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</w:rPr>
        <w:t>possibly getting</w:t>
      </w:r>
      <w:r w:rsidRPr="1A30F9B4" w:rsidR="21CA8BF5"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</w:rPr>
        <w:t xml:space="preserve"> more so we have them easily </w:t>
      </w:r>
      <w:r w:rsidRPr="1A30F9B4" w:rsidR="21CA8BF5"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</w:rPr>
        <w:t>accessible</w:t>
      </w:r>
      <w:r w:rsidRPr="1A30F9B4" w:rsidR="21CA8BF5"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</w:rPr>
        <w:t xml:space="preserve">. </w:t>
      </w:r>
    </w:p>
    <w:p w:rsidR="375E0EF1" w:rsidP="1A30F9B4" w:rsidRDefault="375E0EF1" w14:paraId="7BE6793C" w14:textId="2990B8B0">
      <w:pPr>
        <w:pStyle w:val="ListParagraph"/>
        <w:numPr>
          <w:ilvl w:val="0"/>
          <w:numId w:val="58"/>
        </w:numPr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</w:rPr>
      </w:pPr>
      <w:r w:rsidRPr="1A30F9B4" w:rsidR="375E0EF1"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</w:rPr>
        <w:t>Possible grant</w:t>
      </w:r>
      <w:r w:rsidRPr="1A30F9B4" w:rsidR="375E0EF1"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</w:rPr>
        <w:t xml:space="preserve">?? </w:t>
      </w:r>
    </w:p>
    <w:p w:rsidR="375E0EF1" w:rsidP="1A30F9B4" w:rsidRDefault="375E0EF1" w14:paraId="17907F66" w14:textId="3A9EA7A7">
      <w:pPr>
        <w:pStyle w:val="ListParagraph"/>
        <w:numPr>
          <w:ilvl w:val="0"/>
          <w:numId w:val="58"/>
        </w:numPr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</w:rPr>
      </w:pPr>
      <w:r w:rsidRPr="1A30F9B4" w:rsidR="375E0EF1"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</w:rPr>
        <w:t>Offer CPR/First Aid Classes again.</w:t>
      </w:r>
    </w:p>
    <w:p w:rsidR="01766FE1" w:rsidP="01766FE1" w:rsidRDefault="01766FE1" w14:paraId="6FEEF407" w14:textId="452D4082">
      <w:pPr>
        <w:pStyle w:val="Normal"/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5D1A0909" w:rsidP="2E2FD956" w:rsidRDefault="5D1A0909" w14:paraId="1B77E281" w14:textId="24D6E0D1">
      <w:pPr>
        <w:pStyle w:val="ListParagraph"/>
        <w:bidi w:val="0"/>
        <w:spacing w:before="0" w:beforeAutospacing="off" w:after="0" w:afterAutospacing="off" w:line="259" w:lineRule="auto"/>
        <w:ind w:left="360" w:right="0" w:hanging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007C0FC0" w:rsidP="265FB288" w:rsidRDefault="007C0FC0" w14:paraId="1D6BF2A8" w14:textId="6EDA6571">
      <w:pPr>
        <w:pStyle w:val="Normal"/>
        <w:rPr>
          <w:rFonts w:ascii="Calibri" w:hAnsi="Calibri" w:eastAsia="Times New Roman" w:cs="Times New Roman" w:asciiTheme="majorAscii" w:hAnsiTheme="majorAscii"/>
          <w:b w:val="1"/>
          <w:bCs w:val="1"/>
          <w:color w:val="000000"/>
        </w:rPr>
      </w:pPr>
      <w:r w:rsidRPr="2E2FD956" w:rsidR="47911A3B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Project Director</w:t>
      </w:r>
    </w:p>
    <w:p w:rsidR="20430000" w:rsidP="01803405" w:rsidRDefault="20430000" w14:paraId="17867890" w14:textId="797A215C">
      <w:pPr>
        <w:pStyle w:val="ListParagraph"/>
        <w:numPr>
          <w:ilvl w:val="0"/>
          <w:numId w:val="57"/>
        </w:numPr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1A30F9B4" w:rsidR="2043000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N</w:t>
      </w:r>
      <w:r w:rsidRPr="1A30F9B4" w:rsidR="7496C271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o</w:t>
      </w:r>
      <w:r w:rsidRPr="1A30F9B4" w:rsidR="24B94B53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ne</w:t>
      </w:r>
    </w:p>
    <w:p w:rsidRPr="0004024B" w:rsidR="0004024B" w:rsidP="0004024B" w:rsidRDefault="0004024B" w14:paraId="2E9ADDF0" w14:textId="77777777">
      <w:pPr>
        <w:rPr>
          <w:rFonts w:eastAsia="Times New Roman" w:cs="Times New Roman" w:asciiTheme="majorHAnsi" w:hAnsiTheme="majorHAnsi"/>
          <w:b/>
          <w:color w:val="000000"/>
        </w:rPr>
      </w:pPr>
    </w:p>
    <w:p w:rsidR="058E3872" w:rsidP="058E3872" w:rsidRDefault="058E3872" w14:paraId="0E2C2C6E" w14:textId="571510F7">
      <w:pPr>
        <w:tabs>
          <w:tab w:val="left" w:leader="none" w:pos="2342"/>
        </w:tabs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00B74868" w:rsidP="359662B8" w:rsidRDefault="000021CC" w14:paraId="046E8668" w14:textId="0DAB8FFF">
      <w:pPr>
        <w:pStyle w:val="Normal"/>
        <w:tabs>
          <w:tab w:val="left" w:pos="2342"/>
        </w:tabs>
        <w:rPr>
          <w:rFonts w:ascii="Calibri" w:hAnsi="Calibri" w:eastAsia="Times New Roman" w:cs="Times New Roman" w:asciiTheme="majorAscii" w:hAnsiTheme="majorAscii"/>
          <w:b w:val="1"/>
          <w:bCs w:val="1"/>
          <w:color w:val="000000"/>
        </w:rPr>
      </w:pPr>
      <w:r w:rsidRPr="4581A7D5" w:rsidR="000021CC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Tournament</w:t>
      </w:r>
      <w:r w:rsidRPr="4581A7D5" w:rsidR="002F5319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 </w:t>
      </w:r>
      <w:r w:rsidRPr="4581A7D5" w:rsidR="0066525E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Director</w:t>
      </w:r>
    </w:p>
    <w:p w:rsidR="149265EE" w:rsidP="01803405" w:rsidRDefault="149265EE" w14:paraId="2A07481B" w14:textId="7CAC016E">
      <w:pPr>
        <w:pStyle w:val="ListParagraph"/>
        <w:numPr>
          <w:ilvl w:val="0"/>
          <w:numId w:val="25"/>
        </w:numPr>
        <w:tabs>
          <w:tab w:val="left" w:leader="none" w:pos="2342"/>
        </w:tabs>
        <w:spacing w:line="259" w:lineRule="auto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1A30F9B4" w:rsidR="03CA1C15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McCandless to be reimbursed.</w:t>
      </w:r>
    </w:p>
    <w:p w:rsidR="081AA720" w:rsidP="081AA720" w:rsidRDefault="081AA720" w14:paraId="188893EA" w14:textId="7295E671">
      <w:pPr>
        <w:pStyle w:val="ListParagraph"/>
        <w:tabs>
          <w:tab w:val="left" w:leader="none" w:pos="2342"/>
        </w:tabs>
        <w:spacing w:line="259" w:lineRule="auto"/>
        <w:ind w:left="720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Pr="00166094" w:rsidR="00166094" w:rsidP="00166094" w:rsidRDefault="00166094" w14:paraId="0032F9E9" w14:textId="77777777">
      <w:pPr>
        <w:rPr>
          <w:rFonts w:eastAsia="Times New Roman" w:cs="Times New Roman" w:asciiTheme="majorHAnsi" w:hAnsiTheme="majorHAnsi"/>
          <w:bCs/>
          <w:color w:val="000000"/>
        </w:rPr>
      </w:pPr>
    </w:p>
    <w:p w:rsidR="1A30F9B4" w:rsidP="1A30F9B4" w:rsidRDefault="1A30F9B4" w14:paraId="0C9C361B" w14:textId="70D7D21C">
      <w:pPr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1A30F9B4" w:rsidP="1A30F9B4" w:rsidRDefault="1A30F9B4" w14:paraId="67F36166" w14:textId="3BAF7329">
      <w:pPr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0075071E" w:rsidP="4581A7D5" w:rsidRDefault="000021CC" w14:paraId="0F43B27C" w14:textId="2DD63B49">
      <w:pPr>
        <w:rPr>
          <w:rFonts w:ascii="Calibri" w:hAnsi="Calibri" w:eastAsia="Times New Roman" w:cs="Times New Roman" w:asciiTheme="majorAscii" w:hAnsiTheme="majorAscii"/>
          <w:b w:val="1"/>
          <w:bCs w:val="1"/>
          <w:color w:val="000000"/>
        </w:rPr>
      </w:pPr>
      <w:r w:rsidRPr="4581A7D5" w:rsidR="000021CC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Sponsorship</w:t>
      </w:r>
      <w:r w:rsidRPr="4581A7D5" w:rsidR="00573278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 </w:t>
      </w:r>
      <w:r w:rsidRPr="4581A7D5" w:rsidR="0A56679E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&amp; Fundraising </w:t>
      </w:r>
      <w:r w:rsidRPr="4581A7D5" w:rsidR="00573278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Chair</w:t>
      </w:r>
    </w:p>
    <w:p w:rsidR="2598B6ED" w:rsidP="3BBBD4AC" w:rsidRDefault="2598B6ED" w14:paraId="78B204B5" w14:textId="564314DE">
      <w:pPr>
        <w:pStyle w:val="ListParagraph"/>
        <w:numPr>
          <w:ilvl w:val="0"/>
          <w:numId w:val="35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bookmarkStart w:name="_Hlk35352178" w:id="1"/>
      <w:r w:rsidRPr="1A30F9B4" w:rsidR="0BC457FC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Christmas wreaths as a fundraiser.</w:t>
      </w:r>
    </w:p>
    <w:p w:rsidR="081AA720" w:rsidP="081AA720" w:rsidRDefault="081AA720" w14:paraId="28DF704C" w14:textId="65BDCC29">
      <w:pPr>
        <w:pStyle w:val="ListParagraph"/>
        <w:bidi w:val="0"/>
        <w:spacing w:before="0" w:beforeAutospacing="off" w:after="0" w:afterAutospacing="off" w:line="259" w:lineRule="auto"/>
        <w:ind w:left="360" w:right="0" w:hanging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5FECFF2B" w:rsidP="01766FE1" w:rsidRDefault="5FECFF2B" w14:paraId="43B1F34D" w14:textId="7744B4FF">
      <w:pPr>
        <w:pStyle w:val="ListParagraph"/>
        <w:bidi w:val="0"/>
        <w:spacing w:before="0" w:beforeAutospacing="off" w:after="0" w:afterAutospacing="off" w:line="259" w:lineRule="auto"/>
        <w:ind w:left="720" w:right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bookmarkEnd w:id="1"/>
    <w:p w:rsidR="510D0B39" w:rsidP="4581A7D5" w:rsidRDefault="510D0B39" w14:paraId="3AB7296E" w14:textId="79C71A00">
      <w:pPr>
        <w:pStyle w:val="Normal"/>
        <w:bidi w:val="0"/>
        <w:spacing w:before="0" w:beforeAutospacing="off" w:after="0" w:afterAutospacing="off" w:line="259" w:lineRule="auto"/>
        <w:ind/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  <w:r w:rsidRPr="4581A7D5" w:rsidR="06FF7733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New Business</w:t>
      </w:r>
    </w:p>
    <w:p w:rsidR="4DC8DC11" w:rsidP="3BBBD4AC" w:rsidRDefault="4DC8DC11" w14:paraId="09DFA168" w14:textId="537CAC54">
      <w:pPr>
        <w:pStyle w:val="ListParagraph"/>
        <w:numPr>
          <w:ilvl w:val="0"/>
          <w:numId w:val="1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1A30F9B4" w:rsidR="326F9BAF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Discussed the new concession stand. There is an architect that is getting </w:t>
      </w:r>
      <w:r w:rsidRPr="1A30F9B4" w:rsidR="3D478D2B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plans together.</w:t>
      </w:r>
    </w:p>
    <w:p w:rsidR="710366C0" w:rsidP="1A30F9B4" w:rsidRDefault="710366C0" w14:paraId="066E5E4E" w14:textId="631FDC4F">
      <w:pPr>
        <w:pStyle w:val="ListParagraph"/>
        <w:numPr>
          <w:ilvl w:val="0"/>
          <w:numId w:val="1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1A30F9B4" w:rsidR="710366C0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Will keep up on the planning of everything moving forward.</w:t>
      </w:r>
    </w:p>
    <w:p w:rsidR="710366C0" w:rsidP="1A30F9B4" w:rsidRDefault="710366C0" w14:paraId="36277E2E" w14:textId="223969B9">
      <w:pPr>
        <w:pStyle w:val="ListParagraph"/>
        <w:numPr>
          <w:ilvl w:val="0"/>
          <w:numId w:val="1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1A30F9B4" w:rsidR="710366C0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We will submit an invoice to the township for the repairs that are getting fixed this week.</w:t>
      </w:r>
    </w:p>
    <w:p w:rsidR="009A3ADA" w:rsidP="265FB288" w:rsidRDefault="009A3ADA" w14:paraId="6E46F004" w14:textId="75B6A3F3">
      <w:pPr>
        <w:pStyle w:val="Normal"/>
        <w:spacing w:before="0" w:beforeAutospacing="off" w:after="0" w:afterAutospacing="off" w:line="259" w:lineRule="auto"/>
        <w:ind w:left="0" w:right="0"/>
        <w:jc w:val="left"/>
        <w:rPr>
          <w:rFonts w:ascii="Calibri" w:hAnsi="Calibri" w:eastAsia="ＭＳ ゴシック" w:cs="" w:asciiTheme="majorAscii" w:hAnsiTheme="majorAscii" w:eastAsiaTheme="majorEastAsia" w:cstheme="majorBidi"/>
          <w:color w:val="000000" w:themeColor="text1"/>
        </w:rPr>
      </w:pPr>
    </w:p>
    <w:p w:rsidRPr="009A3ADA" w:rsidR="009A3ADA" w:rsidP="009A3ADA" w:rsidRDefault="009A3ADA" w14:paraId="76677DF4" w14:textId="77777777">
      <w:pPr>
        <w:spacing w:line="259" w:lineRule="auto"/>
        <w:rPr>
          <w:rFonts w:asciiTheme="majorHAnsi" w:hAnsiTheme="majorHAnsi" w:eastAsiaTheme="majorEastAsia" w:cstheme="majorBidi"/>
          <w:color w:val="000000" w:themeColor="text1"/>
        </w:rPr>
      </w:pPr>
    </w:p>
    <w:p w:rsidR="003F4EE6" w:rsidP="69A8EA6C" w:rsidRDefault="006B017F" w14:paraId="4E3D8A7E" w14:textId="404D9422">
      <w:pPr>
        <w:rPr>
          <w:rFonts w:eastAsia="Times New Roman" w:cs="Times New Roman" w:asciiTheme="majorHAnsi" w:hAnsiTheme="majorHAnsi"/>
          <w:b/>
          <w:bCs/>
          <w:color w:val="000000"/>
        </w:rPr>
      </w:pPr>
      <w:r w:rsidRPr="69A8EA6C">
        <w:rPr>
          <w:rFonts w:eastAsia="Times New Roman" w:cs="Times New Roman" w:asciiTheme="majorHAnsi" w:hAnsiTheme="majorHAnsi"/>
          <w:b/>
          <w:bCs/>
          <w:color w:val="000000" w:themeColor="text1"/>
        </w:rPr>
        <w:t>Good and Welfare</w:t>
      </w:r>
    </w:p>
    <w:p w:rsidR="003F4EE6" w:rsidP="003F4EE6" w:rsidRDefault="003F4EE6" w14:paraId="00A60A6F" w14:textId="77777777">
      <w:pPr>
        <w:rPr>
          <w:rFonts w:eastAsia="Times New Roman" w:cs="Times New Roman" w:asciiTheme="majorHAnsi" w:hAnsiTheme="majorHAnsi"/>
          <w:b/>
          <w:color w:val="000000"/>
        </w:rPr>
      </w:pPr>
    </w:p>
    <w:p w:rsidRPr="0064318B" w:rsidR="009E7881" w:rsidP="3BE6B974" w:rsidRDefault="003E6DD7" w14:paraId="1E3CF808" w14:textId="5E070252">
      <w:pPr>
        <w:rPr>
          <w:rFonts w:ascii="Calibri" w:hAnsi="Calibri" w:eastAsia="Times New Roman" w:cs="Times New Roman" w:asciiTheme="majorAscii" w:hAnsiTheme="majorAscii"/>
          <w:color w:val="000000"/>
        </w:rPr>
      </w:pPr>
      <w:r w:rsidRPr="1A30F9B4" w:rsidR="6D507FDD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Meeting closure</w:t>
      </w:r>
      <w:r w:rsidRPr="1A30F9B4" w:rsidR="14AEB36F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at</w:t>
      </w:r>
      <w:r w:rsidRPr="1A30F9B4" w:rsidR="03742885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1A30F9B4" w:rsidR="1E0B1C9E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8:57</w:t>
      </w:r>
      <w:r w:rsidRPr="1A30F9B4" w:rsidR="0A5D881E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p</w:t>
      </w:r>
      <w:r w:rsidRPr="1A30F9B4" w:rsidR="1164C496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m</w:t>
      </w:r>
    </w:p>
    <w:sectPr w:rsidRPr="0064318B" w:rsidR="009E7881" w:rsidSect="00B719F9">
      <w:headerReference w:type="default" r:id="rId11"/>
      <w:footerReference w:type="default" r:id="rId12"/>
      <w:pgSz w:w="12240" w:h="15840" w:orient="portrait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07750" w:rsidP="003E3480" w:rsidRDefault="00107750" w14:paraId="48CA4975" w14:textId="77777777">
      <w:r>
        <w:separator/>
      </w:r>
    </w:p>
  </w:endnote>
  <w:endnote w:type="continuationSeparator" w:id="0">
    <w:p w:rsidR="00107750" w:rsidP="003E3480" w:rsidRDefault="00107750" w14:paraId="6B12078A" w14:textId="77777777">
      <w:r>
        <w:continuationSeparator/>
      </w:r>
    </w:p>
  </w:endnote>
  <w:endnote w:type="continuationNotice" w:id="1">
    <w:p w:rsidR="00107750" w:rsidRDefault="00107750" w14:paraId="0BA55639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0F8A73E2" w:rsidTr="0F8A73E2" w14:paraId="66547489" w14:textId="77777777">
      <w:tc>
        <w:tcPr>
          <w:tcW w:w="2880" w:type="dxa"/>
        </w:tcPr>
        <w:p w:rsidR="0F8A73E2" w:rsidP="0F8A73E2" w:rsidRDefault="0F8A73E2" w14:paraId="78BB69A3" w14:textId="323ECB5A">
          <w:pPr>
            <w:pStyle w:val="Header"/>
            <w:ind w:left="-115"/>
          </w:pPr>
        </w:p>
      </w:tc>
      <w:tc>
        <w:tcPr>
          <w:tcW w:w="2880" w:type="dxa"/>
        </w:tcPr>
        <w:p w:rsidR="0F8A73E2" w:rsidP="0F8A73E2" w:rsidRDefault="0F8A73E2" w14:paraId="2D8F55A5" w14:textId="268ECB8E">
          <w:pPr>
            <w:pStyle w:val="Header"/>
            <w:jc w:val="center"/>
          </w:pPr>
        </w:p>
      </w:tc>
      <w:tc>
        <w:tcPr>
          <w:tcW w:w="2880" w:type="dxa"/>
        </w:tcPr>
        <w:p w:rsidR="0F8A73E2" w:rsidP="0F8A73E2" w:rsidRDefault="0F8A73E2" w14:paraId="65DA3E56" w14:textId="4783A294">
          <w:pPr>
            <w:pStyle w:val="Header"/>
            <w:ind w:right="-115"/>
            <w:jc w:val="right"/>
          </w:pPr>
        </w:p>
      </w:tc>
    </w:tr>
  </w:tbl>
  <w:p w:rsidR="0F8A73E2" w:rsidP="0F8A73E2" w:rsidRDefault="0F8A73E2" w14:paraId="4C2AAE82" w14:textId="060D68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07750" w:rsidP="003E3480" w:rsidRDefault="00107750" w14:paraId="144D7739" w14:textId="77777777">
      <w:r>
        <w:separator/>
      </w:r>
    </w:p>
  </w:footnote>
  <w:footnote w:type="continuationSeparator" w:id="0">
    <w:p w:rsidR="00107750" w:rsidP="003E3480" w:rsidRDefault="00107750" w14:paraId="05A6BAFD" w14:textId="77777777">
      <w:r>
        <w:continuationSeparator/>
      </w:r>
    </w:p>
  </w:footnote>
  <w:footnote w:type="continuationNotice" w:id="1">
    <w:p w:rsidR="00107750" w:rsidRDefault="00107750" w14:paraId="4D8534F2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A093D" w:rsidP="00D4636E" w:rsidRDefault="00284EF1" w14:paraId="3DDB3F8F" w14:textId="3B236331">
    <w:pPr>
      <w:pStyle w:val="Header"/>
      <w:jc w:val="center"/>
    </w:pPr>
    <w:r w:rsidR="5F403212">
      <w:rPr/>
      <w:t>Deer Lakes Youth Baseball Association</w:t>
    </w:r>
  </w:p>
  <w:p w:rsidR="00DA093D" w:rsidP="00D4636E" w:rsidRDefault="00284EF1" w14:paraId="080D479E" w14:textId="0BC65DC2">
    <w:pPr>
      <w:pStyle w:val="Header"/>
      <w:jc w:val="center"/>
    </w:pPr>
    <w:r w:rsidR="1A30F9B4">
      <w:rPr/>
      <w:t>September 29th</w:t>
    </w:r>
    <w:r w:rsidR="1A30F9B4">
      <w:rPr/>
      <w:t>,</w:t>
    </w:r>
    <w:r w:rsidR="1A30F9B4">
      <w:rPr/>
      <w:t xml:space="preserve"> </w:t>
    </w:r>
    <w:r w:rsidR="1A30F9B4">
      <w:rPr/>
      <w:t>202</w:t>
    </w:r>
    <w:r w:rsidR="1A30F9B4">
      <w:rPr/>
      <w:t>5</w:t>
    </w:r>
    <w:r w:rsidR="1A30F9B4">
      <w:rPr/>
      <w:t xml:space="preserve"> </w:t>
    </w:r>
    <w:r w:rsidR="1A30F9B4">
      <w:rPr/>
      <w:t>Minutes</w:t>
    </w:r>
  </w:p>
  <w:p w:rsidR="003E580D" w:rsidP="003E580D" w:rsidRDefault="00284EF1" w14:paraId="1444CFB5" w14:textId="4198EDCA">
    <w:pPr>
      <w:pStyle w:val="Header"/>
      <w:jc w:val="center"/>
    </w:pPr>
    <w:r w:rsidR="1A30F9B4">
      <w:rPr/>
      <w:t>West Deer Fire Hall #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61">
    <w:nsid w:val="52b3c86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0">
    <w:nsid w:val="6cdca28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9">
    <w:nsid w:val="26e92c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8">
    <w:nsid w:val="219ed97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7">
    <w:nsid w:val="60a74e8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6">
    <w:nsid w:val="42ec24f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5">
    <w:nsid w:val="45ec092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4">
    <w:nsid w:val="5705959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3">
    <w:nsid w:val="6855b0a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2">
    <w:nsid w:val="551757a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1">
    <w:nsid w:val="22fc153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0">
    <w:nsid w:val="2042c4e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9">
    <w:nsid w:val="119c3df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8">
    <w:nsid w:val="6d39c27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3A51008"/>
    <w:multiLevelType w:val="hybridMultilevel"/>
    <w:tmpl w:val="8C401E2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A5C1C24"/>
    <w:multiLevelType w:val="hybridMultilevel"/>
    <w:tmpl w:val="B5C49F88"/>
    <w:lvl w:ilvl="0" w:tplc="04090001">
      <w:start w:val="1"/>
      <w:numFmt w:val="bullet"/>
      <w:lvlText w:val=""/>
      <w:lvlJc w:val="left"/>
      <w:pPr>
        <w:ind w:left="189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261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hint="default" w:ascii="Wingdings" w:hAnsi="Wingdings"/>
      </w:rPr>
    </w:lvl>
  </w:abstractNum>
  <w:abstractNum w:abstractNumId="2" w15:restartNumberingAfterBreak="0">
    <w:nsid w:val="12A57E24"/>
    <w:multiLevelType w:val="hybridMultilevel"/>
    <w:tmpl w:val="ED28DB4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2CD788A"/>
    <w:multiLevelType w:val="hybridMultilevel"/>
    <w:tmpl w:val="F3F0CF3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50B05C6"/>
    <w:multiLevelType w:val="hybridMultilevel"/>
    <w:tmpl w:val="4E76918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69D2E11"/>
    <w:multiLevelType w:val="hybridMultilevel"/>
    <w:tmpl w:val="13261A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8AC3129"/>
    <w:multiLevelType w:val="hybridMultilevel"/>
    <w:tmpl w:val="102E0EAC"/>
    <w:lvl w:ilvl="0" w:tplc="2B1AE35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C8B3C5D"/>
    <w:multiLevelType w:val="hybridMultilevel"/>
    <w:tmpl w:val="0BC4BD4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E75332C"/>
    <w:multiLevelType w:val="hybridMultilevel"/>
    <w:tmpl w:val="ABF8DD4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E763E69"/>
    <w:multiLevelType w:val="hybridMultilevel"/>
    <w:tmpl w:val="6176628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EB06AF1"/>
    <w:multiLevelType w:val="hybridMultilevel"/>
    <w:tmpl w:val="2264B60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03D010B"/>
    <w:multiLevelType w:val="hybridMultilevel"/>
    <w:tmpl w:val="64AA6BC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26F21FE"/>
    <w:multiLevelType w:val="hybridMultilevel"/>
    <w:tmpl w:val="A628C0B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2887B70"/>
    <w:multiLevelType w:val="hybridMultilevel"/>
    <w:tmpl w:val="7B922A22"/>
    <w:lvl w:ilvl="0" w:tplc="2B1AE35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65556F2"/>
    <w:multiLevelType w:val="hybridMultilevel"/>
    <w:tmpl w:val="B2C6E0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831B23C"/>
    <w:multiLevelType w:val="hybridMultilevel"/>
    <w:tmpl w:val="C43A70C0"/>
    <w:lvl w:ilvl="0" w:tplc="074E84D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60EAB3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AA2243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41A03F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B5C58D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2CC519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138D4C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F56107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60EE5D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2923536F"/>
    <w:multiLevelType w:val="hybridMultilevel"/>
    <w:tmpl w:val="74401D9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2A972B74"/>
    <w:multiLevelType w:val="hybridMultilevel"/>
    <w:tmpl w:val="F816032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2B2850F9"/>
    <w:multiLevelType w:val="hybridMultilevel"/>
    <w:tmpl w:val="64B04C4E"/>
    <w:lvl w:ilvl="0" w:tplc="2B1AE35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1012189"/>
    <w:multiLevelType w:val="hybridMultilevel"/>
    <w:tmpl w:val="C526F4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1E608C8"/>
    <w:multiLevelType w:val="hybridMultilevel"/>
    <w:tmpl w:val="07021150"/>
    <w:lvl w:ilvl="0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1" w15:restartNumberingAfterBreak="0">
    <w:nsid w:val="31F3010B"/>
    <w:multiLevelType w:val="hybridMultilevel"/>
    <w:tmpl w:val="700866F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33F91CF5"/>
    <w:multiLevelType w:val="hybridMultilevel"/>
    <w:tmpl w:val="2DEE67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37504049"/>
    <w:multiLevelType w:val="hybridMultilevel"/>
    <w:tmpl w:val="EE501BA0"/>
    <w:lvl w:ilvl="0" w:tplc="04090001">
      <w:start w:val="1"/>
      <w:numFmt w:val="bullet"/>
      <w:lvlText w:val=""/>
      <w:lvlJc w:val="left"/>
      <w:pPr>
        <w:ind w:left="7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hint="default" w:ascii="Wingdings" w:hAnsi="Wingdings"/>
      </w:rPr>
    </w:lvl>
  </w:abstractNum>
  <w:abstractNum w:abstractNumId="24" w15:restartNumberingAfterBreak="0">
    <w:nsid w:val="37CF2C31"/>
    <w:multiLevelType w:val="hybridMultilevel"/>
    <w:tmpl w:val="E47E62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39AC42AD"/>
    <w:multiLevelType w:val="hybridMultilevel"/>
    <w:tmpl w:val="6E74E1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472642EA"/>
    <w:multiLevelType w:val="hybridMultilevel"/>
    <w:tmpl w:val="1BCE0A5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48B875BE"/>
    <w:multiLevelType w:val="hybridMultilevel"/>
    <w:tmpl w:val="9CF6283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0D830D2"/>
    <w:multiLevelType w:val="hybridMultilevel"/>
    <w:tmpl w:val="7D605D7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545053DD"/>
    <w:multiLevelType w:val="hybridMultilevel"/>
    <w:tmpl w:val="00E2452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5AEC5405"/>
    <w:multiLevelType w:val="hybridMultilevel"/>
    <w:tmpl w:val="2B74839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A60C8B8">
      <w:numFmt w:val="bullet"/>
      <w:lvlText w:val="-"/>
      <w:lvlJc w:val="left"/>
      <w:pPr>
        <w:ind w:left="1440" w:hanging="360"/>
      </w:pPr>
      <w:rPr>
        <w:rFonts w:hint="default" w:ascii="Calibri" w:hAnsi="Calibri" w:eastAsia="Times New Roman" w:cs="Calibri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5C9A5BA9"/>
    <w:multiLevelType w:val="hybridMultilevel"/>
    <w:tmpl w:val="3C84045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5ED25776"/>
    <w:multiLevelType w:val="hybridMultilevel"/>
    <w:tmpl w:val="2CF6647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0A26E33"/>
    <w:multiLevelType w:val="hybridMultilevel"/>
    <w:tmpl w:val="4DB2304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34" w15:restartNumberingAfterBreak="0">
    <w:nsid w:val="639A6600"/>
    <w:multiLevelType w:val="hybridMultilevel"/>
    <w:tmpl w:val="B806551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647E729F"/>
    <w:multiLevelType w:val="hybridMultilevel"/>
    <w:tmpl w:val="2C563ED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68152855"/>
    <w:multiLevelType w:val="hybridMultilevel"/>
    <w:tmpl w:val="F0162812"/>
    <w:lvl w:ilvl="0" w:tplc="04090001">
      <w:start w:val="1"/>
      <w:numFmt w:val="bullet"/>
      <w:lvlText w:val=""/>
      <w:lvlJc w:val="left"/>
      <w:pPr>
        <w:ind w:left="776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hint="default" w:ascii="Wingdings" w:hAnsi="Wingdings"/>
      </w:rPr>
    </w:lvl>
  </w:abstractNum>
  <w:abstractNum w:abstractNumId="37" w15:restartNumberingAfterBreak="0">
    <w:nsid w:val="6CDC1334"/>
    <w:multiLevelType w:val="hybridMultilevel"/>
    <w:tmpl w:val="EEDC034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6FB42B70"/>
    <w:multiLevelType w:val="hybridMultilevel"/>
    <w:tmpl w:val="545A586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714A7F6E"/>
    <w:multiLevelType w:val="hybridMultilevel"/>
    <w:tmpl w:val="FFD6627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73083F75"/>
    <w:multiLevelType w:val="hybridMultilevel"/>
    <w:tmpl w:val="4DC25AE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74C57E33"/>
    <w:multiLevelType w:val="hybridMultilevel"/>
    <w:tmpl w:val="7DAEED0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752E340F"/>
    <w:multiLevelType w:val="hybridMultilevel"/>
    <w:tmpl w:val="B94E970C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3" w15:restartNumberingAfterBreak="0">
    <w:nsid w:val="783F54F0"/>
    <w:multiLevelType w:val="hybridMultilevel"/>
    <w:tmpl w:val="E8129F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4" w15:restartNumberingAfterBreak="0">
    <w:nsid w:val="797979EC"/>
    <w:multiLevelType w:val="hybridMultilevel"/>
    <w:tmpl w:val="33E68D6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5" w15:restartNumberingAfterBreak="0">
    <w:nsid w:val="7AA718C2"/>
    <w:multiLevelType w:val="hybridMultilevel"/>
    <w:tmpl w:val="0D9EC1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6" w15:restartNumberingAfterBreak="0">
    <w:nsid w:val="7AEB52F2"/>
    <w:multiLevelType w:val="hybridMultilevel"/>
    <w:tmpl w:val="858A897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7" w15:restartNumberingAfterBreak="0">
    <w:nsid w:val="7EF25E96"/>
    <w:multiLevelType w:val="hybridMultilevel"/>
    <w:tmpl w:val="9BB85F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62">
    <w:abstractNumId w:val="61"/>
  </w:num>
  <w:num w:numId="61">
    <w:abstractNumId w:val="60"/>
  </w:num>
  <w:num w:numId="60">
    <w:abstractNumId w:val="59"/>
  </w:num>
  <w:num w:numId="59">
    <w:abstractNumId w:val="58"/>
  </w:num>
  <w:num w:numId="58">
    <w:abstractNumId w:val="57"/>
  </w:num>
  <w:num w:numId="57">
    <w:abstractNumId w:val="56"/>
  </w:num>
  <w:num w:numId="56">
    <w:abstractNumId w:val="55"/>
  </w:num>
  <w:num w:numId="55">
    <w:abstractNumId w:val="54"/>
  </w:num>
  <w:num w:numId="54">
    <w:abstractNumId w:val="53"/>
  </w:num>
  <w:num w:numId="53">
    <w:abstractNumId w:val="52"/>
  </w:num>
  <w:num w:numId="52">
    <w:abstractNumId w:val="51"/>
  </w:num>
  <w:num w:numId="51">
    <w:abstractNumId w:val="50"/>
  </w:num>
  <w:num w:numId="50">
    <w:abstractNumId w:val="49"/>
  </w:num>
  <w:num w:numId="49">
    <w:abstractNumId w:val="48"/>
  </w:num>
  <w:num w:numId="1" w16cid:durableId="820466158">
    <w:abstractNumId w:val="15"/>
  </w:num>
  <w:num w:numId="2" w16cid:durableId="696388438">
    <w:abstractNumId w:val="43"/>
  </w:num>
  <w:num w:numId="3" w16cid:durableId="1897164415">
    <w:abstractNumId w:val="10"/>
  </w:num>
  <w:num w:numId="4" w16cid:durableId="1327245041">
    <w:abstractNumId w:val="1"/>
  </w:num>
  <w:num w:numId="5" w16cid:durableId="235633924">
    <w:abstractNumId w:val="30"/>
  </w:num>
  <w:num w:numId="6" w16cid:durableId="1982347393">
    <w:abstractNumId w:val="44"/>
  </w:num>
  <w:num w:numId="7" w16cid:durableId="1465854432">
    <w:abstractNumId w:val="19"/>
  </w:num>
  <w:num w:numId="8" w16cid:durableId="1956793942">
    <w:abstractNumId w:val="24"/>
  </w:num>
  <w:num w:numId="9" w16cid:durableId="1766269813">
    <w:abstractNumId w:val="4"/>
  </w:num>
  <w:num w:numId="10" w16cid:durableId="641929543">
    <w:abstractNumId w:val="46"/>
  </w:num>
  <w:num w:numId="11" w16cid:durableId="316342774">
    <w:abstractNumId w:val="20"/>
  </w:num>
  <w:num w:numId="12" w16cid:durableId="2128350047">
    <w:abstractNumId w:val="2"/>
  </w:num>
  <w:num w:numId="13" w16cid:durableId="1057900033">
    <w:abstractNumId w:val="7"/>
  </w:num>
  <w:num w:numId="14" w16cid:durableId="452988285">
    <w:abstractNumId w:val="29"/>
  </w:num>
  <w:num w:numId="15" w16cid:durableId="1390149893">
    <w:abstractNumId w:val="17"/>
  </w:num>
  <w:num w:numId="16" w16cid:durableId="395444871">
    <w:abstractNumId w:val="5"/>
  </w:num>
  <w:num w:numId="17" w16cid:durableId="276522727">
    <w:abstractNumId w:val="42"/>
  </w:num>
  <w:num w:numId="18" w16cid:durableId="714084427">
    <w:abstractNumId w:val="34"/>
  </w:num>
  <w:num w:numId="19" w16cid:durableId="1838619407">
    <w:abstractNumId w:val="23"/>
  </w:num>
  <w:num w:numId="20" w16cid:durableId="1853454490">
    <w:abstractNumId w:val="14"/>
  </w:num>
  <w:num w:numId="21" w16cid:durableId="1201668355">
    <w:abstractNumId w:val="8"/>
  </w:num>
  <w:num w:numId="22" w16cid:durableId="1133060432">
    <w:abstractNumId w:val="33"/>
  </w:num>
  <w:num w:numId="23" w16cid:durableId="873732417">
    <w:abstractNumId w:val="9"/>
  </w:num>
  <w:num w:numId="24" w16cid:durableId="1032877431">
    <w:abstractNumId w:val="45"/>
  </w:num>
  <w:num w:numId="25" w16cid:durableId="2109426506">
    <w:abstractNumId w:val="16"/>
  </w:num>
  <w:num w:numId="26" w16cid:durableId="2070807326">
    <w:abstractNumId w:val="12"/>
  </w:num>
  <w:num w:numId="27" w16cid:durableId="1306928480">
    <w:abstractNumId w:val="41"/>
  </w:num>
  <w:num w:numId="28" w16cid:durableId="298000155">
    <w:abstractNumId w:val="39"/>
  </w:num>
  <w:num w:numId="29" w16cid:durableId="200628419">
    <w:abstractNumId w:val="27"/>
  </w:num>
  <w:num w:numId="30" w16cid:durableId="1924803509">
    <w:abstractNumId w:val="28"/>
  </w:num>
  <w:num w:numId="31" w16cid:durableId="1465927871">
    <w:abstractNumId w:val="25"/>
  </w:num>
  <w:num w:numId="32" w16cid:durableId="199365487">
    <w:abstractNumId w:val="36"/>
  </w:num>
  <w:num w:numId="33" w16cid:durableId="1332566543">
    <w:abstractNumId w:val="37"/>
  </w:num>
  <w:num w:numId="34" w16cid:durableId="364913132">
    <w:abstractNumId w:val="31"/>
  </w:num>
  <w:num w:numId="35" w16cid:durableId="1361317145">
    <w:abstractNumId w:val="3"/>
  </w:num>
  <w:num w:numId="36" w16cid:durableId="118643454">
    <w:abstractNumId w:val="21"/>
  </w:num>
  <w:num w:numId="37" w16cid:durableId="236407055">
    <w:abstractNumId w:val="26"/>
  </w:num>
  <w:num w:numId="38" w16cid:durableId="241373326">
    <w:abstractNumId w:val="47"/>
  </w:num>
  <w:num w:numId="39" w16cid:durableId="980698087">
    <w:abstractNumId w:val="35"/>
  </w:num>
  <w:num w:numId="40" w16cid:durableId="467821181">
    <w:abstractNumId w:val="11"/>
  </w:num>
  <w:num w:numId="41" w16cid:durableId="897400161">
    <w:abstractNumId w:val="22"/>
  </w:num>
  <w:num w:numId="42" w16cid:durableId="1342195806">
    <w:abstractNumId w:val="40"/>
  </w:num>
  <w:num w:numId="43" w16cid:durableId="1274900694">
    <w:abstractNumId w:val="38"/>
  </w:num>
  <w:num w:numId="44" w16cid:durableId="250282077">
    <w:abstractNumId w:val="6"/>
  </w:num>
  <w:num w:numId="45" w16cid:durableId="1543593684">
    <w:abstractNumId w:val="18"/>
  </w:num>
  <w:num w:numId="46" w16cid:durableId="924386820">
    <w:abstractNumId w:val="13"/>
  </w:num>
  <w:num w:numId="47" w16cid:durableId="1958369668">
    <w:abstractNumId w:val="32"/>
  </w:num>
  <w:num w:numId="48" w16cid:durableId="760028788">
    <w:abstractNumId w:val="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trackRevisions w:val="false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tzQxsDQyMTSyMDBU0lEKTi0uzszPAykwrAUAcBZoWywAAAA="/>
  </w:docVars>
  <w:rsids>
    <w:rsidRoot w:val="000021CC"/>
    <w:rsid w:val="0000056F"/>
    <w:rsid w:val="000021CC"/>
    <w:rsid w:val="00003D22"/>
    <w:rsid w:val="0001008E"/>
    <w:rsid w:val="00011E25"/>
    <w:rsid w:val="000244D5"/>
    <w:rsid w:val="000329C1"/>
    <w:rsid w:val="0003411E"/>
    <w:rsid w:val="00035585"/>
    <w:rsid w:val="000370FE"/>
    <w:rsid w:val="0004024B"/>
    <w:rsid w:val="0004043E"/>
    <w:rsid w:val="00040563"/>
    <w:rsid w:val="00042A72"/>
    <w:rsid w:val="000466E7"/>
    <w:rsid w:val="00054235"/>
    <w:rsid w:val="00057827"/>
    <w:rsid w:val="00061302"/>
    <w:rsid w:val="00063B81"/>
    <w:rsid w:val="000659EE"/>
    <w:rsid w:val="000669C6"/>
    <w:rsid w:val="000674D3"/>
    <w:rsid w:val="00070150"/>
    <w:rsid w:val="00070277"/>
    <w:rsid w:val="00074AB2"/>
    <w:rsid w:val="0007511D"/>
    <w:rsid w:val="000834E6"/>
    <w:rsid w:val="0008725B"/>
    <w:rsid w:val="0009132F"/>
    <w:rsid w:val="000941FB"/>
    <w:rsid w:val="000B13D5"/>
    <w:rsid w:val="000B3F2B"/>
    <w:rsid w:val="000B443F"/>
    <w:rsid w:val="000D21E9"/>
    <w:rsid w:val="000F7A49"/>
    <w:rsid w:val="00103F4F"/>
    <w:rsid w:val="00105636"/>
    <w:rsid w:val="00107750"/>
    <w:rsid w:val="00114462"/>
    <w:rsid w:val="00114BF8"/>
    <w:rsid w:val="001153FA"/>
    <w:rsid w:val="0012087E"/>
    <w:rsid w:val="001227A2"/>
    <w:rsid w:val="0012490F"/>
    <w:rsid w:val="0013047D"/>
    <w:rsid w:val="00130CD4"/>
    <w:rsid w:val="00131A62"/>
    <w:rsid w:val="0014010E"/>
    <w:rsid w:val="00140FBE"/>
    <w:rsid w:val="001444C2"/>
    <w:rsid w:val="0016396D"/>
    <w:rsid w:val="00166094"/>
    <w:rsid w:val="00180BAD"/>
    <w:rsid w:val="00183199"/>
    <w:rsid w:val="00183F8D"/>
    <w:rsid w:val="00184D3A"/>
    <w:rsid w:val="001868F5"/>
    <w:rsid w:val="001921C8"/>
    <w:rsid w:val="00197139"/>
    <w:rsid w:val="001A2D68"/>
    <w:rsid w:val="001A48FA"/>
    <w:rsid w:val="001A4BAA"/>
    <w:rsid w:val="001A5C10"/>
    <w:rsid w:val="001B7F06"/>
    <w:rsid w:val="001C17D0"/>
    <w:rsid w:val="001C30D2"/>
    <w:rsid w:val="001C4D1F"/>
    <w:rsid w:val="001C508F"/>
    <w:rsid w:val="001CD895"/>
    <w:rsid w:val="001D0150"/>
    <w:rsid w:val="001D4231"/>
    <w:rsid w:val="001D6531"/>
    <w:rsid w:val="001F061F"/>
    <w:rsid w:val="001F7263"/>
    <w:rsid w:val="001F7A6C"/>
    <w:rsid w:val="002004D0"/>
    <w:rsid w:val="00201A96"/>
    <w:rsid w:val="002060B8"/>
    <w:rsid w:val="00206A89"/>
    <w:rsid w:val="0021245E"/>
    <w:rsid w:val="00213EB9"/>
    <w:rsid w:val="00236759"/>
    <w:rsid w:val="00241431"/>
    <w:rsid w:val="00249903"/>
    <w:rsid w:val="00251300"/>
    <w:rsid w:val="00252E25"/>
    <w:rsid w:val="00253011"/>
    <w:rsid w:val="002550BE"/>
    <w:rsid w:val="002569D5"/>
    <w:rsid w:val="0026001B"/>
    <w:rsid w:val="0026066D"/>
    <w:rsid w:val="00260BE4"/>
    <w:rsid w:val="00265A50"/>
    <w:rsid w:val="00272CEB"/>
    <w:rsid w:val="00273E28"/>
    <w:rsid w:val="00277AB6"/>
    <w:rsid w:val="00280067"/>
    <w:rsid w:val="00282833"/>
    <w:rsid w:val="0028379E"/>
    <w:rsid w:val="0028394E"/>
    <w:rsid w:val="00284EF1"/>
    <w:rsid w:val="002929D8"/>
    <w:rsid w:val="00293836"/>
    <w:rsid w:val="00294BD4"/>
    <w:rsid w:val="00294BE3"/>
    <w:rsid w:val="00294EE3"/>
    <w:rsid w:val="00295A5B"/>
    <w:rsid w:val="002A056E"/>
    <w:rsid w:val="002A29A8"/>
    <w:rsid w:val="002A69D8"/>
    <w:rsid w:val="002B55C2"/>
    <w:rsid w:val="002B6A5D"/>
    <w:rsid w:val="002C3338"/>
    <w:rsid w:val="002C35A4"/>
    <w:rsid w:val="002C5D63"/>
    <w:rsid w:val="002C6458"/>
    <w:rsid w:val="002C745A"/>
    <w:rsid w:val="002D01AA"/>
    <w:rsid w:val="002D1254"/>
    <w:rsid w:val="002D671C"/>
    <w:rsid w:val="002D7690"/>
    <w:rsid w:val="002D7F02"/>
    <w:rsid w:val="002E0C2C"/>
    <w:rsid w:val="002E2AB7"/>
    <w:rsid w:val="002E2F1E"/>
    <w:rsid w:val="002E471D"/>
    <w:rsid w:val="002E6E20"/>
    <w:rsid w:val="002E7AB9"/>
    <w:rsid w:val="002F2557"/>
    <w:rsid w:val="002F5319"/>
    <w:rsid w:val="002F6480"/>
    <w:rsid w:val="00306C13"/>
    <w:rsid w:val="0030766E"/>
    <w:rsid w:val="00313805"/>
    <w:rsid w:val="00323E10"/>
    <w:rsid w:val="00342C31"/>
    <w:rsid w:val="00342E1C"/>
    <w:rsid w:val="0034E3F5"/>
    <w:rsid w:val="003504C6"/>
    <w:rsid w:val="00363CF4"/>
    <w:rsid w:val="00364FA4"/>
    <w:rsid w:val="00371662"/>
    <w:rsid w:val="00376A7B"/>
    <w:rsid w:val="00380EB9"/>
    <w:rsid w:val="00381310"/>
    <w:rsid w:val="003879F9"/>
    <w:rsid w:val="00387E1F"/>
    <w:rsid w:val="0039117E"/>
    <w:rsid w:val="003947C8"/>
    <w:rsid w:val="003949BB"/>
    <w:rsid w:val="0039580A"/>
    <w:rsid w:val="0039D05E"/>
    <w:rsid w:val="003A2EB5"/>
    <w:rsid w:val="003A42C1"/>
    <w:rsid w:val="003A4BE8"/>
    <w:rsid w:val="003A6513"/>
    <w:rsid w:val="003A7BE0"/>
    <w:rsid w:val="003B3214"/>
    <w:rsid w:val="003B3C7A"/>
    <w:rsid w:val="003B4F49"/>
    <w:rsid w:val="003C2336"/>
    <w:rsid w:val="003C33C6"/>
    <w:rsid w:val="003C7316"/>
    <w:rsid w:val="003D409E"/>
    <w:rsid w:val="003D6EB1"/>
    <w:rsid w:val="003E0EAF"/>
    <w:rsid w:val="003E3480"/>
    <w:rsid w:val="003E4195"/>
    <w:rsid w:val="003E580D"/>
    <w:rsid w:val="003E6DD7"/>
    <w:rsid w:val="003F4B5F"/>
    <w:rsid w:val="003F4EE6"/>
    <w:rsid w:val="004023E1"/>
    <w:rsid w:val="004029D1"/>
    <w:rsid w:val="00403EA2"/>
    <w:rsid w:val="00413827"/>
    <w:rsid w:val="00426131"/>
    <w:rsid w:val="004303A9"/>
    <w:rsid w:val="00431D39"/>
    <w:rsid w:val="0044064F"/>
    <w:rsid w:val="004423EB"/>
    <w:rsid w:val="00445065"/>
    <w:rsid w:val="00450889"/>
    <w:rsid w:val="00461F85"/>
    <w:rsid w:val="00473BE9"/>
    <w:rsid w:val="00475E89"/>
    <w:rsid w:val="004765A9"/>
    <w:rsid w:val="0048288C"/>
    <w:rsid w:val="00490B4F"/>
    <w:rsid w:val="00493CF2"/>
    <w:rsid w:val="00497B6F"/>
    <w:rsid w:val="004A0868"/>
    <w:rsid w:val="004A3020"/>
    <w:rsid w:val="004A30C7"/>
    <w:rsid w:val="004B1ACF"/>
    <w:rsid w:val="004B274C"/>
    <w:rsid w:val="004B3F25"/>
    <w:rsid w:val="004B5E46"/>
    <w:rsid w:val="004B749B"/>
    <w:rsid w:val="004C557F"/>
    <w:rsid w:val="004C5DCA"/>
    <w:rsid w:val="004D2312"/>
    <w:rsid w:val="004E069F"/>
    <w:rsid w:val="004E19E2"/>
    <w:rsid w:val="004E443C"/>
    <w:rsid w:val="004E4E7F"/>
    <w:rsid w:val="004E5ECC"/>
    <w:rsid w:val="004E7D35"/>
    <w:rsid w:val="004F4A6E"/>
    <w:rsid w:val="00500F94"/>
    <w:rsid w:val="0050430E"/>
    <w:rsid w:val="00505536"/>
    <w:rsid w:val="00505E8E"/>
    <w:rsid w:val="005113A5"/>
    <w:rsid w:val="00511A04"/>
    <w:rsid w:val="005147A7"/>
    <w:rsid w:val="005159D1"/>
    <w:rsid w:val="005200FA"/>
    <w:rsid w:val="0052406D"/>
    <w:rsid w:val="005277DF"/>
    <w:rsid w:val="00527D0E"/>
    <w:rsid w:val="00530D35"/>
    <w:rsid w:val="00535C70"/>
    <w:rsid w:val="00536FC2"/>
    <w:rsid w:val="00540D71"/>
    <w:rsid w:val="00542715"/>
    <w:rsid w:val="00546C51"/>
    <w:rsid w:val="005516B2"/>
    <w:rsid w:val="00555CA1"/>
    <w:rsid w:val="00556105"/>
    <w:rsid w:val="00556DD2"/>
    <w:rsid w:val="00562307"/>
    <w:rsid w:val="005629CB"/>
    <w:rsid w:val="00562AAE"/>
    <w:rsid w:val="00564762"/>
    <w:rsid w:val="00572C7E"/>
    <w:rsid w:val="00573170"/>
    <w:rsid w:val="00573278"/>
    <w:rsid w:val="00580184"/>
    <w:rsid w:val="00585C3A"/>
    <w:rsid w:val="00586E19"/>
    <w:rsid w:val="005918CB"/>
    <w:rsid w:val="005978E4"/>
    <w:rsid w:val="005B1283"/>
    <w:rsid w:val="005B1547"/>
    <w:rsid w:val="005B4CF2"/>
    <w:rsid w:val="005B5A27"/>
    <w:rsid w:val="005B5CFA"/>
    <w:rsid w:val="005B7096"/>
    <w:rsid w:val="005B7A2C"/>
    <w:rsid w:val="005C02B3"/>
    <w:rsid w:val="005C6ACD"/>
    <w:rsid w:val="005D5323"/>
    <w:rsid w:val="005D6466"/>
    <w:rsid w:val="005E1030"/>
    <w:rsid w:val="005EC7A3"/>
    <w:rsid w:val="005F4834"/>
    <w:rsid w:val="005F520F"/>
    <w:rsid w:val="00600E5E"/>
    <w:rsid w:val="00606E7F"/>
    <w:rsid w:val="00613E74"/>
    <w:rsid w:val="00614B08"/>
    <w:rsid w:val="00631336"/>
    <w:rsid w:val="00634622"/>
    <w:rsid w:val="006357C7"/>
    <w:rsid w:val="0064318B"/>
    <w:rsid w:val="006456A3"/>
    <w:rsid w:val="006528C3"/>
    <w:rsid w:val="006601B8"/>
    <w:rsid w:val="00660EC5"/>
    <w:rsid w:val="00662056"/>
    <w:rsid w:val="00663776"/>
    <w:rsid w:val="006651D5"/>
    <w:rsid w:val="0066525E"/>
    <w:rsid w:val="0066E133"/>
    <w:rsid w:val="006729CB"/>
    <w:rsid w:val="00674200"/>
    <w:rsid w:val="0067495C"/>
    <w:rsid w:val="006901B3"/>
    <w:rsid w:val="00691608"/>
    <w:rsid w:val="00693AFF"/>
    <w:rsid w:val="006945EE"/>
    <w:rsid w:val="006958CA"/>
    <w:rsid w:val="006A16B9"/>
    <w:rsid w:val="006A358B"/>
    <w:rsid w:val="006A6472"/>
    <w:rsid w:val="006A6C51"/>
    <w:rsid w:val="006B017F"/>
    <w:rsid w:val="006B0A6E"/>
    <w:rsid w:val="006B3539"/>
    <w:rsid w:val="006BEB46"/>
    <w:rsid w:val="006C3CE5"/>
    <w:rsid w:val="006C645E"/>
    <w:rsid w:val="006C6C11"/>
    <w:rsid w:val="006D427D"/>
    <w:rsid w:val="006D5528"/>
    <w:rsid w:val="006D6C42"/>
    <w:rsid w:val="006E1679"/>
    <w:rsid w:val="006E2E3D"/>
    <w:rsid w:val="006E312B"/>
    <w:rsid w:val="006F0CBD"/>
    <w:rsid w:val="006F334C"/>
    <w:rsid w:val="006F6B70"/>
    <w:rsid w:val="00711C5D"/>
    <w:rsid w:val="007125FA"/>
    <w:rsid w:val="0071592F"/>
    <w:rsid w:val="00716B6D"/>
    <w:rsid w:val="00717AF8"/>
    <w:rsid w:val="00733AB3"/>
    <w:rsid w:val="007361F3"/>
    <w:rsid w:val="0073739A"/>
    <w:rsid w:val="00743BD3"/>
    <w:rsid w:val="00746E87"/>
    <w:rsid w:val="0075071E"/>
    <w:rsid w:val="0075682A"/>
    <w:rsid w:val="00763913"/>
    <w:rsid w:val="00766480"/>
    <w:rsid w:val="00770E36"/>
    <w:rsid w:val="00775ED8"/>
    <w:rsid w:val="007761AC"/>
    <w:rsid w:val="00776B51"/>
    <w:rsid w:val="00777E49"/>
    <w:rsid w:val="00785EA9"/>
    <w:rsid w:val="007921E9"/>
    <w:rsid w:val="007933CD"/>
    <w:rsid w:val="007A742D"/>
    <w:rsid w:val="007B2DD4"/>
    <w:rsid w:val="007B4627"/>
    <w:rsid w:val="007B7037"/>
    <w:rsid w:val="007C0E39"/>
    <w:rsid w:val="007C0FC0"/>
    <w:rsid w:val="007C6589"/>
    <w:rsid w:val="007D3964"/>
    <w:rsid w:val="007D6B2C"/>
    <w:rsid w:val="007E1A0C"/>
    <w:rsid w:val="007E583A"/>
    <w:rsid w:val="007F2792"/>
    <w:rsid w:val="007F3A96"/>
    <w:rsid w:val="007F73CF"/>
    <w:rsid w:val="00800EB6"/>
    <w:rsid w:val="0080271C"/>
    <w:rsid w:val="008038C0"/>
    <w:rsid w:val="008060ED"/>
    <w:rsid w:val="00807091"/>
    <w:rsid w:val="00814658"/>
    <w:rsid w:val="00822B57"/>
    <w:rsid w:val="00825E36"/>
    <w:rsid w:val="0082A5D1"/>
    <w:rsid w:val="00833777"/>
    <w:rsid w:val="00834E2D"/>
    <w:rsid w:val="00836DFD"/>
    <w:rsid w:val="00841757"/>
    <w:rsid w:val="00841D9B"/>
    <w:rsid w:val="0084589A"/>
    <w:rsid w:val="00847455"/>
    <w:rsid w:val="008479D1"/>
    <w:rsid w:val="00850D98"/>
    <w:rsid w:val="008576B2"/>
    <w:rsid w:val="00865740"/>
    <w:rsid w:val="00867BD4"/>
    <w:rsid w:val="0087123E"/>
    <w:rsid w:val="00881AE5"/>
    <w:rsid w:val="008822C9"/>
    <w:rsid w:val="0088560E"/>
    <w:rsid w:val="008861C5"/>
    <w:rsid w:val="008904BA"/>
    <w:rsid w:val="008A2BAE"/>
    <w:rsid w:val="008A5602"/>
    <w:rsid w:val="008B17D9"/>
    <w:rsid w:val="008B3D56"/>
    <w:rsid w:val="008C0979"/>
    <w:rsid w:val="008C252F"/>
    <w:rsid w:val="008C4905"/>
    <w:rsid w:val="008C4FEC"/>
    <w:rsid w:val="008D39D1"/>
    <w:rsid w:val="008E05A5"/>
    <w:rsid w:val="008E5ED6"/>
    <w:rsid w:val="008F0904"/>
    <w:rsid w:val="008F447A"/>
    <w:rsid w:val="009013B4"/>
    <w:rsid w:val="0090326B"/>
    <w:rsid w:val="009057A2"/>
    <w:rsid w:val="009142AB"/>
    <w:rsid w:val="00915A96"/>
    <w:rsid w:val="00927A3C"/>
    <w:rsid w:val="00932E3C"/>
    <w:rsid w:val="00943A90"/>
    <w:rsid w:val="00944CF3"/>
    <w:rsid w:val="009515B9"/>
    <w:rsid w:val="00954CF7"/>
    <w:rsid w:val="00955F97"/>
    <w:rsid w:val="00962C16"/>
    <w:rsid w:val="00964CCC"/>
    <w:rsid w:val="00964F43"/>
    <w:rsid w:val="00965D33"/>
    <w:rsid w:val="00967AA7"/>
    <w:rsid w:val="00967EE6"/>
    <w:rsid w:val="009773F6"/>
    <w:rsid w:val="00980F68"/>
    <w:rsid w:val="0098422B"/>
    <w:rsid w:val="0098604E"/>
    <w:rsid w:val="00993E93"/>
    <w:rsid w:val="00996584"/>
    <w:rsid w:val="009A1130"/>
    <w:rsid w:val="009A3ADA"/>
    <w:rsid w:val="009A42F1"/>
    <w:rsid w:val="009B2900"/>
    <w:rsid w:val="009B7179"/>
    <w:rsid w:val="009B7403"/>
    <w:rsid w:val="009B77D6"/>
    <w:rsid w:val="009B7BD6"/>
    <w:rsid w:val="009C64C9"/>
    <w:rsid w:val="009D5342"/>
    <w:rsid w:val="009D56A4"/>
    <w:rsid w:val="009D64A4"/>
    <w:rsid w:val="009D6BED"/>
    <w:rsid w:val="009E0C30"/>
    <w:rsid w:val="009E27B1"/>
    <w:rsid w:val="009E7881"/>
    <w:rsid w:val="009F4DD9"/>
    <w:rsid w:val="009F5B28"/>
    <w:rsid w:val="00A01D87"/>
    <w:rsid w:val="00A03E29"/>
    <w:rsid w:val="00A06847"/>
    <w:rsid w:val="00A07F6E"/>
    <w:rsid w:val="00A13B91"/>
    <w:rsid w:val="00A21F09"/>
    <w:rsid w:val="00A27158"/>
    <w:rsid w:val="00A322B1"/>
    <w:rsid w:val="00A33DF4"/>
    <w:rsid w:val="00A3444C"/>
    <w:rsid w:val="00A46512"/>
    <w:rsid w:val="00A471FC"/>
    <w:rsid w:val="00A50F0E"/>
    <w:rsid w:val="00A51897"/>
    <w:rsid w:val="00A551A9"/>
    <w:rsid w:val="00A60861"/>
    <w:rsid w:val="00A60E4C"/>
    <w:rsid w:val="00A63E44"/>
    <w:rsid w:val="00A67383"/>
    <w:rsid w:val="00A67E1E"/>
    <w:rsid w:val="00A73519"/>
    <w:rsid w:val="00A736E2"/>
    <w:rsid w:val="00A74D09"/>
    <w:rsid w:val="00A82014"/>
    <w:rsid w:val="00A8293A"/>
    <w:rsid w:val="00A84226"/>
    <w:rsid w:val="00A866DA"/>
    <w:rsid w:val="00A876F8"/>
    <w:rsid w:val="00A87B3E"/>
    <w:rsid w:val="00A907F8"/>
    <w:rsid w:val="00A91040"/>
    <w:rsid w:val="00AA496A"/>
    <w:rsid w:val="00AA6FC8"/>
    <w:rsid w:val="00AB2108"/>
    <w:rsid w:val="00AB6499"/>
    <w:rsid w:val="00AB7E04"/>
    <w:rsid w:val="00AC1030"/>
    <w:rsid w:val="00AC67A7"/>
    <w:rsid w:val="00AC691B"/>
    <w:rsid w:val="00AC7327"/>
    <w:rsid w:val="00AD746D"/>
    <w:rsid w:val="00AD7AC8"/>
    <w:rsid w:val="00AE185D"/>
    <w:rsid w:val="00AF4663"/>
    <w:rsid w:val="00AF7B04"/>
    <w:rsid w:val="00B016BD"/>
    <w:rsid w:val="00B05812"/>
    <w:rsid w:val="00B076B3"/>
    <w:rsid w:val="00B2487D"/>
    <w:rsid w:val="00B24E19"/>
    <w:rsid w:val="00B27BAA"/>
    <w:rsid w:val="00B30714"/>
    <w:rsid w:val="00B31BAE"/>
    <w:rsid w:val="00B321CA"/>
    <w:rsid w:val="00B34381"/>
    <w:rsid w:val="00B34F7E"/>
    <w:rsid w:val="00B37270"/>
    <w:rsid w:val="00B4089C"/>
    <w:rsid w:val="00B51848"/>
    <w:rsid w:val="00B54D83"/>
    <w:rsid w:val="00B60B0B"/>
    <w:rsid w:val="00B623AD"/>
    <w:rsid w:val="00B63A0A"/>
    <w:rsid w:val="00B64710"/>
    <w:rsid w:val="00B702F8"/>
    <w:rsid w:val="00B70881"/>
    <w:rsid w:val="00B719F9"/>
    <w:rsid w:val="00B73511"/>
    <w:rsid w:val="00B74868"/>
    <w:rsid w:val="00B759E5"/>
    <w:rsid w:val="00B764D2"/>
    <w:rsid w:val="00B7737C"/>
    <w:rsid w:val="00B81046"/>
    <w:rsid w:val="00B82849"/>
    <w:rsid w:val="00B832A5"/>
    <w:rsid w:val="00B843EF"/>
    <w:rsid w:val="00B84F11"/>
    <w:rsid w:val="00B866EE"/>
    <w:rsid w:val="00B8E238"/>
    <w:rsid w:val="00B90EE8"/>
    <w:rsid w:val="00B944AB"/>
    <w:rsid w:val="00BA3D70"/>
    <w:rsid w:val="00BA65A5"/>
    <w:rsid w:val="00BB0125"/>
    <w:rsid w:val="00BB4E5F"/>
    <w:rsid w:val="00BB513B"/>
    <w:rsid w:val="00BB7554"/>
    <w:rsid w:val="00BC0925"/>
    <w:rsid w:val="00BC78F5"/>
    <w:rsid w:val="00BD0661"/>
    <w:rsid w:val="00BD48FF"/>
    <w:rsid w:val="00BD55BC"/>
    <w:rsid w:val="00BE45FC"/>
    <w:rsid w:val="00BF0032"/>
    <w:rsid w:val="00BF1726"/>
    <w:rsid w:val="00BF65CA"/>
    <w:rsid w:val="00C020C0"/>
    <w:rsid w:val="00C077E8"/>
    <w:rsid w:val="00C11441"/>
    <w:rsid w:val="00C148CA"/>
    <w:rsid w:val="00C14B3F"/>
    <w:rsid w:val="00C1641D"/>
    <w:rsid w:val="00C212AA"/>
    <w:rsid w:val="00C46210"/>
    <w:rsid w:val="00C472C0"/>
    <w:rsid w:val="00C477B2"/>
    <w:rsid w:val="00C50849"/>
    <w:rsid w:val="00C53559"/>
    <w:rsid w:val="00C53AE6"/>
    <w:rsid w:val="00C560E9"/>
    <w:rsid w:val="00C5B6B4"/>
    <w:rsid w:val="00C623B6"/>
    <w:rsid w:val="00C72484"/>
    <w:rsid w:val="00C72CAF"/>
    <w:rsid w:val="00C7330A"/>
    <w:rsid w:val="00C77C47"/>
    <w:rsid w:val="00C81A26"/>
    <w:rsid w:val="00C83F68"/>
    <w:rsid w:val="00C877CD"/>
    <w:rsid w:val="00C95061"/>
    <w:rsid w:val="00C96E90"/>
    <w:rsid w:val="00CB2B29"/>
    <w:rsid w:val="00CB2C73"/>
    <w:rsid w:val="00CB6256"/>
    <w:rsid w:val="00CC4910"/>
    <w:rsid w:val="00CC5380"/>
    <w:rsid w:val="00CD10C4"/>
    <w:rsid w:val="00CD4ECC"/>
    <w:rsid w:val="00CE13AD"/>
    <w:rsid w:val="00CE36F7"/>
    <w:rsid w:val="00CE71D1"/>
    <w:rsid w:val="00CE7885"/>
    <w:rsid w:val="00CE7EFB"/>
    <w:rsid w:val="00CF5FB4"/>
    <w:rsid w:val="00D01DF9"/>
    <w:rsid w:val="00D022F8"/>
    <w:rsid w:val="00D030F0"/>
    <w:rsid w:val="00D039A9"/>
    <w:rsid w:val="00D04348"/>
    <w:rsid w:val="00D12D5A"/>
    <w:rsid w:val="00D16618"/>
    <w:rsid w:val="00D17253"/>
    <w:rsid w:val="00D22C71"/>
    <w:rsid w:val="00D2625E"/>
    <w:rsid w:val="00D32142"/>
    <w:rsid w:val="00D356DB"/>
    <w:rsid w:val="00D40E9D"/>
    <w:rsid w:val="00D4481A"/>
    <w:rsid w:val="00D45946"/>
    <w:rsid w:val="00D4636E"/>
    <w:rsid w:val="00D47E01"/>
    <w:rsid w:val="00D51A3C"/>
    <w:rsid w:val="00D529A2"/>
    <w:rsid w:val="00D55974"/>
    <w:rsid w:val="00D6417D"/>
    <w:rsid w:val="00D81084"/>
    <w:rsid w:val="00D82660"/>
    <w:rsid w:val="00D86240"/>
    <w:rsid w:val="00D87EF6"/>
    <w:rsid w:val="00D90CB5"/>
    <w:rsid w:val="00D91B44"/>
    <w:rsid w:val="00D94A5E"/>
    <w:rsid w:val="00D95C33"/>
    <w:rsid w:val="00D96129"/>
    <w:rsid w:val="00DA05A0"/>
    <w:rsid w:val="00DA093D"/>
    <w:rsid w:val="00DA0D7B"/>
    <w:rsid w:val="00DA6201"/>
    <w:rsid w:val="00DB059F"/>
    <w:rsid w:val="00DB0C51"/>
    <w:rsid w:val="00DB64E8"/>
    <w:rsid w:val="00DB660C"/>
    <w:rsid w:val="00DB7F9E"/>
    <w:rsid w:val="00DC1AA6"/>
    <w:rsid w:val="00DC6246"/>
    <w:rsid w:val="00DCE8DF"/>
    <w:rsid w:val="00DD61A3"/>
    <w:rsid w:val="00DD7025"/>
    <w:rsid w:val="00DEC5AA"/>
    <w:rsid w:val="00DF3A0F"/>
    <w:rsid w:val="00DF4258"/>
    <w:rsid w:val="00DF4735"/>
    <w:rsid w:val="00E13EFF"/>
    <w:rsid w:val="00E16127"/>
    <w:rsid w:val="00E200F1"/>
    <w:rsid w:val="00E20912"/>
    <w:rsid w:val="00E30725"/>
    <w:rsid w:val="00E322D4"/>
    <w:rsid w:val="00E349DF"/>
    <w:rsid w:val="00E35649"/>
    <w:rsid w:val="00E357D8"/>
    <w:rsid w:val="00E3662D"/>
    <w:rsid w:val="00E4010D"/>
    <w:rsid w:val="00E5220C"/>
    <w:rsid w:val="00E57C67"/>
    <w:rsid w:val="00E57FC2"/>
    <w:rsid w:val="00E61913"/>
    <w:rsid w:val="00E61B74"/>
    <w:rsid w:val="00E63973"/>
    <w:rsid w:val="00E64D63"/>
    <w:rsid w:val="00E650E6"/>
    <w:rsid w:val="00E6AAA3"/>
    <w:rsid w:val="00E72EDA"/>
    <w:rsid w:val="00E74CB2"/>
    <w:rsid w:val="00E754A6"/>
    <w:rsid w:val="00E760C2"/>
    <w:rsid w:val="00E76696"/>
    <w:rsid w:val="00E76A90"/>
    <w:rsid w:val="00E8278C"/>
    <w:rsid w:val="00E8467F"/>
    <w:rsid w:val="00EA41F7"/>
    <w:rsid w:val="00EB0D09"/>
    <w:rsid w:val="00EB2844"/>
    <w:rsid w:val="00EB4A74"/>
    <w:rsid w:val="00EB678B"/>
    <w:rsid w:val="00EC0233"/>
    <w:rsid w:val="00EC1D68"/>
    <w:rsid w:val="00EC3434"/>
    <w:rsid w:val="00EC5B8C"/>
    <w:rsid w:val="00EC5FE0"/>
    <w:rsid w:val="00ED0658"/>
    <w:rsid w:val="00ED49DF"/>
    <w:rsid w:val="00ED6B9E"/>
    <w:rsid w:val="00ED755D"/>
    <w:rsid w:val="00EE04A2"/>
    <w:rsid w:val="00EE2BCF"/>
    <w:rsid w:val="00EE467A"/>
    <w:rsid w:val="00F0375C"/>
    <w:rsid w:val="00F15574"/>
    <w:rsid w:val="00F15873"/>
    <w:rsid w:val="00F1630A"/>
    <w:rsid w:val="00F19BD6"/>
    <w:rsid w:val="00F20AB9"/>
    <w:rsid w:val="00F30125"/>
    <w:rsid w:val="00F332CA"/>
    <w:rsid w:val="00F353C6"/>
    <w:rsid w:val="00F37A29"/>
    <w:rsid w:val="00F4239D"/>
    <w:rsid w:val="00F45570"/>
    <w:rsid w:val="00F50E11"/>
    <w:rsid w:val="00F52713"/>
    <w:rsid w:val="00F53E6C"/>
    <w:rsid w:val="00F56FD0"/>
    <w:rsid w:val="00F57069"/>
    <w:rsid w:val="00F61416"/>
    <w:rsid w:val="00F61552"/>
    <w:rsid w:val="00F637DE"/>
    <w:rsid w:val="00F63D79"/>
    <w:rsid w:val="00F65B02"/>
    <w:rsid w:val="00F85495"/>
    <w:rsid w:val="00F90966"/>
    <w:rsid w:val="00F96A1D"/>
    <w:rsid w:val="00F96FA6"/>
    <w:rsid w:val="00FA0212"/>
    <w:rsid w:val="00FB0245"/>
    <w:rsid w:val="00FB5FCA"/>
    <w:rsid w:val="00FB78FE"/>
    <w:rsid w:val="00FC7677"/>
    <w:rsid w:val="00FC76BF"/>
    <w:rsid w:val="00FD1286"/>
    <w:rsid w:val="00FD6238"/>
    <w:rsid w:val="00FE17C0"/>
    <w:rsid w:val="00FE2D15"/>
    <w:rsid w:val="00FE2D38"/>
    <w:rsid w:val="00FE3C10"/>
    <w:rsid w:val="00FE3FC7"/>
    <w:rsid w:val="00FE683C"/>
    <w:rsid w:val="00FE694F"/>
    <w:rsid w:val="00FF1981"/>
    <w:rsid w:val="00FF1E94"/>
    <w:rsid w:val="00FF3823"/>
    <w:rsid w:val="00FF4645"/>
    <w:rsid w:val="00FF4B08"/>
    <w:rsid w:val="01001345"/>
    <w:rsid w:val="0140DCFD"/>
    <w:rsid w:val="01556523"/>
    <w:rsid w:val="016D36D4"/>
    <w:rsid w:val="01766FE1"/>
    <w:rsid w:val="01803405"/>
    <w:rsid w:val="01849449"/>
    <w:rsid w:val="01BD54D3"/>
    <w:rsid w:val="01E81DFA"/>
    <w:rsid w:val="0201DCC4"/>
    <w:rsid w:val="02141ED0"/>
    <w:rsid w:val="0227234B"/>
    <w:rsid w:val="02391993"/>
    <w:rsid w:val="024E1EBC"/>
    <w:rsid w:val="0267B99C"/>
    <w:rsid w:val="029FFB5D"/>
    <w:rsid w:val="02A2D7B8"/>
    <w:rsid w:val="02ABFDA9"/>
    <w:rsid w:val="02AE3F07"/>
    <w:rsid w:val="02C24EFC"/>
    <w:rsid w:val="02C72220"/>
    <w:rsid w:val="02CCC2C0"/>
    <w:rsid w:val="03184D95"/>
    <w:rsid w:val="03203F05"/>
    <w:rsid w:val="03307F5B"/>
    <w:rsid w:val="033BE5F8"/>
    <w:rsid w:val="033E0258"/>
    <w:rsid w:val="0347A4B5"/>
    <w:rsid w:val="0365A803"/>
    <w:rsid w:val="03742885"/>
    <w:rsid w:val="0378C47E"/>
    <w:rsid w:val="038DED57"/>
    <w:rsid w:val="039DA058"/>
    <w:rsid w:val="03B75558"/>
    <w:rsid w:val="03B92FE3"/>
    <w:rsid w:val="03C8CD67"/>
    <w:rsid w:val="03CA1C15"/>
    <w:rsid w:val="03CD96F2"/>
    <w:rsid w:val="03E1F642"/>
    <w:rsid w:val="03FE56BF"/>
    <w:rsid w:val="040389FD"/>
    <w:rsid w:val="040EA6A8"/>
    <w:rsid w:val="04131AE2"/>
    <w:rsid w:val="0415F368"/>
    <w:rsid w:val="042FE0B7"/>
    <w:rsid w:val="04360041"/>
    <w:rsid w:val="043AEF43"/>
    <w:rsid w:val="043EA568"/>
    <w:rsid w:val="045741C3"/>
    <w:rsid w:val="049154F8"/>
    <w:rsid w:val="04960633"/>
    <w:rsid w:val="04ABAA6C"/>
    <w:rsid w:val="04BA17C6"/>
    <w:rsid w:val="04DB02A4"/>
    <w:rsid w:val="04DB949A"/>
    <w:rsid w:val="04E1A20C"/>
    <w:rsid w:val="04E23342"/>
    <w:rsid w:val="04EC4E1B"/>
    <w:rsid w:val="04F373D3"/>
    <w:rsid w:val="050AFE41"/>
    <w:rsid w:val="05128AD2"/>
    <w:rsid w:val="051E6483"/>
    <w:rsid w:val="052C12A3"/>
    <w:rsid w:val="053D552E"/>
    <w:rsid w:val="05428D23"/>
    <w:rsid w:val="054340B8"/>
    <w:rsid w:val="0560870A"/>
    <w:rsid w:val="057C9B77"/>
    <w:rsid w:val="057CE5CD"/>
    <w:rsid w:val="058E3872"/>
    <w:rsid w:val="059616F9"/>
    <w:rsid w:val="05C23B72"/>
    <w:rsid w:val="05F4DC4D"/>
    <w:rsid w:val="05FC072A"/>
    <w:rsid w:val="06067A68"/>
    <w:rsid w:val="0606B682"/>
    <w:rsid w:val="061318B8"/>
    <w:rsid w:val="06361173"/>
    <w:rsid w:val="0638BFB2"/>
    <w:rsid w:val="06426433"/>
    <w:rsid w:val="0646091E"/>
    <w:rsid w:val="064B5DCB"/>
    <w:rsid w:val="064C6DAA"/>
    <w:rsid w:val="06598CB7"/>
    <w:rsid w:val="0659DB53"/>
    <w:rsid w:val="0673767B"/>
    <w:rsid w:val="067574F7"/>
    <w:rsid w:val="067C6A15"/>
    <w:rsid w:val="067FFCCB"/>
    <w:rsid w:val="06898EAC"/>
    <w:rsid w:val="069C4484"/>
    <w:rsid w:val="069FC1C6"/>
    <w:rsid w:val="06AB39F8"/>
    <w:rsid w:val="06B5730A"/>
    <w:rsid w:val="06BB7534"/>
    <w:rsid w:val="06E5F22E"/>
    <w:rsid w:val="06FF7733"/>
    <w:rsid w:val="0712728B"/>
    <w:rsid w:val="072012DC"/>
    <w:rsid w:val="0759A7E0"/>
    <w:rsid w:val="0766AC8C"/>
    <w:rsid w:val="0777BE55"/>
    <w:rsid w:val="078CE720"/>
    <w:rsid w:val="078DBD96"/>
    <w:rsid w:val="0790D462"/>
    <w:rsid w:val="0791E26D"/>
    <w:rsid w:val="079205DD"/>
    <w:rsid w:val="079CFD36"/>
    <w:rsid w:val="07A033E3"/>
    <w:rsid w:val="07A83279"/>
    <w:rsid w:val="07C63363"/>
    <w:rsid w:val="07CAF298"/>
    <w:rsid w:val="07DBC674"/>
    <w:rsid w:val="07DCE37D"/>
    <w:rsid w:val="07FD7700"/>
    <w:rsid w:val="081AA720"/>
    <w:rsid w:val="085DAAA1"/>
    <w:rsid w:val="085F22B9"/>
    <w:rsid w:val="08700FEB"/>
    <w:rsid w:val="087D544A"/>
    <w:rsid w:val="0884F569"/>
    <w:rsid w:val="08960258"/>
    <w:rsid w:val="089CD1AD"/>
    <w:rsid w:val="08A4F78F"/>
    <w:rsid w:val="08A55F7F"/>
    <w:rsid w:val="08B76455"/>
    <w:rsid w:val="08B87BC6"/>
    <w:rsid w:val="08C6EE28"/>
    <w:rsid w:val="08F3A91B"/>
    <w:rsid w:val="08F91156"/>
    <w:rsid w:val="08FEDCB1"/>
    <w:rsid w:val="09154F09"/>
    <w:rsid w:val="09364745"/>
    <w:rsid w:val="09366EE9"/>
    <w:rsid w:val="0939A2CE"/>
    <w:rsid w:val="093C7AA6"/>
    <w:rsid w:val="095A023D"/>
    <w:rsid w:val="095C078E"/>
    <w:rsid w:val="095C8E54"/>
    <w:rsid w:val="0964D5E0"/>
    <w:rsid w:val="097B5933"/>
    <w:rsid w:val="0988AEA6"/>
    <w:rsid w:val="09D20482"/>
    <w:rsid w:val="09E0BB01"/>
    <w:rsid w:val="09E10C25"/>
    <w:rsid w:val="09E137AF"/>
    <w:rsid w:val="0A1924AB"/>
    <w:rsid w:val="0A2473BB"/>
    <w:rsid w:val="0A33F82D"/>
    <w:rsid w:val="0A3998D2"/>
    <w:rsid w:val="0A549EC2"/>
    <w:rsid w:val="0A56679E"/>
    <w:rsid w:val="0A5D881E"/>
    <w:rsid w:val="0A60CE49"/>
    <w:rsid w:val="0A61DB08"/>
    <w:rsid w:val="0A663D58"/>
    <w:rsid w:val="0A698E1C"/>
    <w:rsid w:val="0A6C9F48"/>
    <w:rsid w:val="0A907A03"/>
    <w:rsid w:val="0AA05E29"/>
    <w:rsid w:val="0ACA31EC"/>
    <w:rsid w:val="0ACE08FF"/>
    <w:rsid w:val="0ACFDFAC"/>
    <w:rsid w:val="0AE907F6"/>
    <w:rsid w:val="0AFB5A82"/>
    <w:rsid w:val="0B04E9D5"/>
    <w:rsid w:val="0B20AE2A"/>
    <w:rsid w:val="0B2C820F"/>
    <w:rsid w:val="0B34DA20"/>
    <w:rsid w:val="0B3B76F9"/>
    <w:rsid w:val="0B3D95FB"/>
    <w:rsid w:val="0B463876"/>
    <w:rsid w:val="0B4B3C02"/>
    <w:rsid w:val="0B5B0F90"/>
    <w:rsid w:val="0B5BEECF"/>
    <w:rsid w:val="0B6655D2"/>
    <w:rsid w:val="0B738980"/>
    <w:rsid w:val="0BA777CC"/>
    <w:rsid w:val="0BB58AC2"/>
    <w:rsid w:val="0BBBA79F"/>
    <w:rsid w:val="0BBBC592"/>
    <w:rsid w:val="0BBF6AF5"/>
    <w:rsid w:val="0BC457FC"/>
    <w:rsid w:val="0BDEDAA0"/>
    <w:rsid w:val="0BDFE24D"/>
    <w:rsid w:val="0BE331DB"/>
    <w:rsid w:val="0BF3FFA7"/>
    <w:rsid w:val="0C214F0F"/>
    <w:rsid w:val="0C2814D2"/>
    <w:rsid w:val="0C292555"/>
    <w:rsid w:val="0C431E7D"/>
    <w:rsid w:val="0C466737"/>
    <w:rsid w:val="0C46C3E1"/>
    <w:rsid w:val="0C657D49"/>
    <w:rsid w:val="0C66AEF7"/>
    <w:rsid w:val="0C7039AE"/>
    <w:rsid w:val="0C78C18E"/>
    <w:rsid w:val="0C7A9021"/>
    <w:rsid w:val="0C895666"/>
    <w:rsid w:val="0C947902"/>
    <w:rsid w:val="0C9BD2CD"/>
    <w:rsid w:val="0CA409E2"/>
    <w:rsid w:val="0CBB66F6"/>
    <w:rsid w:val="0CC7E800"/>
    <w:rsid w:val="0CE7D961"/>
    <w:rsid w:val="0D09A544"/>
    <w:rsid w:val="0D0FC24F"/>
    <w:rsid w:val="0D1FC3B9"/>
    <w:rsid w:val="0D3336FE"/>
    <w:rsid w:val="0D3914D4"/>
    <w:rsid w:val="0D4DBC34"/>
    <w:rsid w:val="0D596E69"/>
    <w:rsid w:val="0D660D97"/>
    <w:rsid w:val="0D713994"/>
    <w:rsid w:val="0D750B21"/>
    <w:rsid w:val="0D87A784"/>
    <w:rsid w:val="0D89C8FB"/>
    <w:rsid w:val="0D8DF05A"/>
    <w:rsid w:val="0D9472A7"/>
    <w:rsid w:val="0D9DF6B0"/>
    <w:rsid w:val="0DB373C8"/>
    <w:rsid w:val="0DCD40FF"/>
    <w:rsid w:val="0DE21729"/>
    <w:rsid w:val="0DE23798"/>
    <w:rsid w:val="0E1491EF"/>
    <w:rsid w:val="0E22436D"/>
    <w:rsid w:val="0E2669AA"/>
    <w:rsid w:val="0E304963"/>
    <w:rsid w:val="0E4BF652"/>
    <w:rsid w:val="0E5AEB39"/>
    <w:rsid w:val="0E5D1BCD"/>
    <w:rsid w:val="0E65AA3E"/>
    <w:rsid w:val="0E85D083"/>
    <w:rsid w:val="0E894A7C"/>
    <w:rsid w:val="0E91B84D"/>
    <w:rsid w:val="0E96F86E"/>
    <w:rsid w:val="0E993BA7"/>
    <w:rsid w:val="0E9BC4C5"/>
    <w:rsid w:val="0EA4AF09"/>
    <w:rsid w:val="0EA9506B"/>
    <w:rsid w:val="0EB857D1"/>
    <w:rsid w:val="0EB88A51"/>
    <w:rsid w:val="0EBB6C67"/>
    <w:rsid w:val="0ED145CE"/>
    <w:rsid w:val="0ED28E80"/>
    <w:rsid w:val="0ED2BED5"/>
    <w:rsid w:val="0EE99B51"/>
    <w:rsid w:val="0EFA239D"/>
    <w:rsid w:val="0EFF521C"/>
    <w:rsid w:val="0F097B3C"/>
    <w:rsid w:val="0F153B8D"/>
    <w:rsid w:val="0F1B65CA"/>
    <w:rsid w:val="0F2B9BB7"/>
    <w:rsid w:val="0F2FD1CE"/>
    <w:rsid w:val="0F3F11ED"/>
    <w:rsid w:val="0F52F67A"/>
    <w:rsid w:val="0F5A3F7F"/>
    <w:rsid w:val="0F60953C"/>
    <w:rsid w:val="0F691160"/>
    <w:rsid w:val="0F74D005"/>
    <w:rsid w:val="0F755EAC"/>
    <w:rsid w:val="0F82B603"/>
    <w:rsid w:val="0F8A73E2"/>
    <w:rsid w:val="0F99ADFB"/>
    <w:rsid w:val="0FB5B715"/>
    <w:rsid w:val="0FB846CB"/>
    <w:rsid w:val="0FB91260"/>
    <w:rsid w:val="0FB9419F"/>
    <w:rsid w:val="0FBC23A9"/>
    <w:rsid w:val="0FE3BEC8"/>
    <w:rsid w:val="1001BC63"/>
    <w:rsid w:val="1021A0E4"/>
    <w:rsid w:val="1022C495"/>
    <w:rsid w:val="1028305F"/>
    <w:rsid w:val="104470E4"/>
    <w:rsid w:val="105984EC"/>
    <w:rsid w:val="106A53CA"/>
    <w:rsid w:val="106BE31A"/>
    <w:rsid w:val="10790356"/>
    <w:rsid w:val="107D0FCE"/>
    <w:rsid w:val="10855CF6"/>
    <w:rsid w:val="1095CAFC"/>
    <w:rsid w:val="10A8DA56"/>
    <w:rsid w:val="10B4D9D5"/>
    <w:rsid w:val="10C6F912"/>
    <w:rsid w:val="10CE87D8"/>
    <w:rsid w:val="10D1DB21"/>
    <w:rsid w:val="10D6B9B2"/>
    <w:rsid w:val="10F64B83"/>
    <w:rsid w:val="10FB5F3A"/>
    <w:rsid w:val="110246D7"/>
    <w:rsid w:val="111847A7"/>
    <w:rsid w:val="11194187"/>
    <w:rsid w:val="112035FA"/>
    <w:rsid w:val="11419266"/>
    <w:rsid w:val="1164C496"/>
    <w:rsid w:val="116508BA"/>
    <w:rsid w:val="11790045"/>
    <w:rsid w:val="1193D453"/>
    <w:rsid w:val="11953D10"/>
    <w:rsid w:val="11AD0F2B"/>
    <w:rsid w:val="11ADD036"/>
    <w:rsid w:val="11AF27C8"/>
    <w:rsid w:val="11DF84BE"/>
    <w:rsid w:val="11DFF29F"/>
    <w:rsid w:val="11EF697D"/>
    <w:rsid w:val="11EF9129"/>
    <w:rsid w:val="120F63D9"/>
    <w:rsid w:val="12121414"/>
    <w:rsid w:val="12166147"/>
    <w:rsid w:val="12212D57"/>
    <w:rsid w:val="12382D65"/>
    <w:rsid w:val="123E69CB"/>
    <w:rsid w:val="123E9204"/>
    <w:rsid w:val="1244AAB7"/>
    <w:rsid w:val="1246B0AE"/>
    <w:rsid w:val="1246F798"/>
    <w:rsid w:val="12578ECA"/>
    <w:rsid w:val="126A5839"/>
    <w:rsid w:val="126DCAEB"/>
    <w:rsid w:val="1270102A"/>
    <w:rsid w:val="1270A518"/>
    <w:rsid w:val="1273B308"/>
    <w:rsid w:val="128BD3E9"/>
    <w:rsid w:val="12A0D1E2"/>
    <w:rsid w:val="12A4FC51"/>
    <w:rsid w:val="12A7F5D6"/>
    <w:rsid w:val="12D15974"/>
    <w:rsid w:val="12DF4A83"/>
    <w:rsid w:val="12EFECCA"/>
    <w:rsid w:val="12F2F7F3"/>
    <w:rsid w:val="13056142"/>
    <w:rsid w:val="131ADF7D"/>
    <w:rsid w:val="13290023"/>
    <w:rsid w:val="133316CA"/>
    <w:rsid w:val="133B421C"/>
    <w:rsid w:val="13412D07"/>
    <w:rsid w:val="135941A6"/>
    <w:rsid w:val="135A87E8"/>
    <w:rsid w:val="136D02E1"/>
    <w:rsid w:val="13917FBD"/>
    <w:rsid w:val="13941356"/>
    <w:rsid w:val="1396B055"/>
    <w:rsid w:val="13995C59"/>
    <w:rsid w:val="139B7C09"/>
    <w:rsid w:val="13A0CEC4"/>
    <w:rsid w:val="13C57F2E"/>
    <w:rsid w:val="13CD6BBE"/>
    <w:rsid w:val="13D0546B"/>
    <w:rsid w:val="13DE5750"/>
    <w:rsid w:val="13E02D6C"/>
    <w:rsid w:val="13E07B18"/>
    <w:rsid w:val="13E44F74"/>
    <w:rsid w:val="13FB60E8"/>
    <w:rsid w:val="1403233F"/>
    <w:rsid w:val="14032F20"/>
    <w:rsid w:val="1413415D"/>
    <w:rsid w:val="1429064B"/>
    <w:rsid w:val="145E387A"/>
    <w:rsid w:val="145F8F10"/>
    <w:rsid w:val="1460ED1B"/>
    <w:rsid w:val="146280C0"/>
    <w:rsid w:val="146A3F5F"/>
    <w:rsid w:val="1479F825"/>
    <w:rsid w:val="147A901A"/>
    <w:rsid w:val="147D3146"/>
    <w:rsid w:val="147D66B2"/>
    <w:rsid w:val="149265EE"/>
    <w:rsid w:val="14AEB36F"/>
    <w:rsid w:val="14B64560"/>
    <w:rsid w:val="14C60C3B"/>
    <w:rsid w:val="14C6AEBE"/>
    <w:rsid w:val="14DA6E67"/>
    <w:rsid w:val="14DF63A3"/>
    <w:rsid w:val="15095868"/>
    <w:rsid w:val="152881C1"/>
    <w:rsid w:val="1554DB3F"/>
    <w:rsid w:val="157A50EC"/>
    <w:rsid w:val="157E985A"/>
    <w:rsid w:val="1583CE01"/>
    <w:rsid w:val="158B658F"/>
    <w:rsid w:val="158EABC1"/>
    <w:rsid w:val="15905366"/>
    <w:rsid w:val="159FB790"/>
    <w:rsid w:val="15A62267"/>
    <w:rsid w:val="15A8A612"/>
    <w:rsid w:val="15AFF62B"/>
    <w:rsid w:val="15AFF76E"/>
    <w:rsid w:val="15BB96DF"/>
    <w:rsid w:val="15C242A5"/>
    <w:rsid w:val="15C879C3"/>
    <w:rsid w:val="15CDAEBA"/>
    <w:rsid w:val="15CF2E13"/>
    <w:rsid w:val="16096668"/>
    <w:rsid w:val="162BDB5C"/>
    <w:rsid w:val="162D4F49"/>
    <w:rsid w:val="16421D05"/>
    <w:rsid w:val="16468697"/>
    <w:rsid w:val="1646C759"/>
    <w:rsid w:val="164CE5F2"/>
    <w:rsid w:val="16584018"/>
    <w:rsid w:val="16687D43"/>
    <w:rsid w:val="168B0308"/>
    <w:rsid w:val="16DB4CDC"/>
    <w:rsid w:val="16E0D4BE"/>
    <w:rsid w:val="16E6BBEC"/>
    <w:rsid w:val="16EDB648"/>
    <w:rsid w:val="16F0ABA0"/>
    <w:rsid w:val="16F7904F"/>
    <w:rsid w:val="171648BC"/>
    <w:rsid w:val="1743017B"/>
    <w:rsid w:val="174AE701"/>
    <w:rsid w:val="1776358F"/>
    <w:rsid w:val="1784A55B"/>
    <w:rsid w:val="17929C37"/>
    <w:rsid w:val="1799AC27"/>
    <w:rsid w:val="17A828CA"/>
    <w:rsid w:val="17BF0E0C"/>
    <w:rsid w:val="17C256E1"/>
    <w:rsid w:val="17CADCBE"/>
    <w:rsid w:val="17D1BCEE"/>
    <w:rsid w:val="17D2441E"/>
    <w:rsid w:val="17DDED66"/>
    <w:rsid w:val="17DE7618"/>
    <w:rsid w:val="17E53A12"/>
    <w:rsid w:val="17E78C79"/>
    <w:rsid w:val="17F1323D"/>
    <w:rsid w:val="180EAB6D"/>
    <w:rsid w:val="1816EF9E"/>
    <w:rsid w:val="18353FAB"/>
    <w:rsid w:val="183E528A"/>
    <w:rsid w:val="185394A1"/>
    <w:rsid w:val="1855D2FD"/>
    <w:rsid w:val="18678A79"/>
    <w:rsid w:val="18746113"/>
    <w:rsid w:val="18753C5C"/>
    <w:rsid w:val="188F9EF7"/>
    <w:rsid w:val="18BAE7C5"/>
    <w:rsid w:val="18C6FF59"/>
    <w:rsid w:val="18CF653E"/>
    <w:rsid w:val="18D66D8F"/>
    <w:rsid w:val="18F4430B"/>
    <w:rsid w:val="190D42FB"/>
    <w:rsid w:val="1919C207"/>
    <w:rsid w:val="191EA26E"/>
    <w:rsid w:val="1926EFF9"/>
    <w:rsid w:val="19720F77"/>
    <w:rsid w:val="1977D82E"/>
    <w:rsid w:val="19847636"/>
    <w:rsid w:val="19858459"/>
    <w:rsid w:val="1988C9DB"/>
    <w:rsid w:val="19901F7E"/>
    <w:rsid w:val="19A703E6"/>
    <w:rsid w:val="19B9D24F"/>
    <w:rsid w:val="19C20395"/>
    <w:rsid w:val="19C4901B"/>
    <w:rsid w:val="19C8832A"/>
    <w:rsid w:val="19D2DAE6"/>
    <w:rsid w:val="19EB1BCF"/>
    <w:rsid w:val="19FAA9BA"/>
    <w:rsid w:val="19FE26BB"/>
    <w:rsid w:val="1A1156F9"/>
    <w:rsid w:val="1A291258"/>
    <w:rsid w:val="1A2CC2A4"/>
    <w:rsid w:val="1A30BC95"/>
    <w:rsid w:val="1A30F324"/>
    <w:rsid w:val="1A30F9B4"/>
    <w:rsid w:val="1A36D864"/>
    <w:rsid w:val="1A3F97CB"/>
    <w:rsid w:val="1A47AC84"/>
    <w:rsid w:val="1A4D3B90"/>
    <w:rsid w:val="1A636FE2"/>
    <w:rsid w:val="1A66CD18"/>
    <w:rsid w:val="1A7B75DE"/>
    <w:rsid w:val="1A80F00A"/>
    <w:rsid w:val="1A8282E1"/>
    <w:rsid w:val="1A8B2EC7"/>
    <w:rsid w:val="1A8F5641"/>
    <w:rsid w:val="1A9BAB3E"/>
    <w:rsid w:val="1AA31DC0"/>
    <w:rsid w:val="1AA40D2D"/>
    <w:rsid w:val="1AAA23E8"/>
    <w:rsid w:val="1AB4DAE1"/>
    <w:rsid w:val="1AD3C2C8"/>
    <w:rsid w:val="1AEAEEDD"/>
    <w:rsid w:val="1AF8EF1A"/>
    <w:rsid w:val="1B0711B6"/>
    <w:rsid w:val="1B097DFC"/>
    <w:rsid w:val="1B1C2386"/>
    <w:rsid w:val="1B280219"/>
    <w:rsid w:val="1B32958F"/>
    <w:rsid w:val="1B330273"/>
    <w:rsid w:val="1B50E350"/>
    <w:rsid w:val="1B529CA5"/>
    <w:rsid w:val="1B6587C3"/>
    <w:rsid w:val="1B6EA68C"/>
    <w:rsid w:val="1B7F37B7"/>
    <w:rsid w:val="1B88ACC3"/>
    <w:rsid w:val="1B8BE633"/>
    <w:rsid w:val="1B93D456"/>
    <w:rsid w:val="1B9E371F"/>
    <w:rsid w:val="1BC0E97C"/>
    <w:rsid w:val="1BF60617"/>
    <w:rsid w:val="1C0A38A1"/>
    <w:rsid w:val="1C138328"/>
    <w:rsid w:val="1C13D21A"/>
    <w:rsid w:val="1C1CFE07"/>
    <w:rsid w:val="1C2C3902"/>
    <w:rsid w:val="1C2EF6A4"/>
    <w:rsid w:val="1C327461"/>
    <w:rsid w:val="1C385F08"/>
    <w:rsid w:val="1C52A7AF"/>
    <w:rsid w:val="1C5CB198"/>
    <w:rsid w:val="1C69D5BB"/>
    <w:rsid w:val="1C70E754"/>
    <w:rsid w:val="1C7CF003"/>
    <w:rsid w:val="1C872AA3"/>
    <w:rsid w:val="1C9A06A7"/>
    <w:rsid w:val="1C9B81EA"/>
    <w:rsid w:val="1CC476B6"/>
    <w:rsid w:val="1CC70B7D"/>
    <w:rsid w:val="1CC76E50"/>
    <w:rsid w:val="1CD8B71C"/>
    <w:rsid w:val="1CE1B998"/>
    <w:rsid w:val="1CEA7588"/>
    <w:rsid w:val="1CF1728E"/>
    <w:rsid w:val="1D0537D9"/>
    <w:rsid w:val="1D123DF0"/>
    <w:rsid w:val="1D2E7523"/>
    <w:rsid w:val="1D2FBBB2"/>
    <w:rsid w:val="1D476B22"/>
    <w:rsid w:val="1D48CC17"/>
    <w:rsid w:val="1D4C9785"/>
    <w:rsid w:val="1D5AB384"/>
    <w:rsid w:val="1D5C49B9"/>
    <w:rsid w:val="1D646366"/>
    <w:rsid w:val="1D6A47B0"/>
    <w:rsid w:val="1D6D98FF"/>
    <w:rsid w:val="1D77DA25"/>
    <w:rsid w:val="1D7CEC04"/>
    <w:rsid w:val="1DA101CC"/>
    <w:rsid w:val="1DB35869"/>
    <w:rsid w:val="1DBC1673"/>
    <w:rsid w:val="1DC2145B"/>
    <w:rsid w:val="1DE256B4"/>
    <w:rsid w:val="1DECE665"/>
    <w:rsid w:val="1E0B1C9E"/>
    <w:rsid w:val="1E11F12B"/>
    <w:rsid w:val="1E1B0D83"/>
    <w:rsid w:val="1E2F6B52"/>
    <w:rsid w:val="1E4DB397"/>
    <w:rsid w:val="1E518D90"/>
    <w:rsid w:val="1E596FC2"/>
    <w:rsid w:val="1E613458"/>
    <w:rsid w:val="1E68EE6E"/>
    <w:rsid w:val="1E6F35F0"/>
    <w:rsid w:val="1E7A7378"/>
    <w:rsid w:val="1E7F77B5"/>
    <w:rsid w:val="1E859F00"/>
    <w:rsid w:val="1E86CDDD"/>
    <w:rsid w:val="1E875471"/>
    <w:rsid w:val="1E8B6CD3"/>
    <w:rsid w:val="1EA559DC"/>
    <w:rsid w:val="1EADDA11"/>
    <w:rsid w:val="1ED3C4A1"/>
    <w:rsid w:val="1EDA97C8"/>
    <w:rsid w:val="1EE65EF3"/>
    <w:rsid w:val="1EE68802"/>
    <w:rsid w:val="1EEEC727"/>
    <w:rsid w:val="1F07052F"/>
    <w:rsid w:val="1F081157"/>
    <w:rsid w:val="1F0ADAC9"/>
    <w:rsid w:val="1F1CB697"/>
    <w:rsid w:val="1F30E092"/>
    <w:rsid w:val="1F3898D9"/>
    <w:rsid w:val="1F3F3146"/>
    <w:rsid w:val="1F424244"/>
    <w:rsid w:val="1F4391E2"/>
    <w:rsid w:val="1F446C40"/>
    <w:rsid w:val="1F4B4375"/>
    <w:rsid w:val="1F4FF4E6"/>
    <w:rsid w:val="1F5AA6B6"/>
    <w:rsid w:val="1F67EEF9"/>
    <w:rsid w:val="1F6CEDCC"/>
    <w:rsid w:val="1F768EE3"/>
    <w:rsid w:val="1F783D0A"/>
    <w:rsid w:val="1F801750"/>
    <w:rsid w:val="1FA2524B"/>
    <w:rsid w:val="1FA29EE7"/>
    <w:rsid w:val="1FA9A9A7"/>
    <w:rsid w:val="1FB9C493"/>
    <w:rsid w:val="1FDDBDF6"/>
    <w:rsid w:val="1FE1477C"/>
    <w:rsid w:val="1FE4A861"/>
    <w:rsid w:val="1FED5428"/>
    <w:rsid w:val="1FEEE77F"/>
    <w:rsid w:val="1FF0C89A"/>
    <w:rsid w:val="201ABA6D"/>
    <w:rsid w:val="20430000"/>
    <w:rsid w:val="204ECE50"/>
    <w:rsid w:val="20542757"/>
    <w:rsid w:val="20581244"/>
    <w:rsid w:val="2063DD1D"/>
    <w:rsid w:val="207AFB50"/>
    <w:rsid w:val="207C4CEC"/>
    <w:rsid w:val="20963545"/>
    <w:rsid w:val="209B1895"/>
    <w:rsid w:val="20A394B8"/>
    <w:rsid w:val="20AB7CA3"/>
    <w:rsid w:val="20BB1A1F"/>
    <w:rsid w:val="20BC0047"/>
    <w:rsid w:val="20BED484"/>
    <w:rsid w:val="20C25756"/>
    <w:rsid w:val="20F1C465"/>
    <w:rsid w:val="20F7BCEB"/>
    <w:rsid w:val="20FAA7AD"/>
    <w:rsid w:val="21125F44"/>
    <w:rsid w:val="2138A4E2"/>
    <w:rsid w:val="2150BD39"/>
    <w:rsid w:val="21553902"/>
    <w:rsid w:val="216060DA"/>
    <w:rsid w:val="21635504"/>
    <w:rsid w:val="2167ED89"/>
    <w:rsid w:val="2169A01D"/>
    <w:rsid w:val="21705030"/>
    <w:rsid w:val="217C1BBC"/>
    <w:rsid w:val="2185D42E"/>
    <w:rsid w:val="218C42B5"/>
    <w:rsid w:val="219998B6"/>
    <w:rsid w:val="21CA8BF5"/>
    <w:rsid w:val="21D955F1"/>
    <w:rsid w:val="22058DCD"/>
    <w:rsid w:val="220B2913"/>
    <w:rsid w:val="220D6605"/>
    <w:rsid w:val="220FE43B"/>
    <w:rsid w:val="222854EE"/>
    <w:rsid w:val="223A2C9A"/>
    <w:rsid w:val="22436B27"/>
    <w:rsid w:val="22441A11"/>
    <w:rsid w:val="225D1B62"/>
    <w:rsid w:val="225FE475"/>
    <w:rsid w:val="226D3521"/>
    <w:rsid w:val="227516FB"/>
    <w:rsid w:val="22857FF4"/>
    <w:rsid w:val="228AF265"/>
    <w:rsid w:val="228FAB8F"/>
    <w:rsid w:val="22952FC4"/>
    <w:rsid w:val="229EB16E"/>
    <w:rsid w:val="22A172A7"/>
    <w:rsid w:val="22A5E3ED"/>
    <w:rsid w:val="22B36DD2"/>
    <w:rsid w:val="22BC000E"/>
    <w:rsid w:val="22D5831C"/>
    <w:rsid w:val="22EB14B0"/>
    <w:rsid w:val="22EE9ECA"/>
    <w:rsid w:val="22FBD32C"/>
    <w:rsid w:val="22FDFA39"/>
    <w:rsid w:val="23059217"/>
    <w:rsid w:val="231A0042"/>
    <w:rsid w:val="2326FC9F"/>
    <w:rsid w:val="2327AEB1"/>
    <w:rsid w:val="232D2E24"/>
    <w:rsid w:val="232F11AD"/>
    <w:rsid w:val="232FAF46"/>
    <w:rsid w:val="2337B8DC"/>
    <w:rsid w:val="2347E69B"/>
    <w:rsid w:val="235C0F2F"/>
    <w:rsid w:val="2373214D"/>
    <w:rsid w:val="2377492A"/>
    <w:rsid w:val="238D6EC3"/>
    <w:rsid w:val="23900BC2"/>
    <w:rsid w:val="23AAEAC7"/>
    <w:rsid w:val="23AD035C"/>
    <w:rsid w:val="23ADF288"/>
    <w:rsid w:val="23B17522"/>
    <w:rsid w:val="23BD7BAC"/>
    <w:rsid w:val="23C3B226"/>
    <w:rsid w:val="23DFC366"/>
    <w:rsid w:val="24038762"/>
    <w:rsid w:val="240E9F49"/>
    <w:rsid w:val="24136CF4"/>
    <w:rsid w:val="242914E2"/>
    <w:rsid w:val="243F4006"/>
    <w:rsid w:val="244C5B78"/>
    <w:rsid w:val="246DD56F"/>
    <w:rsid w:val="247E693C"/>
    <w:rsid w:val="24B2747F"/>
    <w:rsid w:val="24B3BC7E"/>
    <w:rsid w:val="24B94B53"/>
    <w:rsid w:val="24C37F12"/>
    <w:rsid w:val="24E04BE6"/>
    <w:rsid w:val="24E29E1A"/>
    <w:rsid w:val="24E4DB1C"/>
    <w:rsid w:val="24FABD65"/>
    <w:rsid w:val="251EF4D4"/>
    <w:rsid w:val="252FEEFE"/>
    <w:rsid w:val="253948AB"/>
    <w:rsid w:val="2558F027"/>
    <w:rsid w:val="256F8B9C"/>
    <w:rsid w:val="25703687"/>
    <w:rsid w:val="2580A408"/>
    <w:rsid w:val="25978537"/>
    <w:rsid w:val="2598B6ED"/>
    <w:rsid w:val="25ACB7BD"/>
    <w:rsid w:val="25B80A9B"/>
    <w:rsid w:val="25CA0AD8"/>
    <w:rsid w:val="25E5D067"/>
    <w:rsid w:val="25FF61B4"/>
    <w:rsid w:val="2617EAAF"/>
    <w:rsid w:val="2631B4CE"/>
    <w:rsid w:val="2637B55B"/>
    <w:rsid w:val="2645999F"/>
    <w:rsid w:val="265FB288"/>
    <w:rsid w:val="266F599E"/>
    <w:rsid w:val="26998A44"/>
    <w:rsid w:val="26BA5580"/>
    <w:rsid w:val="26BCDC67"/>
    <w:rsid w:val="26BF9D3A"/>
    <w:rsid w:val="26C0EAB0"/>
    <w:rsid w:val="26D085AC"/>
    <w:rsid w:val="26EB00E5"/>
    <w:rsid w:val="26F5251B"/>
    <w:rsid w:val="26F6E626"/>
    <w:rsid w:val="2700E505"/>
    <w:rsid w:val="27176428"/>
    <w:rsid w:val="273B7469"/>
    <w:rsid w:val="2740A644"/>
    <w:rsid w:val="276105E9"/>
    <w:rsid w:val="2767A963"/>
    <w:rsid w:val="27824B9D"/>
    <w:rsid w:val="2786DEF5"/>
    <w:rsid w:val="27A08669"/>
    <w:rsid w:val="27ABF03E"/>
    <w:rsid w:val="27AD049A"/>
    <w:rsid w:val="27AF0C73"/>
    <w:rsid w:val="27B04FFB"/>
    <w:rsid w:val="27BBB24E"/>
    <w:rsid w:val="27DA1356"/>
    <w:rsid w:val="27E6F5C7"/>
    <w:rsid w:val="27F47DF8"/>
    <w:rsid w:val="283B433D"/>
    <w:rsid w:val="283E61C9"/>
    <w:rsid w:val="2854A6F3"/>
    <w:rsid w:val="285BBC69"/>
    <w:rsid w:val="28C58D92"/>
    <w:rsid w:val="28DC76A5"/>
    <w:rsid w:val="28E11B28"/>
    <w:rsid w:val="28E396A0"/>
    <w:rsid w:val="28FA4E19"/>
    <w:rsid w:val="290A876B"/>
    <w:rsid w:val="29291FE1"/>
    <w:rsid w:val="293B453A"/>
    <w:rsid w:val="2952F84A"/>
    <w:rsid w:val="29760E1E"/>
    <w:rsid w:val="298FD578"/>
    <w:rsid w:val="2991DBA0"/>
    <w:rsid w:val="29960624"/>
    <w:rsid w:val="29CD3C03"/>
    <w:rsid w:val="29D86AD3"/>
    <w:rsid w:val="29E33138"/>
    <w:rsid w:val="29E3A1AA"/>
    <w:rsid w:val="29E9CC58"/>
    <w:rsid w:val="2A016826"/>
    <w:rsid w:val="2A0832CC"/>
    <w:rsid w:val="2A0E4EDE"/>
    <w:rsid w:val="2A1ACD33"/>
    <w:rsid w:val="2A1D46AB"/>
    <w:rsid w:val="2A26D566"/>
    <w:rsid w:val="2A50E9F8"/>
    <w:rsid w:val="2A784706"/>
    <w:rsid w:val="2A7D63B1"/>
    <w:rsid w:val="2A8194F6"/>
    <w:rsid w:val="2A8F76F3"/>
    <w:rsid w:val="2A93E92D"/>
    <w:rsid w:val="2A965B25"/>
    <w:rsid w:val="2AA92FC4"/>
    <w:rsid w:val="2ACAC9A9"/>
    <w:rsid w:val="2ACF9C55"/>
    <w:rsid w:val="2ADB5548"/>
    <w:rsid w:val="2AE779B9"/>
    <w:rsid w:val="2AEE2BDF"/>
    <w:rsid w:val="2AEFE2EE"/>
    <w:rsid w:val="2B0C1C08"/>
    <w:rsid w:val="2B1DED57"/>
    <w:rsid w:val="2B2D6BA2"/>
    <w:rsid w:val="2B385670"/>
    <w:rsid w:val="2B3AA377"/>
    <w:rsid w:val="2B518AE9"/>
    <w:rsid w:val="2B545243"/>
    <w:rsid w:val="2B6D9458"/>
    <w:rsid w:val="2B6DAA1D"/>
    <w:rsid w:val="2B7640DB"/>
    <w:rsid w:val="2B844262"/>
    <w:rsid w:val="2B934D2D"/>
    <w:rsid w:val="2B945B4A"/>
    <w:rsid w:val="2B9AB918"/>
    <w:rsid w:val="2BABA3DD"/>
    <w:rsid w:val="2BAC684C"/>
    <w:rsid w:val="2BAFE84D"/>
    <w:rsid w:val="2BBAD04A"/>
    <w:rsid w:val="2BBBF6C4"/>
    <w:rsid w:val="2BBD08FA"/>
    <w:rsid w:val="2BE5AFE8"/>
    <w:rsid w:val="2BE7CBA5"/>
    <w:rsid w:val="2BF72CA1"/>
    <w:rsid w:val="2BF94539"/>
    <w:rsid w:val="2C385AE5"/>
    <w:rsid w:val="2C417B9D"/>
    <w:rsid w:val="2C547864"/>
    <w:rsid w:val="2C6450B9"/>
    <w:rsid w:val="2C6CA3F3"/>
    <w:rsid w:val="2C72B7B5"/>
    <w:rsid w:val="2C799F88"/>
    <w:rsid w:val="2C7C035B"/>
    <w:rsid w:val="2C7CA20B"/>
    <w:rsid w:val="2C8BB34F"/>
    <w:rsid w:val="2C9484C4"/>
    <w:rsid w:val="2C9CD14D"/>
    <w:rsid w:val="2C9D4329"/>
    <w:rsid w:val="2CB3FDE3"/>
    <w:rsid w:val="2CC1015F"/>
    <w:rsid w:val="2CCF684D"/>
    <w:rsid w:val="2CD6396F"/>
    <w:rsid w:val="2CE9B0BC"/>
    <w:rsid w:val="2CF58857"/>
    <w:rsid w:val="2D023DB5"/>
    <w:rsid w:val="2D056842"/>
    <w:rsid w:val="2D07DC6D"/>
    <w:rsid w:val="2D24423C"/>
    <w:rsid w:val="2D2BE511"/>
    <w:rsid w:val="2D527016"/>
    <w:rsid w:val="2D636489"/>
    <w:rsid w:val="2D64A3E2"/>
    <w:rsid w:val="2D770C4C"/>
    <w:rsid w:val="2D7E54C8"/>
    <w:rsid w:val="2D866089"/>
    <w:rsid w:val="2D958304"/>
    <w:rsid w:val="2D9717E0"/>
    <w:rsid w:val="2DA3AC80"/>
    <w:rsid w:val="2DC197D0"/>
    <w:rsid w:val="2DC34CA2"/>
    <w:rsid w:val="2DD834F3"/>
    <w:rsid w:val="2DDAB422"/>
    <w:rsid w:val="2DDD3AEC"/>
    <w:rsid w:val="2E2FD956"/>
    <w:rsid w:val="2E362C27"/>
    <w:rsid w:val="2E369B5E"/>
    <w:rsid w:val="2E3B41CD"/>
    <w:rsid w:val="2E4844BE"/>
    <w:rsid w:val="2E4982CA"/>
    <w:rsid w:val="2E86B8C4"/>
    <w:rsid w:val="2E896F4D"/>
    <w:rsid w:val="2E916221"/>
    <w:rsid w:val="2EA91F61"/>
    <w:rsid w:val="2EC5A85C"/>
    <w:rsid w:val="2ECD549D"/>
    <w:rsid w:val="2ED4D949"/>
    <w:rsid w:val="2EE74D55"/>
    <w:rsid w:val="2EEB1F7C"/>
    <w:rsid w:val="2F0CF3B9"/>
    <w:rsid w:val="2F2D459B"/>
    <w:rsid w:val="2F483A99"/>
    <w:rsid w:val="2F55E990"/>
    <w:rsid w:val="2F5C9286"/>
    <w:rsid w:val="2F661321"/>
    <w:rsid w:val="2F67A255"/>
    <w:rsid w:val="2F6B6493"/>
    <w:rsid w:val="2F6D8BF1"/>
    <w:rsid w:val="2F7273BF"/>
    <w:rsid w:val="2F770449"/>
    <w:rsid w:val="2F83417E"/>
    <w:rsid w:val="2F8C94DA"/>
    <w:rsid w:val="2F9986E8"/>
    <w:rsid w:val="2F9D6ECC"/>
    <w:rsid w:val="2F9FA412"/>
    <w:rsid w:val="2FB40418"/>
    <w:rsid w:val="2FE2E512"/>
    <w:rsid w:val="2FEEBC80"/>
    <w:rsid w:val="2FF00FD5"/>
    <w:rsid w:val="2FF0BD26"/>
    <w:rsid w:val="3001E8BA"/>
    <w:rsid w:val="300E9F31"/>
    <w:rsid w:val="3013EC1F"/>
    <w:rsid w:val="301C4A55"/>
    <w:rsid w:val="302D3282"/>
    <w:rsid w:val="30320FA8"/>
    <w:rsid w:val="3044A755"/>
    <w:rsid w:val="304797AC"/>
    <w:rsid w:val="3050265F"/>
    <w:rsid w:val="3055445C"/>
    <w:rsid w:val="3055F713"/>
    <w:rsid w:val="30572AEC"/>
    <w:rsid w:val="306012CE"/>
    <w:rsid w:val="3064BDE9"/>
    <w:rsid w:val="306D4A0E"/>
    <w:rsid w:val="30714635"/>
    <w:rsid w:val="30794897"/>
    <w:rsid w:val="307EA9DC"/>
    <w:rsid w:val="307F7E64"/>
    <w:rsid w:val="308EE7DC"/>
    <w:rsid w:val="3093C233"/>
    <w:rsid w:val="309DDE59"/>
    <w:rsid w:val="30A02F65"/>
    <w:rsid w:val="30C56968"/>
    <w:rsid w:val="30C9717D"/>
    <w:rsid w:val="30F46E0C"/>
    <w:rsid w:val="31093693"/>
    <w:rsid w:val="3112D4AA"/>
    <w:rsid w:val="312B2103"/>
    <w:rsid w:val="317FC010"/>
    <w:rsid w:val="3195560E"/>
    <w:rsid w:val="319CAD26"/>
    <w:rsid w:val="31A45AFB"/>
    <w:rsid w:val="31A7F3A8"/>
    <w:rsid w:val="31AD46DC"/>
    <w:rsid w:val="31B723E6"/>
    <w:rsid w:val="31B845B6"/>
    <w:rsid w:val="31CB8197"/>
    <w:rsid w:val="31E34FA9"/>
    <w:rsid w:val="31EC8991"/>
    <w:rsid w:val="31F240ED"/>
    <w:rsid w:val="3203E0B6"/>
    <w:rsid w:val="320A24DA"/>
    <w:rsid w:val="3210BC19"/>
    <w:rsid w:val="3210F341"/>
    <w:rsid w:val="321AB426"/>
    <w:rsid w:val="326F9BAF"/>
    <w:rsid w:val="3270B47A"/>
    <w:rsid w:val="32B32EED"/>
    <w:rsid w:val="32B65DBB"/>
    <w:rsid w:val="32CBFBE4"/>
    <w:rsid w:val="32D03583"/>
    <w:rsid w:val="32F154FA"/>
    <w:rsid w:val="330590ED"/>
    <w:rsid w:val="330741D5"/>
    <w:rsid w:val="330EDC0F"/>
    <w:rsid w:val="331641CF"/>
    <w:rsid w:val="333AFFC1"/>
    <w:rsid w:val="333D2A64"/>
    <w:rsid w:val="333EEDD1"/>
    <w:rsid w:val="336054FB"/>
    <w:rsid w:val="33725E1B"/>
    <w:rsid w:val="3384C876"/>
    <w:rsid w:val="3386A9A0"/>
    <w:rsid w:val="338E7C2E"/>
    <w:rsid w:val="33AEE548"/>
    <w:rsid w:val="33B237F5"/>
    <w:rsid w:val="33B66251"/>
    <w:rsid w:val="33CA718C"/>
    <w:rsid w:val="33FE1A49"/>
    <w:rsid w:val="3415881C"/>
    <w:rsid w:val="34183D67"/>
    <w:rsid w:val="3423899E"/>
    <w:rsid w:val="3430CA1B"/>
    <w:rsid w:val="343DD86B"/>
    <w:rsid w:val="34443DBC"/>
    <w:rsid w:val="34446F85"/>
    <w:rsid w:val="34493C7B"/>
    <w:rsid w:val="344A756C"/>
    <w:rsid w:val="3453400F"/>
    <w:rsid w:val="34628756"/>
    <w:rsid w:val="3462FF90"/>
    <w:rsid w:val="3473B728"/>
    <w:rsid w:val="349AC826"/>
    <w:rsid w:val="34C15961"/>
    <w:rsid w:val="34C242F0"/>
    <w:rsid w:val="34CD98E3"/>
    <w:rsid w:val="34EA2514"/>
    <w:rsid w:val="34EDF16D"/>
    <w:rsid w:val="34EFDF2A"/>
    <w:rsid w:val="34FC5F18"/>
    <w:rsid w:val="3516F961"/>
    <w:rsid w:val="353ABE66"/>
    <w:rsid w:val="3545E14F"/>
    <w:rsid w:val="3551E5FB"/>
    <w:rsid w:val="3564584F"/>
    <w:rsid w:val="357434E8"/>
    <w:rsid w:val="357CDFD7"/>
    <w:rsid w:val="358CC3E3"/>
    <w:rsid w:val="359662B8"/>
    <w:rsid w:val="359B2C92"/>
    <w:rsid w:val="35B893DD"/>
    <w:rsid w:val="35BB536E"/>
    <w:rsid w:val="35E6D31A"/>
    <w:rsid w:val="35FF8B98"/>
    <w:rsid w:val="36238803"/>
    <w:rsid w:val="362A29C8"/>
    <w:rsid w:val="3642950C"/>
    <w:rsid w:val="3657C26F"/>
    <w:rsid w:val="366CA153"/>
    <w:rsid w:val="36795542"/>
    <w:rsid w:val="3682BCD5"/>
    <w:rsid w:val="36857A84"/>
    <w:rsid w:val="36870F7E"/>
    <w:rsid w:val="368CE7AF"/>
    <w:rsid w:val="36903CFD"/>
    <w:rsid w:val="36AABD0E"/>
    <w:rsid w:val="36D68EC7"/>
    <w:rsid w:val="36D8D78F"/>
    <w:rsid w:val="36F686B4"/>
    <w:rsid w:val="37162468"/>
    <w:rsid w:val="371CFCAE"/>
    <w:rsid w:val="372853BE"/>
    <w:rsid w:val="372FD6D2"/>
    <w:rsid w:val="3730CF2C"/>
    <w:rsid w:val="374FDE29"/>
    <w:rsid w:val="37521B44"/>
    <w:rsid w:val="375E0EF1"/>
    <w:rsid w:val="375E338D"/>
    <w:rsid w:val="37628CFA"/>
    <w:rsid w:val="376329AD"/>
    <w:rsid w:val="37686498"/>
    <w:rsid w:val="378D213D"/>
    <w:rsid w:val="379347B2"/>
    <w:rsid w:val="37C3491F"/>
    <w:rsid w:val="37D38E7E"/>
    <w:rsid w:val="37D527E6"/>
    <w:rsid w:val="37D88602"/>
    <w:rsid w:val="380CE2E8"/>
    <w:rsid w:val="381CE623"/>
    <w:rsid w:val="38276538"/>
    <w:rsid w:val="382C5F03"/>
    <w:rsid w:val="382D7495"/>
    <w:rsid w:val="382EF5DB"/>
    <w:rsid w:val="385E126F"/>
    <w:rsid w:val="386A45BA"/>
    <w:rsid w:val="386ADD39"/>
    <w:rsid w:val="38B9D815"/>
    <w:rsid w:val="38ED3749"/>
    <w:rsid w:val="3914B853"/>
    <w:rsid w:val="391DCA46"/>
    <w:rsid w:val="3927E6A5"/>
    <w:rsid w:val="392D8CA2"/>
    <w:rsid w:val="3942B7AE"/>
    <w:rsid w:val="39528A91"/>
    <w:rsid w:val="3952A7C0"/>
    <w:rsid w:val="3953BD51"/>
    <w:rsid w:val="39565CB2"/>
    <w:rsid w:val="39728E67"/>
    <w:rsid w:val="3976B005"/>
    <w:rsid w:val="3994D0C5"/>
    <w:rsid w:val="39B8B684"/>
    <w:rsid w:val="39BF7688"/>
    <w:rsid w:val="39C814A6"/>
    <w:rsid w:val="39E4C3BA"/>
    <w:rsid w:val="39EEE33E"/>
    <w:rsid w:val="39F52FA8"/>
    <w:rsid w:val="3A02D7AB"/>
    <w:rsid w:val="3A0A293D"/>
    <w:rsid w:val="3A0A43F0"/>
    <w:rsid w:val="3A262A36"/>
    <w:rsid w:val="3A3EC7F6"/>
    <w:rsid w:val="3A4025D8"/>
    <w:rsid w:val="3A434766"/>
    <w:rsid w:val="3A4F5FF1"/>
    <w:rsid w:val="3A62546D"/>
    <w:rsid w:val="3A6DDF7D"/>
    <w:rsid w:val="3A6E531A"/>
    <w:rsid w:val="3A847D9B"/>
    <w:rsid w:val="3A880F30"/>
    <w:rsid w:val="3A8961B9"/>
    <w:rsid w:val="3AA144B4"/>
    <w:rsid w:val="3AA62288"/>
    <w:rsid w:val="3AB392EE"/>
    <w:rsid w:val="3AC62150"/>
    <w:rsid w:val="3AC8803A"/>
    <w:rsid w:val="3ACEE9F5"/>
    <w:rsid w:val="3AD69FBF"/>
    <w:rsid w:val="3ADCA614"/>
    <w:rsid w:val="3AE2448B"/>
    <w:rsid w:val="3AF92711"/>
    <w:rsid w:val="3B18740D"/>
    <w:rsid w:val="3B1E3029"/>
    <w:rsid w:val="3B29F4EC"/>
    <w:rsid w:val="3B3395C3"/>
    <w:rsid w:val="3B34BFF9"/>
    <w:rsid w:val="3B3FC34A"/>
    <w:rsid w:val="3B5DF9E1"/>
    <w:rsid w:val="3B69BC69"/>
    <w:rsid w:val="3BA7F117"/>
    <w:rsid w:val="3BAB7629"/>
    <w:rsid w:val="3BBBD4AC"/>
    <w:rsid w:val="3BD8F9A7"/>
    <w:rsid w:val="3BD98828"/>
    <w:rsid w:val="3BDF14F1"/>
    <w:rsid w:val="3BE51E2B"/>
    <w:rsid w:val="3BE6B974"/>
    <w:rsid w:val="3BF3183D"/>
    <w:rsid w:val="3BF62356"/>
    <w:rsid w:val="3C049D9D"/>
    <w:rsid w:val="3C103BE7"/>
    <w:rsid w:val="3C204DFC"/>
    <w:rsid w:val="3C3A0A91"/>
    <w:rsid w:val="3C3BDDD6"/>
    <w:rsid w:val="3C4395BC"/>
    <w:rsid w:val="3C575DAC"/>
    <w:rsid w:val="3C8BA64A"/>
    <w:rsid w:val="3C8BA7CB"/>
    <w:rsid w:val="3C92C85D"/>
    <w:rsid w:val="3CA07EB0"/>
    <w:rsid w:val="3CC0C813"/>
    <w:rsid w:val="3CC3A97E"/>
    <w:rsid w:val="3CCA94F8"/>
    <w:rsid w:val="3CCFD1C6"/>
    <w:rsid w:val="3CD3F906"/>
    <w:rsid w:val="3D060A39"/>
    <w:rsid w:val="3D0D3CF9"/>
    <w:rsid w:val="3D1B8D9C"/>
    <w:rsid w:val="3D200A2F"/>
    <w:rsid w:val="3D45D04B"/>
    <w:rsid w:val="3D478D2B"/>
    <w:rsid w:val="3D4B0E78"/>
    <w:rsid w:val="3D55F71E"/>
    <w:rsid w:val="3D75BCED"/>
    <w:rsid w:val="3D7A04DE"/>
    <w:rsid w:val="3D7BCABE"/>
    <w:rsid w:val="3D99DD18"/>
    <w:rsid w:val="3D9DB508"/>
    <w:rsid w:val="3DB07FB2"/>
    <w:rsid w:val="3DB49BE0"/>
    <w:rsid w:val="3DB6956E"/>
    <w:rsid w:val="3DBC1E5D"/>
    <w:rsid w:val="3DCF5982"/>
    <w:rsid w:val="3DE69D49"/>
    <w:rsid w:val="3DE72B55"/>
    <w:rsid w:val="3DEDEE64"/>
    <w:rsid w:val="3E06DBB2"/>
    <w:rsid w:val="3E1431C9"/>
    <w:rsid w:val="3E4EE9F9"/>
    <w:rsid w:val="3E6195AE"/>
    <w:rsid w:val="3E66DC0C"/>
    <w:rsid w:val="3E724A0C"/>
    <w:rsid w:val="3E746040"/>
    <w:rsid w:val="3E7B3926"/>
    <w:rsid w:val="3E7EAEFF"/>
    <w:rsid w:val="3E89AE25"/>
    <w:rsid w:val="3E9B6FE1"/>
    <w:rsid w:val="3EB0B4CC"/>
    <w:rsid w:val="3EB127D0"/>
    <w:rsid w:val="3EB607CF"/>
    <w:rsid w:val="3EC67B65"/>
    <w:rsid w:val="3EC8A0CB"/>
    <w:rsid w:val="3ED81F6F"/>
    <w:rsid w:val="3EF64C0C"/>
    <w:rsid w:val="3EFA7182"/>
    <w:rsid w:val="3F03B625"/>
    <w:rsid w:val="3F0BA7E8"/>
    <w:rsid w:val="3F1AFC30"/>
    <w:rsid w:val="3F2265EF"/>
    <w:rsid w:val="3F3A3DA1"/>
    <w:rsid w:val="3F411113"/>
    <w:rsid w:val="3F48B396"/>
    <w:rsid w:val="3F4C73B4"/>
    <w:rsid w:val="3F63EC34"/>
    <w:rsid w:val="3F64064A"/>
    <w:rsid w:val="3F6A9390"/>
    <w:rsid w:val="3F6BF8E2"/>
    <w:rsid w:val="3F73056C"/>
    <w:rsid w:val="3F7808CA"/>
    <w:rsid w:val="3F7AC4EA"/>
    <w:rsid w:val="3F81A301"/>
    <w:rsid w:val="3F8E3DB3"/>
    <w:rsid w:val="3F912397"/>
    <w:rsid w:val="3F95F37A"/>
    <w:rsid w:val="3F9912F7"/>
    <w:rsid w:val="3FAAC3FD"/>
    <w:rsid w:val="3FBD0799"/>
    <w:rsid w:val="3FC7F525"/>
    <w:rsid w:val="400DB368"/>
    <w:rsid w:val="40152BBD"/>
    <w:rsid w:val="401B9602"/>
    <w:rsid w:val="40353FA8"/>
    <w:rsid w:val="4053CA70"/>
    <w:rsid w:val="406493E0"/>
    <w:rsid w:val="406D859C"/>
    <w:rsid w:val="4071E725"/>
    <w:rsid w:val="407E5FDE"/>
    <w:rsid w:val="4080F1F0"/>
    <w:rsid w:val="4084CA29"/>
    <w:rsid w:val="40A12B7A"/>
    <w:rsid w:val="40A4E1A0"/>
    <w:rsid w:val="40A9E25E"/>
    <w:rsid w:val="40AD6103"/>
    <w:rsid w:val="40AE5EB8"/>
    <w:rsid w:val="40B41271"/>
    <w:rsid w:val="40B49D87"/>
    <w:rsid w:val="40B7161E"/>
    <w:rsid w:val="40C3B1EA"/>
    <w:rsid w:val="40D9E5EB"/>
    <w:rsid w:val="40F6425B"/>
    <w:rsid w:val="40F9EFB2"/>
    <w:rsid w:val="410B11E6"/>
    <w:rsid w:val="4114941F"/>
    <w:rsid w:val="41210042"/>
    <w:rsid w:val="4130E5FA"/>
    <w:rsid w:val="4131AC5D"/>
    <w:rsid w:val="4147601E"/>
    <w:rsid w:val="415AFF26"/>
    <w:rsid w:val="415E817E"/>
    <w:rsid w:val="4171FB53"/>
    <w:rsid w:val="4176F8FF"/>
    <w:rsid w:val="417C2CDF"/>
    <w:rsid w:val="4181BAA7"/>
    <w:rsid w:val="41981C79"/>
    <w:rsid w:val="41993670"/>
    <w:rsid w:val="41A2E342"/>
    <w:rsid w:val="41B066A0"/>
    <w:rsid w:val="41B37720"/>
    <w:rsid w:val="41CA88BB"/>
    <w:rsid w:val="41EC0C21"/>
    <w:rsid w:val="4222E6F2"/>
    <w:rsid w:val="4257FDCE"/>
    <w:rsid w:val="42828C68"/>
    <w:rsid w:val="429AA336"/>
    <w:rsid w:val="42C6C0A7"/>
    <w:rsid w:val="42DC000E"/>
    <w:rsid w:val="42E264BF"/>
    <w:rsid w:val="42E7C6B2"/>
    <w:rsid w:val="42EB4596"/>
    <w:rsid w:val="42EE5A9D"/>
    <w:rsid w:val="43190623"/>
    <w:rsid w:val="432D1EE6"/>
    <w:rsid w:val="4348AFBB"/>
    <w:rsid w:val="434B3D54"/>
    <w:rsid w:val="436139F2"/>
    <w:rsid w:val="43757D93"/>
    <w:rsid w:val="439C6476"/>
    <w:rsid w:val="43B95A04"/>
    <w:rsid w:val="43C7A021"/>
    <w:rsid w:val="43CE732C"/>
    <w:rsid w:val="43DACF7C"/>
    <w:rsid w:val="43FF2D67"/>
    <w:rsid w:val="4405A5EA"/>
    <w:rsid w:val="44126CE1"/>
    <w:rsid w:val="4431AB7F"/>
    <w:rsid w:val="44522FE1"/>
    <w:rsid w:val="445D9E18"/>
    <w:rsid w:val="446964C8"/>
    <w:rsid w:val="447E3520"/>
    <w:rsid w:val="44814F51"/>
    <w:rsid w:val="4494EF91"/>
    <w:rsid w:val="44AF2575"/>
    <w:rsid w:val="44C37CB1"/>
    <w:rsid w:val="44C8701E"/>
    <w:rsid w:val="44E4139F"/>
    <w:rsid w:val="44F4E172"/>
    <w:rsid w:val="44FF329C"/>
    <w:rsid w:val="455C7B43"/>
    <w:rsid w:val="455EDE2C"/>
    <w:rsid w:val="4561ACC6"/>
    <w:rsid w:val="457C2E83"/>
    <w:rsid w:val="4581A7D5"/>
    <w:rsid w:val="45839F28"/>
    <w:rsid w:val="458F0155"/>
    <w:rsid w:val="45988DFA"/>
    <w:rsid w:val="459B41B1"/>
    <w:rsid w:val="45ACC715"/>
    <w:rsid w:val="45B6F173"/>
    <w:rsid w:val="45B9B872"/>
    <w:rsid w:val="45D0EB2A"/>
    <w:rsid w:val="45DA4430"/>
    <w:rsid w:val="45DE2458"/>
    <w:rsid w:val="45E4CAE7"/>
    <w:rsid w:val="4603FFFD"/>
    <w:rsid w:val="46066C44"/>
    <w:rsid w:val="461A0581"/>
    <w:rsid w:val="4633D2C9"/>
    <w:rsid w:val="4636C79E"/>
    <w:rsid w:val="463C5770"/>
    <w:rsid w:val="463C75FC"/>
    <w:rsid w:val="464A3780"/>
    <w:rsid w:val="466688A7"/>
    <w:rsid w:val="466FE731"/>
    <w:rsid w:val="467167F3"/>
    <w:rsid w:val="468F2603"/>
    <w:rsid w:val="4693B561"/>
    <w:rsid w:val="46B5ED12"/>
    <w:rsid w:val="46CCC582"/>
    <w:rsid w:val="46DBE5E5"/>
    <w:rsid w:val="46E05FC0"/>
    <w:rsid w:val="46EF07F6"/>
    <w:rsid w:val="46EFF332"/>
    <w:rsid w:val="46F6FBBF"/>
    <w:rsid w:val="46FCEB54"/>
    <w:rsid w:val="471BAF8E"/>
    <w:rsid w:val="473D7284"/>
    <w:rsid w:val="475988BB"/>
    <w:rsid w:val="4765AB97"/>
    <w:rsid w:val="476AA62B"/>
    <w:rsid w:val="476FAC4B"/>
    <w:rsid w:val="47716570"/>
    <w:rsid w:val="4773EC03"/>
    <w:rsid w:val="47911A3B"/>
    <w:rsid w:val="4791C444"/>
    <w:rsid w:val="47953EDA"/>
    <w:rsid w:val="47988E4C"/>
    <w:rsid w:val="4799B4E8"/>
    <w:rsid w:val="47A78878"/>
    <w:rsid w:val="47AB328C"/>
    <w:rsid w:val="47B97E7A"/>
    <w:rsid w:val="47C9DF94"/>
    <w:rsid w:val="47CD8A34"/>
    <w:rsid w:val="47DD3DFE"/>
    <w:rsid w:val="47EA7F2F"/>
    <w:rsid w:val="47EB84FD"/>
    <w:rsid w:val="47FDF63C"/>
    <w:rsid w:val="48063C2A"/>
    <w:rsid w:val="4815310B"/>
    <w:rsid w:val="48235CC6"/>
    <w:rsid w:val="482E6011"/>
    <w:rsid w:val="48368036"/>
    <w:rsid w:val="484257F3"/>
    <w:rsid w:val="4856AD3C"/>
    <w:rsid w:val="48740372"/>
    <w:rsid w:val="487E94A0"/>
    <w:rsid w:val="4881D08E"/>
    <w:rsid w:val="488BB777"/>
    <w:rsid w:val="4899031C"/>
    <w:rsid w:val="48A3171C"/>
    <w:rsid w:val="48A7C8DD"/>
    <w:rsid w:val="48AA5F2D"/>
    <w:rsid w:val="48C8F475"/>
    <w:rsid w:val="48D2E273"/>
    <w:rsid w:val="48DF9A31"/>
    <w:rsid w:val="48E0EC03"/>
    <w:rsid w:val="48E53C0D"/>
    <w:rsid w:val="4903A707"/>
    <w:rsid w:val="490ED570"/>
    <w:rsid w:val="4914D1CD"/>
    <w:rsid w:val="4934924D"/>
    <w:rsid w:val="49358BFC"/>
    <w:rsid w:val="4937FBD2"/>
    <w:rsid w:val="49407ABC"/>
    <w:rsid w:val="49415BB4"/>
    <w:rsid w:val="494A5E06"/>
    <w:rsid w:val="495B0A5E"/>
    <w:rsid w:val="4977351A"/>
    <w:rsid w:val="4982F21D"/>
    <w:rsid w:val="49A4945F"/>
    <w:rsid w:val="49BBE83B"/>
    <w:rsid w:val="49C53F10"/>
    <w:rsid w:val="49CC7550"/>
    <w:rsid w:val="49D03A2B"/>
    <w:rsid w:val="49EC7D03"/>
    <w:rsid w:val="4A20BD4E"/>
    <w:rsid w:val="4A475C9F"/>
    <w:rsid w:val="4A4BE373"/>
    <w:rsid w:val="4A630FB3"/>
    <w:rsid w:val="4A636910"/>
    <w:rsid w:val="4A69C555"/>
    <w:rsid w:val="4A6A31CC"/>
    <w:rsid w:val="4A706A6B"/>
    <w:rsid w:val="4A72ECA8"/>
    <w:rsid w:val="4A83BFD1"/>
    <w:rsid w:val="4A84F658"/>
    <w:rsid w:val="4A865D26"/>
    <w:rsid w:val="4A936BED"/>
    <w:rsid w:val="4A9BCB63"/>
    <w:rsid w:val="4A9F2BD0"/>
    <w:rsid w:val="4AA49B20"/>
    <w:rsid w:val="4AB07EFE"/>
    <w:rsid w:val="4AB538DA"/>
    <w:rsid w:val="4AC1A30C"/>
    <w:rsid w:val="4AD6C23B"/>
    <w:rsid w:val="4AD85982"/>
    <w:rsid w:val="4AFD7C9B"/>
    <w:rsid w:val="4B0EAAC0"/>
    <w:rsid w:val="4B0F9F1D"/>
    <w:rsid w:val="4B1E48C5"/>
    <w:rsid w:val="4B2568F1"/>
    <w:rsid w:val="4B25ECB7"/>
    <w:rsid w:val="4B2B6D1B"/>
    <w:rsid w:val="4B379CB8"/>
    <w:rsid w:val="4B43B00F"/>
    <w:rsid w:val="4B5CFF55"/>
    <w:rsid w:val="4B66039B"/>
    <w:rsid w:val="4B693E3C"/>
    <w:rsid w:val="4B7F484B"/>
    <w:rsid w:val="4B8976A9"/>
    <w:rsid w:val="4B8B5E3B"/>
    <w:rsid w:val="4BA1F211"/>
    <w:rsid w:val="4BA449E7"/>
    <w:rsid w:val="4BBF3E5F"/>
    <w:rsid w:val="4BF4688E"/>
    <w:rsid w:val="4BF7A355"/>
    <w:rsid w:val="4BFEE014"/>
    <w:rsid w:val="4C08297D"/>
    <w:rsid w:val="4C0DDEB8"/>
    <w:rsid w:val="4C0F75BD"/>
    <w:rsid w:val="4C278A6D"/>
    <w:rsid w:val="4C3FEC24"/>
    <w:rsid w:val="4C4069D6"/>
    <w:rsid w:val="4C448419"/>
    <w:rsid w:val="4C593144"/>
    <w:rsid w:val="4C9D5E02"/>
    <w:rsid w:val="4CA06B95"/>
    <w:rsid w:val="4CA3A021"/>
    <w:rsid w:val="4CB04CF1"/>
    <w:rsid w:val="4CB73F78"/>
    <w:rsid w:val="4CBC1A2C"/>
    <w:rsid w:val="4CBD3ECF"/>
    <w:rsid w:val="4CCB56B7"/>
    <w:rsid w:val="4CD8073C"/>
    <w:rsid w:val="4CDD0E4A"/>
    <w:rsid w:val="4CF9A4FB"/>
    <w:rsid w:val="4D0569C2"/>
    <w:rsid w:val="4D09B40E"/>
    <w:rsid w:val="4D24B880"/>
    <w:rsid w:val="4D4B4EA1"/>
    <w:rsid w:val="4D4E7E20"/>
    <w:rsid w:val="4D5A3C7B"/>
    <w:rsid w:val="4D604E5E"/>
    <w:rsid w:val="4D689356"/>
    <w:rsid w:val="4D70F8B4"/>
    <w:rsid w:val="4D75B9F5"/>
    <w:rsid w:val="4D8530CB"/>
    <w:rsid w:val="4D905526"/>
    <w:rsid w:val="4D9AE58E"/>
    <w:rsid w:val="4DA2039C"/>
    <w:rsid w:val="4DC8DC11"/>
    <w:rsid w:val="4DD518E8"/>
    <w:rsid w:val="4DDC9663"/>
    <w:rsid w:val="4DDD30FD"/>
    <w:rsid w:val="4DEB1B0D"/>
    <w:rsid w:val="4DEE44F8"/>
    <w:rsid w:val="4E062D6C"/>
    <w:rsid w:val="4E0DEF92"/>
    <w:rsid w:val="4E142729"/>
    <w:rsid w:val="4E26AF04"/>
    <w:rsid w:val="4E3D5980"/>
    <w:rsid w:val="4E3F8E3C"/>
    <w:rsid w:val="4E4D8A64"/>
    <w:rsid w:val="4E66DAC9"/>
    <w:rsid w:val="4E6D0BE6"/>
    <w:rsid w:val="4E77CA77"/>
    <w:rsid w:val="4E995878"/>
    <w:rsid w:val="4EB8D5FD"/>
    <w:rsid w:val="4EC0DBDF"/>
    <w:rsid w:val="4EC67F5D"/>
    <w:rsid w:val="4ED07BEF"/>
    <w:rsid w:val="4ED3E043"/>
    <w:rsid w:val="4EDBE3B7"/>
    <w:rsid w:val="4EE2F9C8"/>
    <w:rsid w:val="4EF11212"/>
    <w:rsid w:val="4F04F029"/>
    <w:rsid w:val="4F3E5CDD"/>
    <w:rsid w:val="4F59CE49"/>
    <w:rsid w:val="4F91899C"/>
    <w:rsid w:val="4F96B871"/>
    <w:rsid w:val="4F995094"/>
    <w:rsid w:val="4FA435A1"/>
    <w:rsid w:val="4FA9AA91"/>
    <w:rsid w:val="4FC9D328"/>
    <w:rsid w:val="4FCFFF64"/>
    <w:rsid w:val="4FEAD605"/>
    <w:rsid w:val="4FED1E83"/>
    <w:rsid w:val="5002F779"/>
    <w:rsid w:val="500B4CE8"/>
    <w:rsid w:val="500D3CE7"/>
    <w:rsid w:val="50147046"/>
    <w:rsid w:val="5015347D"/>
    <w:rsid w:val="50205771"/>
    <w:rsid w:val="502FB500"/>
    <w:rsid w:val="5035E6EA"/>
    <w:rsid w:val="503971F6"/>
    <w:rsid w:val="503D95E2"/>
    <w:rsid w:val="504F2D7F"/>
    <w:rsid w:val="5061BF21"/>
    <w:rsid w:val="5073BA16"/>
    <w:rsid w:val="508FF875"/>
    <w:rsid w:val="5095C2F2"/>
    <w:rsid w:val="50967097"/>
    <w:rsid w:val="509899A3"/>
    <w:rsid w:val="50A0928A"/>
    <w:rsid w:val="50A82336"/>
    <w:rsid w:val="50B43E21"/>
    <w:rsid w:val="50BFCB93"/>
    <w:rsid w:val="50C566DC"/>
    <w:rsid w:val="50C792C5"/>
    <w:rsid w:val="50CD4A76"/>
    <w:rsid w:val="50D20680"/>
    <w:rsid w:val="50E48737"/>
    <w:rsid w:val="50E789FA"/>
    <w:rsid w:val="50FC9AE9"/>
    <w:rsid w:val="510895C3"/>
    <w:rsid w:val="510D0B39"/>
    <w:rsid w:val="511DF715"/>
    <w:rsid w:val="5126A323"/>
    <w:rsid w:val="512BC218"/>
    <w:rsid w:val="512E0AFF"/>
    <w:rsid w:val="5138F1FC"/>
    <w:rsid w:val="51497CD9"/>
    <w:rsid w:val="514C237E"/>
    <w:rsid w:val="515007D0"/>
    <w:rsid w:val="515280EB"/>
    <w:rsid w:val="517F1CED"/>
    <w:rsid w:val="51910536"/>
    <w:rsid w:val="51969E74"/>
    <w:rsid w:val="51A52BDB"/>
    <w:rsid w:val="51A9E442"/>
    <w:rsid w:val="51B72522"/>
    <w:rsid w:val="51BB62F5"/>
    <w:rsid w:val="51C0F7A2"/>
    <w:rsid w:val="51D266D9"/>
    <w:rsid w:val="51DCA122"/>
    <w:rsid w:val="51E0A2B9"/>
    <w:rsid w:val="51F38945"/>
    <w:rsid w:val="5201E6D5"/>
    <w:rsid w:val="521AB32F"/>
    <w:rsid w:val="521F7D0D"/>
    <w:rsid w:val="52280759"/>
    <w:rsid w:val="52282353"/>
    <w:rsid w:val="52353650"/>
    <w:rsid w:val="52385099"/>
    <w:rsid w:val="524C3E9B"/>
    <w:rsid w:val="5253621C"/>
    <w:rsid w:val="52675EF3"/>
    <w:rsid w:val="526D40F6"/>
    <w:rsid w:val="526ED9D0"/>
    <w:rsid w:val="527BA3CA"/>
    <w:rsid w:val="528E3B1C"/>
    <w:rsid w:val="52BE8C30"/>
    <w:rsid w:val="52D152D5"/>
    <w:rsid w:val="52DB88E9"/>
    <w:rsid w:val="52E8ED36"/>
    <w:rsid w:val="52EE514C"/>
    <w:rsid w:val="52F17FF9"/>
    <w:rsid w:val="52F4C969"/>
    <w:rsid w:val="52FE1752"/>
    <w:rsid w:val="531D45C6"/>
    <w:rsid w:val="5323C0A5"/>
    <w:rsid w:val="53293C02"/>
    <w:rsid w:val="5345604D"/>
    <w:rsid w:val="5347371F"/>
    <w:rsid w:val="534CD53F"/>
    <w:rsid w:val="5352F583"/>
    <w:rsid w:val="53775B65"/>
    <w:rsid w:val="537A1BE3"/>
    <w:rsid w:val="5388E0DA"/>
    <w:rsid w:val="538F7B32"/>
    <w:rsid w:val="539F107B"/>
    <w:rsid w:val="53A17019"/>
    <w:rsid w:val="53B80F1D"/>
    <w:rsid w:val="53BDC53D"/>
    <w:rsid w:val="53BFE654"/>
    <w:rsid w:val="53D01A28"/>
    <w:rsid w:val="53D8614C"/>
    <w:rsid w:val="53EA696E"/>
    <w:rsid w:val="53F8BDA5"/>
    <w:rsid w:val="54017BF2"/>
    <w:rsid w:val="540B8121"/>
    <w:rsid w:val="540D0013"/>
    <w:rsid w:val="540E4F65"/>
    <w:rsid w:val="54197B17"/>
    <w:rsid w:val="542089D2"/>
    <w:rsid w:val="542A8591"/>
    <w:rsid w:val="543DB593"/>
    <w:rsid w:val="543E4EF9"/>
    <w:rsid w:val="5448AAA0"/>
    <w:rsid w:val="54592FFF"/>
    <w:rsid w:val="5476E62C"/>
    <w:rsid w:val="54797859"/>
    <w:rsid w:val="5487DE2D"/>
    <w:rsid w:val="5488BF68"/>
    <w:rsid w:val="548E3198"/>
    <w:rsid w:val="548F2889"/>
    <w:rsid w:val="54922826"/>
    <w:rsid w:val="54B3F95E"/>
    <w:rsid w:val="54DEBF40"/>
    <w:rsid w:val="54E18504"/>
    <w:rsid w:val="551163C0"/>
    <w:rsid w:val="55157D81"/>
    <w:rsid w:val="55353044"/>
    <w:rsid w:val="553FE397"/>
    <w:rsid w:val="55493E5D"/>
    <w:rsid w:val="5551DF8A"/>
    <w:rsid w:val="5597AAD2"/>
    <w:rsid w:val="5599060C"/>
    <w:rsid w:val="55A6D788"/>
    <w:rsid w:val="55B53024"/>
    <w:rsid w:val="55B53B1E"/>
    <w:rsid w:val="55D748A6"/>
    <w:rsid w:val="55E157CF"/>
    <w:rsid w:val="55F87636"/>
    <w:rsid w:val="5601EA2E"/>
    <w:rsid w:val="56023CB0"/>
    <w:rsid w:val="56065B07"/>
    <w:rsid w:val="561C48A2"/>
    <w:rsid w:val="561EBD02"/>
    <w:rsid w:val="5623464E"/>
    <w:rsid w:val="56341228"/>
    <w:rsid w:val="5637543B"/>
    <w:rsid w:val="563C4188"/>
    <w:rsid w:val="563D5E29"/>
    <w:rsid w:val="5640D78B"/>
    <w:rsid w:val="5676F4B1"/>
    <w:rsid w:val="568E6BA2"/>
    <w:rsid w:val="56924B3A"/>
    <w:rsid w:val="56AA784D"/>
    <w:rsid w:val="56ACCDAC"/>
    <w:rsid w:val="56C3EC18"/>
    <w:rsid w:val="56D100A5"/>
    <w:rsid w:val="56D3604D"/>
    <w:rsid w:val="56D8D9EE"/>
    <w:rsid w:val="56EA2902"/>
    <w:rsid w:val="56EC40FD"/>
    <w:rsid w:val="56FA2E28"/>
    <w:rsid w:val="56FFA65D"/>
    <w:rsid w:val="5700DF42"/>
    <w:rsid w:val="5712A84C"/>
    <w:rsid w:val="5716589C"/>
    <w:rsid w:val="572769C1"/>
    <w:rsid w:val="57278FFA"/>
    <w:rsid w:val="572E43C9"/>
    <w:rsid w:val="57416545"/>
    <w:rsid w:val="57446735"/>
    <w:rsid w:val="575846FB"/>
    <w:rsid w:val="575DF0F3"/>
    <w:rsid w:val="577499AA"/>
    <w:rsid w:val="57958EAD"/>
    <w:rsid w:val="57AF5B06"/>
    <w:rsid w:val="58268944"/>
    <w:rsid w:val="58335D0F"/>
    <w:rsid w:val="583BEF8C"/>
    <w:rsid w:val="58411707"/>
    <w:rsid w:val="5846D428"/>
    <w:rsid w:val="5852555C"/>
    <w:rsid w:val="5854CFBC"/>
    <w:rsid w:val="587F0D1F"/>
    <w:rsid w:val="5882E792"/>
    <w:rsid w:val="58918CBD"/>
    <w:rsid w:val="58923D24"/>
    <w:rsid w:val="5895FE89"/>
    <w:rsid w:val="58BA494F"/>
    <w:rsid w:val="58BB8C6E"/>
    <w:rsid w:val="58C711B4"/>
    <w:rsid w:val="58CFE125"/>
    <w:rsid w:val="58D9CE80"/>
    <w:rsid w:val="58DC37F5"/>
    <w:rsid w:val="58E0B365"/>
    <w:rsid w:val="58E61CD6"/>
    <w:rsid w:val="5909393D"/>
    <w:rsid w:val="5913E1BB"/>
    <w:rsid w:val="592E72A8"/>
    <w:rsid w:val="593EF878"/>
    <w:rsid w:val="5987474F"/>
    <w:rsid w:val="598A8B3F"/>
    <w:rsid w:val="59A896BF"/>
    <w:rsid w:val="59A8D9F7"/>
    <w:rsid w:val="59BA3002"/>
    <w:rsid w:val="59F8E91C"/>
    <w:rsid w:val="5A0115BA"/>
    <w:rsid w:val="5A0162F1"/>
    <w:rsid w:val="5A02D067"/>
    <w:rsid w:val="5A07D886"/>
    <w:rsid w:val="5A230FD1"/>
    <w:rsid w:val="5A33EDBB"/>
    <w:rsid w:val="5A3A7128"/>
    <w:rsid w:val="5A491A5D"/>
    <w:rsid w:val="5A4BBEA9"/>
    <w:rsid w:val="5A51764B"/>
    <w:rsid w:val="5A6407E7"/>
    <w:rsid w:val="5A67FF17"/>
    <w:rsid w:val="5A76FD37"/>
    <w:rsid w:val="5A90D8D0"/>
    <w:rsid w:val="5A922A38"/>
    <w:rsid w:val="5A9B5A5F"/>
    <w:rsid w:val="5AC4AF3A"/>
    <w:rsid w:val="5AD7843F"/>
    <w:rsid w:val="5ADAFEB7"/>
    <w:rsid w:val="5AEF6A12"/>
    <w:rsid w:val="5B265BA0"/>
    <w:rsid w:val="5B5E2A06"/>
    <w:rsid w:val="5B79A27A"/>
    <w:rsid w:val="5B7AE2F2"/>
    <w:rsid w:val="5B7D27B2"/>
    <w:rsid w:val="5B85D506"/>
    <w:rsid w:val="5B8965BD"/>
    <w:rsid w:val="5B93452B"/>
    <w:rsid w:val="5BA76140"/>
    <w:rsid w:val="5BA8D88D"/>
    <w:rsid w:val="5BA9E213"/>
    <w:rsid w:val="5BC1210E"/>
    <w:rsid w:val="5BDB3E73"/>
    <w:rsid w:val="5C120865"/>
    <w:rsid w:val="5C241DB9"/>
    <w:rsid w:val="5C2BEFE7"/>
    <w:rsid w:val="5C362AB5"/>
    <w:rsid w:val="5C395A69"/>
    <w:rsid w:val="5C3F2E95"/>
    <w:rsid w:val="5C403ED7"/>
    <w:rsid w:val="5C525F1C"/>
    <w:rsid w:val="5C54A790"/>
    <w:rsid w:val="5C5B5887"/>
    <w:rsid w:val="5C626E43"/>
    <w:rsid w:val="5C795F75"/>
    <w:rsid w:val="5C7BA155"/>
    <w:rsid w:val="5CAE3ACB"/>
    <w:rsid w:val="5CB488E3"/>
    <w:rsid w:val="5CC3172D"/>
    <w:rsid w:val="5CCEDB70"/>
    <w:rsid w:val="5CE0D20A"/>
    <w:rsid w:val="5D0C4190"/>
    <w:rsid w:val="5D16EBBF"/>
    <w:rsid w:val="5D1A0909"/>
    <w:rsid w:val="5D1F5E7D"/>
    <w:rsid w:val="5D2D8083"/>
    <w:rsid w:val="5D3243DC"/>
    <w:rsid w:val="5D3C88D1"/>
    <w:rsid w:val="5D404229"/>
    <w:rsid w:val="5D5CF16F"/>
    <w:rsid w:val="5D63DFAF"/>
    <w:rsid w:val="5D6A7D3F"/>
    <w:rsid w:val="5D6F45B4"/>
    <w:rsid w:val="5D7799C1"/>
    <w:rsid w:val="5D7AEAE8"/>
    <w:rsid w:val="5D845CF0"/>
    <w:rsid w:val="5D8A613F"/>
    <w:rsid w:val="5D8EF861"/>
    <w:rsid w:val="5DC7A253"/>
    <w:rsid w:val="5DC7FA66"/>
    <w:rsid w:val="5DC8B42A"/>
    <w:rsid w:val="5DCFF1B1"/>
    <w:rsid w:val="5DE0807B"/>
    <w:rsid w:val="5DE15AB5"/>
    <w:rsid w:val="5DE885E1"/>
    <w:rsid w:val="5E00B5D9"/>
    <w:rsid w:val="5E02C09E"/>
    <w:rsid w:val="5E1DB4A8"/>
    <w:rsid w:val="5E33291F"/>
    <w:rsid w:val="5E441DE5"/>
    <w:rsid w:val="5E4C93CD"/>
    <w:rsid w:val="5E6EE26D"/>
    <w:rsid w:val="5ED4FF3F"/>
    <w:rsid w:val="5EE40010"/>
    <w:rsid w:val="5EE69A5D"/>
    <w:rsid w:val="5EF53EBE"/>
    <w:rsid w:val="5EF8C1D0"/>
    <w:rsid w:val="5EF8F0B9"/>
    <w:rsid w:val="5EFEF9C1"/>
    <w:rsid w:val="5F0AD8CB"/>
    <w:rsid w:val="5F105050"/>
    <w:rsid w:val="5F202D51"/>
    <w:rsid w:val="5F403212"/>
    <w:rsid w:val="5F4B08E9"/>
    <w:rsid w:val="5F4D5567"/>
    <w:rsid w:val="5F564749"/>
    <w:rsid w:val="5F68277F"/>
    <w:rsid w:val="5F99B509"/>
    <w:rsid w:val="5FA8EE9A"/>
    <w:rsid w:val="5FB856F2"/>
    <w:rsid w:val="5FCF5B3E"/>
    <w:rsid w:val="5FD0800F"/>
    <w:rsid w:val="5FD13789"/>
    <w:rsid w:val="5FDA52B9"/>
    <w:rsid w:val="5FE98678"/>
    <w:rsid w:val="5FECFF2B"/>
    <w:rsid w:val="5FF61221"/>
    <w:rsid w:val="6000B3AA"/>
    <w:rsid w:val="60028010"/>
    <w:rsid w:val="6013F42E"/>
    <w:rsid w:val="60202E40"/>
    <w:rsid w:val="602D26FE"/>
    <w:rsid w:val="602F0032"/>
    <w:rsid w:val="60419D7D"/>
    <w:rsid w:val="604C79DA"/>
    <w:rsid w:val="60569A7D"/>
    <w:rsid w:val="6057C969"/>
    <w:rsid w:val="605F8FA9"/>
    <w:rsid w:val="606099B7"/>
    <w:rsid w:val="60714327"/>
    <w:rsid w:val="607B2A39"/>
    <w:rsid w:val="60981626"/>
    <w:rsid w:val="609ACA22"/>
    <w:rsid w:val="60A56ABB"/>
    <w:rsid w:val="60C254F6"/>
    <w:rsid w:val="60C7C7C8"/>
    <w:rsid w:val="60E53351"/>
    <w:rsid w:val="60F217AA"/>
    <w:rsid w:val="60F69CF9"/>
    <w:rsid w:val="60F8DAEE"/>
    <w:rsid w:val="61090899"/>
    <w:rsid w:val="610FCF80"/>
    <w:rsid w:val="611B2F20"/>
    <w:rsid w:val="611FB73C"/>
    <w:rsid w:val="6129EA0A"/>
    <w:rsid w:val="612A176E"/>
    <w:rsid w:val="612F008C"/>
    <w:rsid w:val="614657D8"/>
    <w:rsid w:val="6147DF17"/>
    <w:rsid w:val="61482C8B"/>
    <w:rsid w:val="6149F1EF"/>
    <w:rsid w:val="614D2253"/>
    <w:rsid w:val="6168F820"/>
    <w:rsid w:val="6177DBE8"/>
    <w:rsid w:val="61832475"/>
    <w:rsid w:val="618C6C2A"/>
    <w:rsid w:val="6190AFA5"/>
    <w:rsid w:val="619F6B61"/>
    <w:rsid w:val="61ABE357"/>
    <w:rsid w:val="61B4EFC8"/>
    <w:rsid w:val="61C2808B"/>
    <w:rsid w:val="61CB6C5F"/>
    <w:rsid w:val="61DA7056"/>
    <w:rsid w:val="61FB70DD"/>
    <w:rsid w:val="620E3381"/>
    <w:rsid w:val="621957E4"/>
    <w:rsid w:val="623109F5"/>
    <w:rsid w:val="624342A8"/>
    <w:rsid w:val="624360AA"/>
    <w:rsid w:val="62724CED"/>
    <w:rsid w:val="6280718B"/>
    <w:rsid w:val="628B1C0C"/>
    <w:rsid w:val="628C2DF5"/>
    <w:rsid w:val="629028C7"/>
    <w:rsid w:val="629C7C4D"/>
    <w:rsid w:val="62A018B7"/>
    <w:rsid w:val="62AF805B"/>
    <w:rsid w:val="62C422DA"/>
    <w:rsid w:val="62E4A7D1"/>
    <w:rsid w:val="631F3E43"/>
    <w:rsid w:val="63262FC0"/>
    <w:rsid w:val="632DD61D"/>
    <w:rsid w:val="6348EB81"/>
    <w:rsid w:val="634E05F0"/>
    <w:rsid w:val="63609332"/>
    <w:rsid w:val="63635A2A"/>
    <w:rsid w:val="63705102"/>
    <w:rsid w:val="637E0F54"/>
    <w:rsid w:val="63883DB7"/>
    <w:rsid w:val="63962ED4"/>
    <w:rsid w:val="6399DEFD"/>
    <w:rsid w:val="63AF83AD"/>
    <w:rsid w:val="63B03C0A"/>
    <w:rsid w:val="63B6410A"/>
    <w:rsid w:val="63B6B4B0"/>
    <w:rsid w:val="63B8661E"/>
    <w:rsid w:val="63DCBFD7"/>
    <w:rsid w:val="63DEA394"/>
    <w:rsid w:val="63E1FC87"/>
    <w:rsid w:val="63EC22A9"/>
    <w:rsid w:val="64043DDD"/>
    <w:rsid w:val="6410D991"/>
    <w:rsid w:val="641CC705"/>
    <w:rsid w:val="6426D9A7"/>
    <w:rsid w:val="642783BE"/>
    <w:rsid w:val="642CECAA"/>
    <w:rsid w:val="64491E06"/>
    <w:rsid w:val="64582D65"/>
    <w:rsid w:val="6458DA53"/>
    <w:rsid w:val="6493DA5E"/>
    <w:rsid w:val="649E58AB"/>
    <w:rsid w:val="64CB58D6"/>
    <w:rsid w:val="64CF3265"/>
    <w:rsid w:val="64E88991"/>
    <w:rsid w:val="64ECFFBF"/>
    <w:rsid w:val="64FBFE14"/>
    <w:rsid w:val="650C7105"/>
    <w:rsid w:val="65201889"/>
    <w:rsid w:val="6537D1B8"/>
    <w:rsid w:val="65426392"/>
    <w:rsid w:val="6543327B"/>
    <w:rsid w:val="6566F460"/>
    <w:rsid w:val="656731EB"/>
    <w:rsid w:val="656E3B45"/>
    <w:rsid w:val="656F68E6"/>
    <w:rsid w:val="657C27B0"/>
    <w:rsid w:val="6580E486"/>
    <w:rsid w:val="658B324A"/>
    <w:rsid w:val="658D8C08"/>
    <w:rsid w:val="659280C9"/>
    <w:rsid w:val="659A05EF"/>
    <w:rsid w:val="65C78572"/>
    <w:rsid w:val="65CFB6D8"/>
    <w:rsid w:val="65DFA6E2"/>
    <w:rsid w:val="65F322AC"/>
    <w:rsid w:val="65F4AAB4"/>
    <w:rsid w:val="65F66FE8"/>
    <w:rsid w:val="6601C565"/>
    <w:rsid w:val="660A7A3B"/>
    <w:rsid w:val="66150E5A"/>
    <w:rsid w:val="6618D5E1"/>
    <w:rsid w:val="66270630"/>
    <w:rsid w:val="6629E00D"/>
    <w:rsid w:val="665C098F"/>
    <w:rsid w:val="665C83E7"/>
    <w:rsid w:val="6667AA28"/>
    <w:rsid w:val="666FFCAD"/>
    <w:rsid w:val="6674678B"/>
    <w:rsid w:val="66A0D3D7"/>
    <w:rsid w:val="66B5BC1A"/>
    <w:rsid w:val="66B719A7"/>
    <w:rsid w:val="66B99080"/>
    <w:rsid w:val="66C3E4AE"/>
    <w:rsid w:val="66C6C4CA"/>
    <w:rsid w:val="66CA30AA"/>
    <w:rsid w:val="66D4F83A"/>
    <w:rsid w:val="66DAEC7E"/>
    <w:rsid w:val="66DC2107"/>
    <w:rsid w:val="66F64FDB"/>
    <w:rsid w:val="67010CEA"/>
    <w:rsid w:val="670BC13B"/>
    <w:rsid w:val="670BD907"/>
    <w:rsid w:val="67164456"/>
    <w:rsid w:val="6728304E"/>
    <w:rsid w:val="67321B83"/>
    <w:rsid w:val="67487A53"/>
    <w:rsid w:val="6748AAD6"/>
    <w:rsid w:val="6755F0A4"/>
    <w:rsid w:val="675E0FE6"/>
    <w:rsid w:val="6767C004"/>
    <w:rsid w:val="677B54A5"/>
    <w:rsid w:val="678543AC"/>
    <w:rsid w:val="678720EF"/>
    <w:rsid w:val="678BF812"/>
    <w:rsid w:val="67934AC0"/>
    <w:rsid w:val="67AD3711"/>
    <w:rsid w:val="67AFABB3"/>
    <w:rsid w:val="67B4F4F3"/>
    <w:rsid w:val="67D8F520"/>
    <w:rsid w:val="67E69AD1"/>
    <w:rsid w:val="67EA3A9C"/>
    <w:rsid w:val="67F0B0A9"/>
    <w:rsid w:val="67FF412A"/>
    <w:rsid w:val="685AF586"/>
    <w:rsid w:val="686116BB"/>
    <w:rsid w:val="6862952B"/>
    <w:rsid w:val="689318A2"/>
    <w:rsid w:val="689D7B54"/>
    <w:rsid w:val="68B3C872"/>
    <w:rsid w:val="68C05457"/>
    <w:rsid w:val="68C9A231"/>
    <w:rsid w:val="68CC34AD"/>
    <w:rsid w:val="68D8AB91"/>
    <w:rsid w:val="68F12BC3"/>
    <w:rsid w:val="6907141E"/>
    <w:rsid w:val="691F40E7"/>
    <w:rsid w:val="6920F786"/>
    <w:rsid w:val="6935534E"/>
    <w:rsid w:val="696271F4"/>
    <w:rsid w:val="69683817"/>
    <w:rsid w:val="697A7894"/>
    <w:rsid w:val="697CE98F"/>
    <w:rsid w:val="698A8F66"/>
    <w:rsid w:val="69930C14"/>
    <w:rsid w:val="699E0F00"/>
    <w:rsid w:val="699FA838"/>
    <w:rsid w:val="69A07F14"/>
    <w:rsid w:val="69A09195"/>
    <w:rsid w:val="69A221AE"/>
    <w:rsid w:val="69A8EA6C"/>
    <w:rsid w:val="69B063CE"/>
    <w:rsid w:val="69C92CCA"/>
    <w:rsid w:val="69D1DD7C"/>
    <w:rsid w:val="69E653C3"/>
    <w:rsid w:val="69EE0823"/>
    <w:rsid w:val="69FF3A0B"/>
    <w:rsid w:val="6A216E12"/>
    <w:rsid w:val="6A37EDE3"/>
    <w:rsid w:val="6A38ADAC"/>
    <w:rsid w:val="6A4D11C9"/>
    <w:rsid w:val="6A4FE03A"/>
    <w:rsid w:val="6A514688"/>
    <w:rsid w:val="6A5791CA"/>
    <w:rsid w:val="6A606CC7"/>
    <w:rsid w:val="6A6CD002"/>
    <w:rsid w:val="6A7D8456"/>
    <w:rsid w:val="6A835D69"/>
    <w:rsid w:val="6A996787"/>
    <w:rsid w:val="6AAB418C"/>
    <w:rsid w:val="6AF8771E"/>
    <w:rsid w:val="6B00B7D7"/>
    <w:rsid w:val="6B02A752"/>
    <w:rsid w:val="6B037F91"/>
    <w:rsid w:val="6B15B442"/>
    <w:rsid w:val="6B17630F"/>
    <w:rsid w:val="6B42C53F"/>
    <w:rsid w:val="6B444D4D"/>
    <w:rsid w:val="6B54AB0E"/>
    <w:rsid w:val="6B59658F"/>
    <w:rsid w:val="6B6E53E4"/>
    <w:rsid w:val="6B7B42FD"/>
    <w:rsid w:val="6B7DBE28"/>
    <w:rsid w:val="6B851757"/>
    <w:rsid w:val="6B9FC3F4"/>
    <w:rsid w:val="6BB05E32"/>
    <w:rsid w:val="6BCF12D9"/>
    <w:rsid w:val="6BE85C24"/>
    <w:rsid w:val="6C00CB52"/>
    <w:rsid w:val="6C0576A6"/>
    <w:rsid w:val="6C06E9D2"/>
    <w:rsid w:val="6C0ABA45"/>
    <w:rsid w:val="6C2A98CC"/>
    <w:rsid w:val="6C2E3E8C"/>
    <w:rsid w:val="6C34AD25"/>
    <w:rsid w:val="6C3ADE9F"/>
    <w:rsid w:val="6C3F39F1"/>
    <w:rsid w:val="6C637C0C"/>
    <w:rsid w:val="6C6F18E8"/>
    <w:rsid w:val="6C720EC5"/>
    <w:rsid w:val="6C723651"/>
    <w:rsid w:val="6C756F98"/>
    <w:rsid w:val="6C898EF2"/>
    <w:rsid w:val="6C9EFDA7"/>
    <w:rsid w:val="6CACE887"/>
    <w:rsid w:val="6CB1DF6E"/>
    <w:rsid w:val="6CB7D588"/>
    <w:rsid w:val="6CC93011"/>
    <w:rsid w:val="6CD3EDB0"/>
    <w:rsid w:val="6CDE964F"/>
    <w:rsid w:val="6CDF54CF"/>
    <w:rsid w:val="6CE3D160"/>
    <w:rsid w:val="6D025781"/>
    <w:rsid w:val="6D0419FD"/>
    <w:rsid w:val="6D3506F9"/>
    <w:rsid w:val="6D44514F"/>
    <w:rsid w:val="6D46F55B"/>
    <w:rsid w:val="6D4AE401"/>
    <w:rsid w:val="6D507FDD"/>
    <w:rsid w:val="6D64DCDC"/>
    <w:rsid w:val="6D6816AA"/>
    <w:rsid w:val="6D6C4C22"/>
    <w:rsid w:val="6D7B02BF"/>
    <w:rsid w:val="6D8A76B4"/>
    <w:rsid w:val="6D96EC31"/>
    <w:rsid w:val="6D9FD037"/>
    <w:rsid w:val="6DC112E6"/>
    <w:rsid w:val="6DC4E831"/>
    <w:rsid w:val="6DCC0FDE"/>
    <w:rsid w:val="6DCC46B2"/>
    <w:rsid w:val="6DD157C1"/>
    <w:rsid w:val="6DD9C31F"/>
    <w:rsid w:val="6DE75EC8"/>
    <w:rsid w:val="6DFE91CB"/>
    <w:rsid w:val="6DFFF606"/>
    <w:rsid w:val="6E0027EA"/>
    <w:rsid w:val="6E4904F2"/>
    <w:rsid w:val="6E4F03D1"/>
    <w:rsid w:val="6E58F706"/>
    <w:rsid w:val="6E667488"/>
    <w:rsid w:val="6E744096"/>
    <w:rsid w:val="6E8A896F"/>
    <w:rsid w:val="6EB3BAD3"/>
    <w:rsid w:val="6EB6EE13"/>
    <w:rsid w:val="6EC9C484"/>
    <w:rsid w:val="6ED10EC1"/>
    <w:rsid w:val="6ED690E2"/>
    <w:rsid w:val="6EE54A52"/>
    <w:rsid w:val="6EED5BD0"/>
    <w:rsid w:val="6F007D47"/>
    <w:rsid w:val="6F03984A"/>
    <w:rsid w:val="6F04A698"/>
    <w:rsid w:val="6F0F4057"/>
    <w:rsid w:val="6F15DC7C"/>
    <w:rsid w:val="6F2BA535"/>
    <w:rsid w:val="6F36DEDA"/>
    <w:rsid w:val="6F37B647"/>
    <w:rsid w:val="6F40CF67"/>
    <w:rsid w:val="6F5BA157"/>
    <w:rsid w:val="6F616A88"/>
    <w:rsid w:val="6F65DF4E"/>
    <w:rsid w:val="6F6C2C32"/>
    <w:rsid w:val="6F81A1F9"/>
    <w:rsid w:val="6F82C605"/>
    <w:rsid w:val="6F9B83C7"/>
    <w:rsid w:val="6FA5784F"/>
    <w:rsid w:val="6FA6C6B7"/>
    <w:rsid w:val="6FA85D9A"/>
    <w:rsid w:val="6FACDEAA"/>
    <w:rsid w:val="6FBD73EB"/>
    <w:rsid w:val="6FD20CAF"/>
    <w:rsid w:val="6FE60629"/>
    <w:rsid w:val="70094180"/>
    <w:rsid w:val="70263948"/>
    <w:rsid w:val="702899CB"/>
    <w:rsid w:val="704DE9A1"/>
    <w:rsid w:val="706CDF22"/>
    <w:rsid w:val="7074A27F"/>
    <w:rsid w:val="70929B5A"/>
    <w:rsid w:val="7095F43B"/>
    <w:rsid w:val="70A7EF30"/>
    <w:rsid w:val="70C13603"/>
    <w:rsid w:val="70CB6DED"/>
    <w:rsid w:val="70D2F90A"/>
    <w:rsid w:val="70EDF01F"/>
    <w:rsid w:val="7101AFAF"/>
    <w:rsid w:val="710366C0"/>
    <w:rsid w:val="7112E10E"/>
    <w:rsid w:val="71351377"/>
    <w:rsid w:val="713634F2"/>
    <w:rsid w:val="7147133C"/>
    <w:rsid w:val="7159C461"/>
    <w:rsid w:val="715D6A71"/>
    <w:rsid w:val="7162E7B4"/>
    <w:rsid w:val="7181D68A"/>
    <w:rsid w:val="718BC065"/>
    <w:rsid w:val="718F412D"/>
    <w:rsid w:val="7191A56E"/>
    <w:rsid w:val="719EAA1A"/>
    <w:rsid w:val="71A7A2B4"/>
    <w:rsid w:val="71A9BDA3"/>
    <w:rsid w:val="71B1E894"/>
    <w:rsid w:val="71C952A4"/>
    <w:rsid w:val="71D3A1B8"/>
    <w:rsid w:val="71E120E7"/>
    <w:rsid w:val="71ECC408"/>
    <w:rsid w:val="7208AF83"/>
    <w:rsid w:val="72178B98"/>
    <w:rsid w:val="72272302"/>
    <w:rsid w:val="724F5C0E"/>
    <w:rsid w:val="72637D73"/>
    <w:rsid w:val="72651332"/>
    <w:rsid w:val="727400C1"/>
    <w:rsid w:val="727DECCC"/>
    <w:rsid w:val="729FA702"/>
    <w:rsid w:val="72A92AE9"/>
    <w:rsid w:val="72B95871"/>
    <w:rsid w:val="72DCD145"/>
    <w:rsid w:val="72E206E5"/>
    <w:rsid w:val="72E23E92"/>
    <w:rsid w:val="72E922ED"/>
    <w:rsid w:val="72FF3F95"/>
    <w:rsid w:val="73052B84"/>
    <w:rsid w:val="730532FA"/>
    <w:rsid w:val="730AF731"/>
    <w:rsid w:val="7316AD74"/>
    <w:rsid w:val="731CD2B8"/>
    <w:rsid w:val="7330C047"/>
    <w:rsid w:val="7383F9EC"/>
    <w:rsid w:val="738FF38B"/>
    <w:rsid w:val="739DFE20"/>
    <w:rsid w:val="73AA4C8A"/>
    <w:rsid w:val="73AC9EE5"/>
    <w:rsid w:val="73AE95C2"/>
    <w:rsid w:val="73C63DB6"/>
    <w:rsid w:val="73C72D34"/>
    <w:rsid w:val="73CA61D5"/>
    <w:rsid w:val="73CE0997"/>
    <w:rsid w:val="73DF8CD3"/>
    <w:rsid w:val="73E8C299"/>
    <w:rsid w:val="73EF5044"/>
    <w:rsid w:val="73EFA671"/>
    <w:rsid w:val="73F4183B"/>
    <w:rsid w:val="73F60121"/>
    <w:rsid w:val="73FE20E4"/>
    <w:rsid w:val="74148043"/>
    <w:rsid w:val="7431009F"/>
    <w:rsid w:val="743B5B48"/>
    <w:rsid w:val="744CC51D"/>
    <w:rsid w:val="74521260"/>
    <w:rsid w:val="74521D1F"/>
    <w:rsid w:val="74776E06"/>
    <w:rsid w:val="747CFC3A"/>
    <w:rsid w:val="747E7068"/>
    <w:rsid w:val="74864BD9"/>
    <w:rsid w:val="748B4D8C"/>
    <w:rsid w:val="7496C271"/>
    <w:rsid w:val="7497711D"/>
    <w:rsid w:val="7498106F"/>
    <w:rsid w:val="74A82F93"/>
    <w:rsid w:val="74ADED23"/>
    <w:rsid w:val="74B6027A"/>
    <w:rsid w:val="74D6587E"/>
    <w:rsid w:val="74DD230F"/>
    <w:rsid w:val="74ECE4B5"/>
    <w:rsid w:val="74FAA83A"/>
    <w:rsid w:val="74FE57D6"/>
    <w:rsid w:val="751CCDAB"/>
    <w:rsid w:val="752242A7"/>
    <w:rsid w:val="7532EF84"/>
    <w:rsid w:val="754005FA"/>
    <w:rsid w:val="7540805F"/>
    <w:rsid w:val="7548B9EF"/>
    <w:rsid w:val="755A3B6E"/>
    <w:rsid w:val="7564FC9F"/>
    <w:rsid w:val="757422CE"/>
    <w:rsid w:val="758B76D2"/>
    <w:rsid w:val="758BC544"/>
    <w:rsid w:val="7593D3AF"/>
    <w:rsid w:val="75AF925A"/>
    <w:rsid w:val="75C14F56"/>
    <w:rsid w:val="75CCD100"/>
    <w:rsid w:val="75DD75A0"/>
    <w:rsid w:val="75E1E144"/>
    <w:rsid w:val="75E570BD"/>
    <w:rsid w:val="75E5C479"/>
    <w:rsid w:val="75E6387F"/>
    <w:rsid w:val="75E9307C"/>
    <w:rsid w:val="75EDBC4F"/>
    <w:rsid w:val="75FE2A55"/>
    <w:rsid w:val="76107803"/>
    <w:rsid w:val="7612B493"/>
    <w:rsid w:val="76132783"/>
    <w:rsid w:val="761FB4C0"/>
    <w:rsid w:val="762DD34C"/>
    <w:rsid w:val="7645C5B3"/>
    <w:rsid w:val="765A15B6"/>
    <w:rsid w:val="7667F728"/>
    <w:rsid w:val="7676DB23"/>
    <w:rsid w:val="7696E6B5"/>
    <w:rsid w:val="769F8637"/>
    <w:rsid w:val="76A67EF7"/>
    <w:rsid w:val="76AC770E"/>
    <w:rsid w:val="76B9FABE"/>
    <w:rsid w:val="76CC4A69"/>
    <w:rsid w:val="76E7F562"/>
    <w:rsid w:val="76FCA991"/>
    <w:rsid w:val="7701A1CF"/>
    <w:rsid w:val="7711B7AA"/>
    <w:rsid w:val="77166E3C"/>
    <w:rsid w:val="771D4F56"/>
    <w:rsid w:val="77281CF6"/>
    <w:rsid w:val="774DF826"/>
    <w:rsid w:val="77535410"/>
    <w:rsid w:val="77535644"/>
    <w:rsid w:val="776806C2"/>
    <w:rsid w:val="7776F200"/>
    <w:rsid w:val="778B62C3"/>
    <w:rsid w:val="77AE5086"/>
    <w:rsid w:val="77B9FD11"/>
    <w:rsid w:val="77D01DC1"/>
    <w:rsid w:val="77F9706B"/>
    <w:rsid w:val="78161B93"/>
    <w:rsid w:val="7817ED52"/>
    <w:rsid w:val="7821FDFC"/>
    <w:rsid w:val="782C493F"/>
    <w:rsid w:val="7835BFC6"/>
    <w:rsid w:val="784EB38E"/>
    <w:rsid w:val="785C058C"/>
    <w:rsid w:val="786BCF01"/>
    <w:rsid w:val="786E182B"/>
    <w:rsid w:val="7888525D"/>
    <w:rsid w:val="7889F7C6"/>
    <w:rsid w:val="788C0485"/>
    <w:rsid w:val="7898DF7D"/>
    <w:rsid w:val="78C3ED57"/>
    <w:rsid w:val="78CE5028"/>
    <w:rsid w:val="78EF2471"/>
    <w:rsid w:val="78F07CC1"/>
    <w:rsid w:val="78F58CD8"/>
    <w:rsid w:val="790EC03F"/>
    <w:rsid w:val="791A9BF0"/>
    <w:rsid w:val="791CC92F"/>
    <w:rsid w:val="791E90FA"/>
    <w:rsid w:val="792CFBEE"/>
    <w:rsid w:val="792EF8EE"/>
    <w:rsid w:val="792FE563"/>
    <w:rsid w:val="797B84F0"/>
    <w:rsid w:val="797BA0B6"/>
    <w:rsid w:val="799A27EA"/>
    <w:rsid w:val="79A0F7F8"/>
    <w:rsid w:val="79B0D0FF"/>
    <w:rsid w:val="79B1B69A"/>
    <w:rsid w:val="79B29195"/>
    <w:rsid w:val="79E35B24"/>
    <w:rsid w:val="79E7F5C2"/>
    <w:rsid w:val="79F83D6C"/>
    <w:rsid w:val="7A011ED7"/>
    <w:rsid w:val="7A08B8D1"/>
    <w:rsid w:val="7A0F803F"/>
    <w:rsid w:val="7A1DD462"/>
    <w:rsid w:val="7A2369FA"/>
    <w:rsid w:val="7A27DE7A"/>
    <w:rsid w:val="7A2DB4B5"/>
    <w:rsid w:val="7A415DCD"/>
    <w:rsid w:val="7A476EFD"/>
    <w:rsid w:val="7A58F861"/>
    <w:rsid w:val="7A61E4A1"/>
    <w:rsid w:val="7A698D9C"/>
    <w:rsid w:val="7A9442B1"/>
    <w:rsid w:val="7AAD2B1E"/>
    <w:rsid w:val="7AB984E7"/>
    <w:rsid w:val="7ABC3E2D"/>
    <w:rsid w:val="7AC09316"/>
    <w:rsid w:val="7AE4AF6E"/>
    <w:rsid w:val="7AEED822"/>
    <w:rsid w:val="7B03ACA6"/>
    <w:rsid w:val="7B047AC0"/>
    <w:rsid w:val="7B0BBB45"/>
    <w:rsid w:val="7B226A3C"/>
    <w:rsid w:val="7B368DEB"/>
    <w:rsid w:val="7B464ABE"/>
    <w:rsid w:val="7B607D7C"/>
    <w:rsid w:val="7B620A8D"/>
    <w:rsid w:val="7B716548"/>
    <w:rsid w:val="7B794AF6"/>
    <w:rsid w:val="7B9C6547"/>
    <w:rsid w:val="7BA3BDAA"/>
    <w:rsid w:val="7BA5CFE0"/>
    <w:rsid w:val="7BAECF9B"/>
    <w:rsid w:val="7BB31CE7"/>
    <w:rsid w:val="7BF05A85"/>
    <w:rsid w:val="7BFC5B25"/>
    <w:rsid w:val="7BFF98A0"/>
    <w:rsid w:val="7C09D5A6"/>
    <w:rsid w:val="7C19C477"/>
    <w:rsid w:val="7C31BA8D"/>
    <w:rsid w:val="7C334AA9"/>
    <w:rsid w:val="7C391E27"/>
    <w:rsid w:val="7C61C412"/>
    <w:rsid w:val="7C622985"/>
    <w:rsid w:val="7C65B453"/>
    <w:rsid w:val="7C9D30C5"/>
    <w:rsid w:val="7C9E639E"/>
    <w:rsid w:val="7CA2C58A"/>
    <w:rsid w:val="7CAA906E"/>
    <w:rsid w:val="7CAB426D"/>
    <w:rsid w:val="7CB50BB7"/>
    <w:rsid w:val="7CEC2291"/>
    <w:rsid w:val="7D114DEA"/>
    <w:rsid w:val="7D3EA568"/>
    <w:rsid w:val="7D3FCC02"/>
    <w:rsid w:val="7D5BC380"/>
    <w:rsid w:val="7D6628B6"/>
    <w:rsid w:val="7D817C22"/>
    <w:rsid w:val="7D90C7C1"/>
    <w:rsid w:val="7D99A145"/>
    <w:rsid w:val="7DA079BA"/>
    <w:rsid w:val="7DAD1343"/>
    <w:rsid w:val="7DB5ED60"/>
    <w:rsid w:val="7E08A779"/>
    <w:rsid w:val="7E093C3A"/>
    <w:rsid w:val="7E0D9B78"/>
    <w:rsid w:val="7E19C3C9"/>
    <w:rsid w:val="7E277A06"/>
    <w:rsid w:val="7E36B79C"/>
    <w:rsid w:val="7E3A94BE"/>
    <w:rsid w:val="7E46EB36"/>
    <w:rsid w:val="7E492263"/>
    <w:rsid w:val="7E50DC18"/>
    <w:rsid w:val="7E783F5C"/>
    <w:rsid w:val="7E7DC99C"/>
    <w:rsid w:val="7E7FAB4D"/>
    <w:rsid w:val="7E802738"/>
    <w:rsid w:val="7E810DF3"/>
    <w:rsid w:val="7EA2DE7F"/>
    <w:rsid w:val="7EB1CDBB"/>
    <w:rsid w:val="7EBABE00"/>
    <w:rsid w:val="7ECD3A1D"/>
    <w:rsid w:val="7ED251FD"/>
    <w:rsid w:val="7ED92649"/>
    <w:rsid w:val="7EEE3CD9"/>
    <w:rsid w:val="7F01DCB7"/>
    <w:rsid w:val="7F087452"/>
    <w:rsid w:val="7F0A7ECC"/>
    <w:rsid w:val="7F25753B"/>
    <w:rsid w:val="7F3AE746"/>
    <w:rsid w:val="7F4CC45A"/>
    <w:rsid w:val="7F5E65F5"/>
    <w:rsid w:val="7F683AB9"/>
    <w:rsid w:val="7F7C5AC1"/>
    <w:rsid w:val="7F7E1E11"/>
    <w:rsid w:val="7F8A5BE5"/>
    <w:rsid w:val="7F90A476"/>
    <w:rsid w:val="7F94E3E0"/>
    <w:rsid w:val="7FAF95B9"/>
    <w:rsid w:val="7FC3D1CD"/>
    <w:rsid w:val="7FE93F5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912207"/>
  <w15:docId w15:val="{3FCD722E-D6B7-4924-8ECC-45B20F060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3480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3E3480"/>
  </w:style>
  <w:style w:type="paragraph" w:styleId="Footer">
    <w:name w:val="footer"/>
    <w:basedOn w:val="Normal"/>
    <w:link w:val="FooterChar"/>
    <w:uiPriority w:val="99"/>
    <w:unhideWhenUsed/>
    <w:rsid w:val="003E3480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3E3480"/>
  </w:style>
  <w:style w:type="character" w:styleId="Hyperlink">
    <w:name w:val="Hyperlink"/>
    <w:basedOn w:val="DefaultParagraphFont"/>
    <w:uiPriority w:val="99"/>
    <w:unhideWhenUsed/>
    <w:rsid w:val="005B5CF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67AA7"/>
    <w:pPr>
      <w:ind w:left="720"/>
      <w:contextualSpacing/>
    </w:pPr>
  </w:style>
  <w:style w:type="table" w:styleId="GridTable4-Accent1">
    <w:name w:val="Grid Table 4 Accent 1"/>
    <w:basedOn w:val="TableNormal"/>
    <w:uiPriority w:val="49"/>
    <w:rsid w:val="00251300"/>
    <w:tblPr>
      <w:tblStyleRowBandSize w:val="1"/>
      <w:tblStyleColBandSize w:val="1"/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leGrid">
    <w:name w:val="Table Grid"/>
    <w:basedOn w:val="TableNormal"/>
    <w:uiPriority w:val="59"/>
    <w:rsid w:val="0025130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73278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73278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5147A7"/>
  </w:style>
  <w:style w:type="paragraph" w:styleId="xmsonormal" w:customStyle="1">
    <w:name w:val="x_msonormal"/>
    <w:basedOn w:val="Normal"/>
    <w:rsid w:val="00F65B02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paragraph" w:styleId="Default" w:customStyle="1">
    <w:name w:val="Default"/>
    <w:rsid w:val="00BD48FF"/>
    <w:pPr>
      <w:autoSpaceDE w:val="0"/>
      <w:autoSpaceDN w:val="0"/>
      <w:adjustRightInd w:val="0"/>
    </w:pPr>
    <w:rPr>
      <w:rFonts w:ascii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9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5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7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9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9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8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0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4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0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9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1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3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6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36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9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57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9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4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2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5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4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7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8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8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5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CE2C1F80F7ED47B35B2D664AAE6075" ma:contentTypeVersion="3" ma:contentTypeDescription="Create a new document." ma:contentTypeScope="" ma:versionID="b4e021a94de545ec20975d9eb23f848c">
  <xsd:schema xmlns:xsd="http://www.w3.org/2001/XMLSchema" xmlns:xs="http://www.w3.org/2001/XMLSchema" xmlns:p="http://schemas.microsoft.com/office/2006/metadata/properties" xmlns:ns3="0f6e2172-3ff6-421c-b19d-a0860e92f616" targetNamespace="http://schemas.microsoft.com/office/2006/metadata/properties" ma:root="true" ma:fieldsID="18d0269b3fb71a7d58ad0692cca017e5" ns3:_="">
    <xsd:import namespace="0f6e2172-3ff6-421c-b19d-a0860e92f61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6e2172-3ff6-421c-b19d-a0860e92f6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f6e2172-3ff6-421c-b19d-a0860e92f61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5318E7A-26E2-483A-8C0A-573BDD029A4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A180770-272F-4B71-B540-98BE81B8E4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6e2172-3ff6-421c-b19d-a0860e92f6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6222815-2432-4E92-9718-F03DF54E3AC0}">
  <ds:schemaRefs>
    <ds:schemaRef ds:uri="http://purl.org/dc/dcmitype/"/>
    <ds:schemaRef ds:uri="http://purl.org/dc/elements/1.1/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0f6e2172-3ff6-421c-b19d-a0860e92f616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B6F2ADD0-E66D-4C32-83EC-2BAE0A06032B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Chatham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y Mac</dc:creator>
  <keywords/>
  <dc:description/>
  <lastModifiedBy>DLYBA Secretary (Stephanie Headley)</lastModifiedBy>
  <revision>34</revision>
  <lastPrinted>2019-05-06T05:56:00.0000000Z</lastPrinted>
  <dcterms:created xsi:type="dcterms:W3CDTF">2023-04-25T20:36:00.0000000Z</dcterms:created>
  <dcterms:modified xsi:type="dcterms:W3CDTF">2025-09-30T00:57:56.798887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9891894</vt:i4>
  </property>
  <property fmtid="{D5CDD505-2E9C-101B-9397-08002B2CF9AE}" pid="3" name="_NewReviewCycle">
    <vt:lpwstr/>
  </property>
  <property fmtid="{D5CDD505-2E9C-101B-9397-08002B2CF9AE}" pid="4" name="_EmailSubject">
    <vt:lpwstr>Board Information</vt:lpwstr>
  </property>
  <property fmtid="{D5CDD505-2E9C-101B-9397-08002B2CF9AE}" pid="5" name="_AuthorEmailDisplayName">
    <vt:lpwstr>Albie Fletcher</vt:lpwstr>
  </property>
  <property fmtid="{D5CDD505-2E9C-101B-9397-08002B2CF9AE}" pid="6" name="_AuthorEmail">
    <vt:lpwstr>albie.fletcher@pmbaconsulting.com</vt:lpwstr>
  </property>
  <property fmtid="{D5CDD505-2E9C-101B-9397-08002B2CF9AE}" pid="7" name="_PreviousAdHocReviewCycleID">
    <vt:i4>-513240360</vt:i4>
  </property>
  <property fmtid="{D5CDD505-2E9C-101B-9397-08002B2CF9AE}" pid="8" name="_ReviewingToolsShownOnce">
    <vt:lpwstr/>
  </property>
  <property fmtid="{D5CDD505-2E9C-101B-9397-08002B2CF9AE}" pid="9" name="ContentTypeId">
    <vt:lpwstr>0x01010089CE2C1F80F7ED47B35B2D664AAE6075</vt:lpwstr>
  </property>
</Properties>
</file>